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6240AB16" w14:textId="77777777" w:rsidR="00CF084B"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57296241" w:history="1">
        <w:r w:rsidR="00CF084B" w:rsidRPr="00CD7840">
          <w:rPr>
            <w:rStyle w:val="Hyperlink"/>
          </w:rPr>
          <w:t>1. Introduction</w:t>
        </w:r>
        <w:r w:rsidR="00CF084B">
          <w:rPr>
            <w:webHidden/>
          </w:rPr>
          <w:tab/>
        </w:r>
        <w:r w:rsidR="00CF084B">
          <w:rPr>
            <w:webHidden/>
          </w:rPr>
          <w:fldChar w:fldCharType="begin"/>
        </w:r>
        <w:r w:rsidR="00CF084B">
          <w:rPr>
            <w:webHidden/>
          </w:rPr>
          <w:instrText xml:space="preserve"> PAGEREF _Toc57296241 \h </w:instrText>
        </w:r>
        <w:r w:rsidR="00CF084B">
          <w:rPr>
            <w:webHidden/>
          </w:rPr>
        </w:r>
        <w:r w:rsidR="00CF084B">
          <w:rPr>
            <w:webHidden/>
          </w:rPr>
          <w:fldChar w:fldCharType="separate"/>
        </w:r>
        <w:r w:rsidR="00171AFB">
          <w:rPr>
            <w:webHidden/>
          </w:rPr>
          <w:t>3</w:t>
        </w:r>
        <w:r w:rsidR="00CF084B">
          <w:rPr>
            <w:webHidden/>
          </w:rPr>
          <w:fldChar w:fldCharType="end"/>
        </w:r>
      </w:hyperlink>
    </w:p>
    <w:p w14:paraId="65F068CB" w14:textId="77777777" w:rsidR="00CF084B" w:rsidRDefault="007B0698">
      <w:pPr>
        <w:pStyle w:val="TOC1"/>
        <w:rPr>
          <w:rFonts w:asciiTheme="minorHAnsi" w:eastAsiaTheme="minorEastAsia" w:hAnsiTheme="minorHAnsi" w:cstheme="minorBidi"/>
          <w:sz w:val="22"/>
          <w:szCs w:val="22"/>
          <w:lang w:eastAsia="zh-CN"/>
        </w:rPr>
      </w:pPr>
      <w:hyperlink w:anchor="_Toc57296242" w:history="1">
        <w:r w:rsidR="00CF084B" w:rsidRPr="00CD7840">
          <w:rPr>
            <w:rStyle w:val="Hyperlink"/>
          </w:rPr>
          <w:t>2. Reference architecture and network scenario</w:t>
        </w:r>
        <w:r w:rsidR="00CF084B">
          <w:rPr>
            <w:webHidden/>
          </w:rPr>
          <w:tab/>
        </w:r>
        <w:r w:rsidR="00CF084B">
          <w:rPr>
            <w:webHidden/>
          </w:rPr>
          <w:fldChar w:fldCharType="begin"/>
        </w:r>
        <w:r w:rsidR="00CF084B">
          <w:rPr>
            <w:webHidden/>
          </w:rPr>
          <w:instrText xml:space="preserve"> PAGEREF _Toc57296242 \h </w:instrText>
        </w:r>
        <w:r w:rsidR="00CF084B">
          <w:rPr>
            <w:webHidden/>
          </w:rPr>
        </w:r>
        <w:r w:rsidR="00CF084B">
          <w:rPr>
            <w:webHidden/>
          </w:rPr>
          <w:fldChar w:fldCharType="separate"/>
        </w:r>
        <w:r w:rsidR="00171AFB">
          <w:rPr>
            <w:webHidden/>
          </w:rPr>
          <w:t>4</w:t>
        </w:r>
        <w:r w:rsidR="00CF084B">
          <w:rPr>
            <w:webHidden/>
          </w:rPr>
          <w:fldChar w:fldCharType="end"/>
        </w:r>
      </w:hyperlink>
    </w:p>
    <w:p w14:paraId="52F132F9" w14:textId="77777777" w:rsidR="00CF084B" w:rsidRDefault="007B0698">
      <w:pPr>
        <w:pStyle w:val="TOC2"/>
        <w:rPr>
          <w:rFonts w:asciiTheme="minorHAnsi" w:eastAsiaTheme="minorEastAsia" w:hAnsiTheme="minorHAnsi" w:cstheme="minorBidi"/>
          <w:sz w:val="22"/>
          <w:szCs w:val="22"/>
          <w:lang w:eastAsia="zh-CN"/>
        </w:rPr>
      </w:pPr>
      <w:hyperlink w:anchor="_Toc57296243" w:history="1">
        <w:r w:rsidR="00CF084B" w:rsidRPr="00CD7840">
          <w:rPr>
            <w:rStyle w:val="Hyperlink"/>
          </w:rPr>
          <w:t>2.1. L2/L3VPN Service Request in North Bound of MDSC</w:t>
        </w:r>
        <w:r w:rsidR="00CF084B">
          <w:rPr>
            <w:webHidden/>
          </w:rPr>
          <w:tab/>
        </w:r>
        <w:r w:rsidR="00CF084B">
          <w:rPr>
            <w:webHidden/>
          </w:rPr>
          <w:fldChar w:fldCharType="begin"/>
        </w:r>
        <w:r w:rsidR="00CF084B">
          <w:rPr>
            <w:webHidden/>
          </w:rPr>
          <w:instrText xml:space="preserve"> PAGEREF _Toc57296243 \h </w:instrText>
        </w:r>
        <w:r w:rsidR="00CF084B">
          <w:rPr>
            <w:webHidden/>
          </w:rPr>
        </w:r>
        <w:r w:rsidR="00CF084B">
          <w:rPr>
            <w:webHidden/>
          </w:rPr>
          <w:fldChar w:fldCharType="separate"/>
        </w:r>
        <w:r w:rsidR="00171AFB">
          <w:rPr>
            <w:webHidden/>
          </w:rPr>
          <w:t>8</w:t>
        </w:r>
        <w:r w:rsidR="00CF084B">
          <w:rPr>
            <w:webHidden/>
          </w:rPr>
          <w:fldChar w:fldCharType="end"/>
        </w:r>
      </w:hyperlink>
    </w:p>
    <w:p w14:paraId="0A3D64A2" w14:textId="77777777" w:rsidR="00CF084B" w:rsidRDefault="007B0698">
      <w:pPr>
        <w:pStyle w:val="TOC2"/>
        <w:rPr>
          <w:rFonts w:asciiTheme="minorHAnsi" w:eastAsiaTheme="minorEastAsia" w:hAnsiTheme="minorHAnsi" w:cstheme="minorBidi"/>
          <w:sz w:val="22"/>
          <w:szCs w:val="22"/>
          <w:lang w:eastAsia="zh-CN"/>
        </w:rPr>
      </w:pPr>
      <w:hyperlink w:anchor="_Toc57296244" w:history="1">
        <w:r w:rsidR="00CF084B" w:rsidRPr="00CD7840">
          <w:rPr>
            <w:rStyle w:val="Hyperlink"/>
          </w:rPr>
          <w:t>2.2. Service and Network Orchestration</w:t>
        </w:r>
        <w:r w:rsidR="00CF084B">
          <w:rPr>
            <w:webHidden/>
          </w:rPr>
          <w:tab/>
        </w:r>
        <w:r w:rsidR="00CF084B">
          <w:rPr>
            <w:webHidden/>
          </w:rPr>
          <w:fldChar w:fldCharType="begin"/>
        </w:r>
        <w:r w:rsidR="00CF084B">
          <w:rPr>
            <w:webHidden/>
          </w:rPr>
          <w:instrText xml:space="preserve"> PAGEREF _Toc57296244 \h </w:instrText>
        </w:r>
        <w:r w:rsidR="00CF084B">
          <w:rPr>
            <w:webHidden/>
          </w:rPr>
        </w:r>
        <w:r w:rsidR="00CF084B">
          <w:rPr>
            <w:webHidden/>
          </w:rPr>
          <w:fldChar w:fldCharType="separate"/>
        </w:r>
        <w:r w:rsidR="00171AFB">
          <w:rPr>
            <w:webHidden/>
          </w:rPr>
          <w:t>10</w:t>
        </w:r>
        <w:r w:rsidR="00CF084B">
          <w:rPr>
            <w:webHidden/>
          </w:rPr>
          <w:fldChar w:fldCharType="end"/>
        </w:r>
      </w:hyperlink>
    </w:p>
    <w:p w14:paraId="704A5D16" w14:textId="77777777" w:rsidR="00CF084B" w:rsidRDefault="007B0698">
      <w:pPr>
        <w:pStyle w:val="TOC3"/>
        <w:rPr>
          <w:rFonts w:asciiTheme="minorHAnsi" w:eastAsiaTheme="minorEastAsia" w:hAnsiTheme="minorHAnsi" w:cstheme="minorBidi"/>
          <w:sz w:val="22"/>
          <w:szCs w:val="22"/>
          <w:lang w:eastAsia="zh-CN"/>
        </w:rPr>
      </w:pPr>
      <w:hyperlink w:anchor="_Toc57296245" w:history="1">
        <w:r w:rsidR="00CF084B" w:rsidRPr="00CD7840">
          <w:rPr>
            <w:rStyle w:val="Hyperlink"/>
          </w:rPr>
          <w:t>2.2.1. Hard Isolation</w:t>
        </w:r>
        <w:r w:rsidR="00CF084B">
          <w:rPr>
            <w:webHidden/>
          </w:rPr>
          <w:tab/>
        </w:r>
        <w:r w:rsidR="00CF084B">
          <w:rPr>
            <w:webHidden/>
          </w:rPr>
          <w:fldChar w:fldCharType="begin"/>
        </w:r>
        <w:r w:rsidR="00CF084B">
          <w:rPr>
            <w:webHidden/>
          </w:rPr>
          <w:instrText xml:space="preserve"> PAGEREF _Toc57296245 \h </w:instrText>
        </w:r>
        <w:r w:rsidR="00CF084B">
          <w:rPr>
            <w:webHidden/>
          </w:rPr>
        </w:r>
        <w:r w:rsidR="00CF084B">
          <w:rPr>
            <w:webHidden/>
          </w:rPr>
          <w:fldChar w:fldCharType="separate"/>
        </w:r>
        <w:r w:rsidR="00171AFB">
          <w:rPr>
            <w:webHidden/>
          </w:rPr>
          <w:t>12</w:t>
        </w:r>
        <w:r w:rsidR="00CF084B">
          <w:rPr>
            <w:webHidden/>
          </w:rPr>
          <w:fldChar w:fldCharType="end"/>
        </w:r>
      </w:hyperlink>
    </w:p>
    <w:p w14:paraId="6FE204B5" w14:textId="77777777" w:rsidR="00CF084B" w:rsidRDefault="007B0698">
      <w:pPr>
        <w:pStyle w:val="TOC3"/>
        <w:rPr>
          <w:rFonts w:asciiTheme="minorHAnsi" w:eastAsiaTheme="minorEastAsia" w:hAnsiTheme="minorHAnsi" w:cstheme="minorBidi"/>
          <w:sz w:val="22"/>
          <w:szCs w:val="22"/>
          <w:lang w:eastAsia="zh-CN"/>
        </w:rPr>
      </w:pPr>
      <w:hyperlink w:anchor="_Toc57296246" w:history="1">
        <w:r w:rsidR="00CF084B" w:rsidRPr="00CD7840">
          <w:rPr>
            <w:rStyle w:val="Hyperlink"/>
          </w:rPr>
          <w:t>2.2.2. Shared Tunnel Selection</w:t>
        </w:r>
        <w:r w:rsidR="00CF084B">
          <w:rPr>
            <w:webHidden/>
          </w:rPr>
          <w:tab/>
        </w:r>
        <w:r w:rsidR="00CF084B">
          <w:rPr>
            <w:webHidden/>
          </w:rPr>
          <w:fldChar w:fldCharType="begin"/>
        </w:r>
        <w:r w:rsidR="00CF084B">
          <w:rPr>
            <w:webHidden/>
          </w:rPr>
          <w:instrText xml:space="preserve"> PAGEREF _Toc57296246 \h </w:instrText>
        </w:r>
        <w:r w:rsidR="00CF084B">
          <w:rPr>
            <w:webHidden/>
          </w:rPr>
        </w:r>
        <w:r w:rsidR="00CF084B">
          <w:rPr>
            <w:webHidden/>
          </w:rPr>
          <w:fldChar w:fldCharType="separate"/>
        </w:r>
        <w:r w:rsidR="00171AFB">
          <w:rPr>
            <w:webHidden/>
          </w:rPr>
          <w:t>13</w:t>
        </w:r>
        <w:r w:rsidR="00CF084B">
          <w:rPr>
            <w:webHidden/>
          </w:rPr>
          <w:fldChar w:fldCharType="end"/>
        </w:r>
      </w:hyperlink>
    </w:p>
    <w:p w14:paraId="4CDB8D5D" w14:textId="77777777" w:rsidR="00CF084B" w:rsidRDefault="007B0698">
      <w:pPr>
        <w:pStyle w:val="TOC2"/>
        <w:rPr>
          <w:rFonts w:asciiTheme="minorHAnsi" w:eastAsiaTheme="minorEastAsia" w:hAnsiTheme="minorHAnsi" w:cstheme="minorBidi"/>
          <w:sz w:val="22"/>
          <w:szCs w:val="22"/>
          <w:lang w:eastAsia="zh-CN"/>
        </w:rPr>
      </w:pPr>
      <w:hyperlink w:anchor="_Toc57296247" w:history="1">
        <w:r w:rsidR="00CF084B" w:rsidRPr="00CD7840">
          <w:rPr>
            <w:rStyle w:val="Hyperlink"/>
          </w:rPr>
          <w:t>2.3. IP/MPLS Domain Controller and NE Functions</w:t>
        </w:r>
        <w:r w:rsidR="00CF084B">
          <w:rPr>
            <w:webHidden/>
          </w:rPr>
          <w:tab/>
        </w:r>
        <w:r w:rsidR="00CF084B">
          <w:rPr>
            <w:webHidden/>
          </w:rPr>
          <w:fldChar w:fldCharType="begin"/>
        </w:r>
        <w:r w:rsidR="00CF084B">
          <w:rPr>
            <w:webHidden/>
          </w:rPr>
          <w:instrText xml:space="preserve"> PAGEREF _Toc57296247 \h </w:instrText>
        </w:r>
        <w:r w:rsidR="00CF084B">
          <w:rPr>
            <w:webHidden/>
          </w:rPr>
        </w:r>
        <w:r w:rsidR="00CF084B">
          <w:rPr>
            <w:webHidden/>
          </w:rPr>
          <w:fldChar w:fldCharType="separate"/>
        </w:r>
        <w:r w:rsidR="00171AFB">
          <w:rPr>
            <w:webHidden/>
          </w:rPr>
          <w:t>13</w:t>
        </w:r>
        <w:r w:rsidR="00CF084B">
          <w:rPr>
            <w:webHidden/>
          </w:rPr>
          <w:fldChar w:fldCharType="end"/>
        </w:r>
      </w:hyperlink>
    </w:p>
    <w:p w14:paraId="1DCAFB22" w14:textId="77777777" w:rsidR="00CF084B" w:rsidRDefault="007B0698">
      <w:pPr>
        <w:pStyle w:val="TOC2"/>
        <w:rPr>
          <w:rFonts w:asciiTheme="minorHAnsi" w:eastAsiaTheme="minorEastAsia" w:hAnsiTheme="minorHAnsi" w:cstheme="minorBidi"/>
          <w:sz w:val="22"/>
          <w:szCs w:val="22"/>
          <w:lang w:eastAsia="zh-CN"/>
        </w:rPr>
      </w:pPr>
      <w:hyperlink w:anchor="_Toc57296248" w:history="1">
        <w:r w:rsidR="00CF084B" w:rsidRPr="00CD7840">
          <w:rPr>
            <w:rStyle w:val="Hyperlink"/>
          </w:rPr>
          <w:t>2.4. Optical Domain Controller and NE Functions</w:t>
        </w:r>
        <w:r w:rsidR="00CF084B">
          <w:rPr>
            <w:webHidden/>
          </w:rPr>
          <w:tab/>
        </w:r>
        <w:r w:rsidR="00CF084B">
          <w:rPr>
            <w:webHidden/>
          </w:rPr>
          <w:fldChar w:fldCharType="begin"/>
        </w:r>
        <w:r w:rsidR="00CF084B">
          <w:rPr>
            <w:webHidden/>
          </w:rPr>
          <w:instrText xml:space="preserve"> PAGEREF _Toc57296248 \h </w:instrText>
        </w:r>
        <w:r w:rsidR="00CF084B">
          <w:rPr>
            <w:webHidden/>
          </w:rPr>
        </w:r>
        <w:r w:rsidR="00CF084B">
          <w:rPr>
            <w:webHidden/>
          </w:rPr>
          <w:fldChar w:fldCharType="separate"/>
        </w:r>
        <w:r w:rsidR="00171AFB">
          <w:rPr>
            <w:webHidden/>
          </w:rPr>
          <w:t>15</w:t>
        </w:r>
        <w:r w:rsidR="00CF084B">
          <w:rPr>
            <w:webHidden/>
          </w:rPr>
          <w:fldChar w:fldCharType="end"/>
        </w:r>
      </w:hyperlink>
    </w:p>
    <w:p w14:paraId="0F1112BC" w14:textId="77777777" w:rsidR="00CF084B" w:rsidRDefault="007B0698">
      <w:pPr>
        <w:pStyle w:val="TOC1"/>
        <w:rPr>
          <w:rFonts w:asciiTheme="minorHAnsi" w:eastAsiaTheme="minorEastAsia" w:hAnsiTheme="minorHAnsi" w:cstheme="minorBidi"/>
          <w:sz w:val="22"/>
          <w:szCs w:val="22"/>
          <w:lang w:eastAsia="zh-CN"/>
        </w:rPr>
      </w:pPr>
      <w:hyperlink w:anchor="_Toc57296249" w:history="1">
        <w:r w:rsidR="00CF084B" w:rsidRPr="00CD7840">
          <w:rPr>
            <w:rStyle w:val="Hyperlink"/>
          </w:rPr>
          <w:t>3. Interface protocols and YANG data models for the MPIs</w:t>
        </w:r>
        <w:r w:rsidR="00CF084B">
          <w:rPr>
            <w:webHidden/>
          </w:rPr>
          <w:tab/>
        </w:r>
        <w:r w:rsidR="00CF084B">
          <w:rPr>
            <w:webHidden/>
          </w:rPr>
          <w:fldChar w:fldCharType="begin"/>
        </w:r>
        <w:r w:rsidR="00CF084B">
          <w:rPr>
            <w:webHidden/>
          </w:rPr>
          <w:instrText xml:space="preserve"> PAGEREF _Toc57296249 \h </w:instrText>
        </w:r>
        <w:r w:rsidR="00CF084B">
          <w:rPr>
            <w:webHidden/>
          </w:rPr>
        </w:r>
        <w:r w:rsidR="00CF084B">
          <w:rPr>
            <w:webHidden/>
          </w:rPr>
          <w:fldChar w:fldCharType="separate"/>
        </w:r>
        <w:r w:rsidR="00171AFB">
          <w:rPr>
            <w:webHidden/>
          </w:rPr>
          <w:t>15</w:t>
        </w:r>
        <w:r w:rsidR="00CF084B">
          <w:rPr>
            <w:webHidden/>
          </w:rPr>
          <w:fldChar w:fldCharType="end"/>
        </w:r>
      </w:hyperlink>
    </w:p>
    <w:p w14:paraId="1D085F6F" w14:textId="77777777" w:rsidR="00CF084B" w:rsidRDefault="007B0698">
      <w:pPr>
        <w:pStyle w:val="TOC2"/>
        <w:rPr>
          <w:rFonts w:asciiTheme="minorHAnsi" w:eastAsiaTheme="minorEastAsia" w:hAnsiTheme="minorHAnsi" w:cstheme="minorBidi"/>
          <w:sz w:val="22"/>
          <w:szCs w:val="22"/>
          <w:lang w:eastAsia="zh-CN"/>
        </w:rPr>
      </w:pPr>
      <w:hyperlink w:anchor="_Toc57296250" w:history="1">
        <w:r w:rsidR="00CF084B" w:rsidRPr="00CD7840">
          <w:rPr>
            <w:rStyle w:val="Hyperlink"/>
          </w:rPr>
          <w:t>3.1. RESTCONF protocol at the MPIs</w:t>
        </w:r>
        <w:r w:rsidR="00CF084B">
          <w:rPr>
            <w:webHidden/>
          </w:rPr>
          <w:tab/>
        </w:r>
        <w:r w:rsidR="00CF084B">
          <w:rPr>
            <w:webHidden/>
          </w:rPr>
          <w:fldChar w:fldCharType="begin"/>
        </w:r>
        <w:r w:rsidR="00CF084B">
          <w:rPr>
            <w:webHidden/>
          </w:rPr>
          <w:instrText xml:space="preserve"> PAGEREF _Toc57296250 \h </w:instrText>
        </w:r>
        <w:r w:rsidR="00CF084B">
          <w:rPr>
            <w:webHidden/>
          </w:rPr>
        </w:r>
        <w:r w:rsidR="00CF084B">
          <w:rPr>
            <w:webHidden/>
          </w:rPr>
          <w:fldChar w:fldCharType="separate"/>
        </w:r>
        <w:r w:rsidR="00171AFB">
          <w:rPr>
            <w:webHidden/>
          </w:rPr>
          <w:t>15</w:t>
        </w:r>
        <w:r w:rsidR="00CF084B">
          <w:rPr>
            <w:webHidden/>
          </w:rPr>
          <w:fldChar w:fldCharType="end"/>
        </w:r>
      </w:hyperlink>
    </w:p>
    <w:p w14:paraId="6541F472" w14:textId="77777777" w:rsidR="00CF084B" w:rsidRDefault="007B0698">
      <w:pPr>
        <w:pStyle w:val="TOC2"/>
        <w:rPr>
          <w:rFonts w:asciiTheme="minorHAnsi" w:eastAsiaTheme="minorEastAsia" w:hAnsiTheme="minorHAnsi" w:cstheme="minorBidi"/>
          <w:sz w:val="22"/>
          <w:szCs w:val="22"/>
          <w:lang w:eastAsia="zh-CN"/>
        </w:rPr>
      </w:pPr>
      <w:hyperlink w:anchor="_Toc57296251" w:history="1">
        <w:r w:rsidR="00CF084B" w:rsidRPr="00CD7840">
          <w:rPr>
            <w:rStyle w:val="Hyperlink"/>
          </w:rPr>
          <w:t>3.2. YANG data models at the MPIs</w:t>
        </w:r>
        <w:r w:rsidR="00CF084B">
          <w:rPr>
            <w:webHidden/>
          </w:rPr>
          <w:tab/>
        </w:r>
        <w:r w:rsidR="00CF084B">
          <w:rPr>
            <w:webHidden/>
          </w:rPr>
          <w:fldChar w:fldCharType="begin"/>
        </w:r>
        <w:r w:rsidR="00CF084B">
          <w:rPr>
            <w:webHidden/>
          </w:rPr>
          <w:instrText xml:space="preserve"> PAGEREF _Toc57296251 \h </w:instrText>
        </w:r>
        <w:r w:rsidR="00CF084B">
          <w:rPr>
            <w:webHidden/>
          </w:rPr>
        </w:r>
        <w:r w:rsidR="00CF084B">
          <w:rPr>
            <w:webHidden/>
          </w:rPr>
          <w:fldChar w:fldCharType="separate"/>
        </w:r>
        <w:r w:rsidR="00171AFB">
          <w:rPr>
            <w:webHidden/>
          </w:rPr>
          <w:t>16</w:t>
        </w:r>
        <w:r w:rsidR="00CF084B">
          <w:rPr>
            <w:webHidden/>
          </w:rPr>
          <w:fldChar w:fldCharType="end"/>
        </w:r>
      </w:hyperlink>
    </w:p>
    <w:p w14:paraId="2E4BB26D" w14:textId="77777777" w:rsidR="00CF084B" w:rsidRDefault="007B0698">
      <w:pPr>
        <w:pStyle w:val="TOC3"/>
        <w:rPr>
          <w:rFonts w:asciiTheme="minorHAnsi" w:eastAsiaTheme="minorEastAsia" w:hAnsiTheme="minorHAnsi" w:cstheme="minorBidi"/>
          <w:sz w:val="22"/>
          <w:szCs w:val="22"/>
          <w:lang w:eastAsia="zh-CN"/>
        </w:rPr>
      </w:pPr>
      <w:hyperlink w:anchor="_Toc57296252" w:history="1">
        <w:r w:rsidR="00CF084B" w:rsidRPr="00CD7840">
          <w:rPr>
            <w:rStyle w:val="Hyperlink"/>
          </w:rPr>
          <w:t>3.2.1. Common YANG data models at the MPIs</w:t>
        </w:r>
        <w:r w:rsidR="00CF084B">
          <w:rPr>
            <w:webHidden/>
          </w:rPr>
          <w:tab/>
        </w:r>
        <w:r w:rsidR="00CF084B">
          <w:rPr>
            <w:webHidden/>
          </w:rPr>
          <w:fldChar w:fldCharType="begin"/>
        </w:r>
        <w:r w:rsidR="00CF084B">
          <w:rPr>
            <w:webHidden/>
          </w:rPr>
          <w:instrText xml:space="preserve"> PAGEREF _Toc57296252 \h </w:instrText>
        </w:r>
        <w:r w:rsidR="00CF084B">
          <w:rPr>
            <w:webHidden/>
          </w:rPr>
        </w:r>
        <w:r w:rsidR="00CF084B">
          <w:rPr>
            <w:webHidden/>
          </w:rPr>
          <w:fldChar w:fldCharType="separate"/>
        </w:r>
        <w:r w:rsidR="00171AFB">
          <w:rPr>
            <w:webHidden/>
          </w:rPr>
          <w:t>16</w:t>
        </w:r>
        <w:r w:rsidR="00CF084B">
          <w:rPr>
            <w:webHidden/>
          </w:rPr>
          <w:fldChar w:fldCharType="end"/>
        </w:r>
      </w:hyperlink>
    </w:p>
    <w:p w14:paraId="2908C07D" w14:textId="77777777" w:rsidR="00CF084B" w:rsidRDefault="007B0698">
      <w:pPr>
        <w:pStyle w:val="TOC3"/>
        <w:rPr>
          <w:rFonts w:asciiTheme="minorHAnsi" w:eastAsiaTheme="minorEastAsia" w:hAnsiTheme="minorHAnsi" w:cstheme="minorBidi"/>
          <w:sz w:val="22"/>
          <w:szCs w:val="22"/>
          <w:lang w:eastAsia="zh-CN"/>
        </w:rPr>
      </w:pPr>
      <w:hyperlink w:anchor="_Toc57296253" w:history="1">
        <w:r w:rsidR="00CF084B" w:rsidRPr="00CD7840">
          <w:rPr>
            <w:rStyle w:val="Hyperlink"/>
          </w:rPr>
          <w:t>3.2.2. YANG models at the Optical MPIs</w:t>
        </w:r>
        <w:r w:rsidR="00CF084B">
          <w:rPr>
            <w:webHidden/>
          </w:rPr>
          <w:tab/>
        </w:r>
        <w:r w:rsidR="00CF084B">
          <w:rPr>
            <w:webHidden/>
          </w:rPr>
          <w:fldChar w:fldCharType="begin"/>
        </w:r>
        <w:r w:rsidR="00CF084B">
          <w:rPr>
            <w:webHidden/>
          </w:rPr>
          <w:instrText xml:space="preserve"> PAGEREF _Toc57296253 \h </w:instrText>
        </w:r>
        <w:r w:rsidR="00CF084B">
          <w:rPr>
            <w:webHidden/>
          </w:rPr>
        </w:r>
        <w:r w:rsidR="00CF084B">
          <w:rPr>
            <w:webHidden/>
          </w:rPr>
          <w:fldChar w:fldCharType="separate"/>
        </w:r>
        <w:r w:rsidR="00171AFB">
          <w:rPr>
            <w:webHidden/>
          </w:rPr>
          <w:t>16</w:t>
        </w:r>
        <w:r w:rsidR="00CF084B">
          <w:rPr>
            <w:webHidden/>
          </w:rPr>
          <w:fldChar w:fldCharType="end"/>
        </w:r>
      </w:hyperlink>
    </w:p>
    <w:p w14:paraId="4FCD3A6D" w14:textId="77777777" w:rsidR="00CF084B" w:rsidRDefault="007B0698">
      <w:pPr>
        <w:pStyle w:val="TOC3"/>
        <w:rPr>
          <w:rFonts w:asciiTheme="minorHAnsi" w:eastAsiaTheme="minorEastAsia" w:hAnsiTheme="minorHAnsi" w:cstheme="minorBidi"/>
          <w:sz w:val="22"/>
          <w:szCs w:val="22"/>
          <w:lang w:eastAsia="zh-CN"/>
        </w:rPr>
      </w:pPr>
      <w:hyperlink w:anchor="_Toc57296254" w:history="1">
        <w:r w:rsidR="00CF084B" w:rsidRPr="00CD7840">
          <w:rPr>
            <w:rStyle w:val="Hyperlink"/>
          </w:rPr>
          <w:t>3.2.3. YANG data models at the Packet MPIs</w:t>
        </w:r>
        <w:r w:rsidR="00CF084B">
          <w:rPr>
            <w:webHidden/>
          </w:rPr>
          <w:tab/>
        </w:r>
        <w:r w:rsidR="00CF084B">
          <w:rPr>
            <w:webHidden/>
          </w:rPr>
          <w:fldChar w:fldCharType="begin"/>
        </w:r>
        <w:r w:rsidR="00CF084B">
          <w:rPr>
            <w:webHidden/>
          </w:rPr>
          <w:instrText xml:space="preserve"> PAGEREF _Toc57296254 \h </w:instrText>
        </w:r>
        <w:r w:rsidR="00CF084B">
          <w:rPr>
            <w:webHidden/>
          </w:rPr>
        </w:r>
        <w:r w:rsidR="00CF084B">
          <w:rPr>
            <w:webHidden/>
          </w:rPr>
          <w:fldChar w:fldCharType="separate"/>
        </w:r>
        <w:r w:rsidR="00171AFB">
          <w:rPr>
            <w:webHidden/>
          </w:rPr>
          <w:t>18</w:t>
        </w:r>
        <w:r w:rsidR="00CF084B">
          <w:rPr>
            <w:webHidden/>
          </w:rPr>
          <w:fldChar w:fldCharType="end"/>
        </w:r>
      </w:hyperlink>
    </w:p>
    <w:p w14:paraId="0F473839" w14:textId="77777777" w:rsidR="00CF084B" w:rsidRDefault="007B0698">
      <w:pPr>
        <w:pStyle w:val="TOC2"/>
        <w:rPr>
          <w:rFonts w:asciiTheme="minorHAnsi" w:eastAsiaTheme="minorEastAsia" w:hAnsiTheme="minorHAnsi" w:cstheme="minorBidi"/>
          <w:sz w:val="22"/>
          <w:szCs w:val="22"/>
          <w:lang w:eastAsia="zh-CN"/>
        </w:rPr>
      </w:pPr>
      <w:hyperlink w:anchor="_Toc57296255" w:history="1">
        <w:r w:rsidR="00CF084B" w:rsidRPr="00CD7840">
          <w:rPr>
            <w:rStyle w:val="Hyperlink"/>
          </w:rPr>
          <w:t>3.3. PCEP</w:t>
        </w:r>
        <w:r w:rsidR="00CF084B">
          <w:rPr>
            <w:webHidden/>
          </w:rPr>
          <w:tab/>
        </w:r>
        <w:r w:rsidR="00CF084B">
          <w:rPr>
            <w:webHidden/>
          </w:rPr>
          <w:fldChar w:fldCharType="begin"/>
        </w:r>
        <w:r w:rsidR="00CF084B">
          <w:rPr>
            <w:webHidden/>
          </w:rPr>
          <w:instrText xml:space="preserve"> PAGEREF _Toc57296255 \h </w:instrText>
        </w:r>
        <w:r w:rsidR="00CF084B">
          <w:rPr>
            <w:webHidden/>
          </w:rPr>
        </w:r>
        <w:r w:rsidR="00CF084B">
          <w:rPr>
            <w:webHidden/>
          </w:rPr>
          <w:fldChar w:fldCharType="separate"/>
        </w:r>
        <w:r w:rsidR="00171AFB">
          <w:rPr>
            <w:webHidden/>
          </w:rPr>
          <w:t>19</w:t>
        </w:r>
        <w:r w:rsidR="00CF084B">
          <w:rPr>
            <w:webHidden/>
          </w:rPr>
          <w:fldChar w:fldCharType="end"/>
        </w:r>
      </w:hyperlink>
    </w:p>
    <w:p w14:paraId="3A44A744" w14:textId="77777777" w:rsidR="00CF084B" w:rsidRDefault="007B0698">
      <w:pPr>
        <w:pStyle w:val="TOC1"/>
        <w:rPr>
          <w:rFonts w:asciiTheme="minorHAnsi" w:eastAsiaTheme="minorEastAsia" w:hAnsiTheme="minorHAnsi" w:cstheme="minorBidi"/>
          <w:sz w:val="22"/>
          <w:szCs w:val="22"/>
          <w:lang w:eastAsia="zh-CN"/>
        </w:rPr>
      </w:pPr>
      <w:hyperlink w:anchor="_Toc57296256" w:history="1">
        <w:r w:rsidR="00CF084B" w:rsidRPr="00CD7840">
          <w:rPr>
            <w:rStyle w:val="Hyperlink"/>
          </w:rPr>
          <w:t>4. Multi-layer and multi-domain services scenarios</w:t>
        </w:r>
        <w:r w:rsidR="00CF084B">
          <w:rPr>
            <w:webHidden/>
          </w:rPr>
          <w:tab/>
        </w:r>
        <w:r w:rsidR="00CF084B">
          <w:rPr>
            <w:webHidden/>
          </w:rPr>
          <w:fldChar w:fldCharType="begin"/>
        </w:r>
        <w:r w:rsidR="00CF084B">
          <w:rPr>
            <w:webHidden/>
          </w:rPr>
          <w:instrText xml:space="preserve"> PAGEREF _Toc57296256 \h </w:instrText>
        </w:r>
        <w:r w:rsidR="00CF084B">
          <w:rPr>
            <w:webHidden/>
          </w:rPr>
        </w:r>
        <w:r w:rsidR="00CF084B">
          <w:rPr>
            <w:webHidden/>
          </w:rPr>
          <w:fldChar w:fldCharType="separate"/>
        </w:r>
        <w:r w:rsidR="00171AFB">
          <w:rPr>
            <w:webHidden/>
          </w:rPr>
          <w:t>20</w:t>
        </w:r>
        <w:r w:rsidR="00CF084B">
          <w:rPr>
            <w:webHidden/>
          </w:rPr>
          <w:fldChar w:fldCharType="end"/>
        </w:r>
      </w:hyperlink>
    </w:p>
    <w:p w14:paraId="76D1BD42" w14:textId="77777777" w:rsidR="00CF084B" w:rsidRDefault="007B0698">
      <w:pPr>
        <w:pStyle w:val="TOC2"/>
        <w:rPr>
          <w:rFonts w:asciiTheme="minorHAnsi" w:eastAsiaTheme="minorEastAsia" w:hAnsiTheme="minorHAnsi" w:cstheme="minorBidi"/>
          <w:sz w:val="22"/>
          <w:szCs w:val="22"/>
          <w:lang w:eastAsia="zh-CN"/>
        </w:rPr>
      </w:pPr>
      <w:hyperlink w:anchor="_Toc57296257" w:history="1">
        <w:r w:rsidR="00CF084B" w:rsidRPr="00CD7840">
          <w:rPr>
            <w:rStyle w:val="Hyperlink"/>
          </w:rPr>
          <w:t>4.1. Scenario 1: network and service topology discovery</w:t>
        </w:r>
        <w:r w:rsidR="00CF084B">
          <w:rPr>
            <w:webHidden/>
          </w:rPr>
          <w:tab/>
        </w:r>
        <w:r w:rsidR="00CF084B">
          <w:rPr>
            <w:webHidden/>
          </w:rPr>
          <w:fldChar w:fldCharType="begin"/>
        </w:r>
        <w:r w:rsidR="00CF084B">
          <w:rPr>
            <w:webHidden/>
          </w:rPr>
          <w:instrText xml:space="preserve"> PAGEREF _Toc57296257 \h </w:instrText>
        </w:r>
        <w:r w:rsidR="00CF084B">
          <w:rPr>
            <w:webHidden/>
          </w:rPr>
        </w:r>
        <w:r w:rsidR="00CF084B">
          <w:rPr>
            <w:webHidden/>
          </w:rPr>
          <w:fldChar w:fldCharType="separate"/>
        </w:r>
        <w:r w:rsidR="00171AFB">
          <w:rPr>
            <w:webHidden/>
          </w:rPr>
          <w:t>20</w:t>
        </w:r>
        <w:r w:rsidR="00CF084B">
          <w:rPr>
            <w:webHidden/>
          </w:rPr>
          <w:fldChar w:fldCharType="end"/>
        </w:r>
      </w:hyperlink>
    </w:p>
    <w:p w14:paraId="675679D8" w14:textId="77777777" w:rsidR="00CF084B" w:rsidRDefault="007B0698">
      <w:pPr>
        <w:pStyle w:val="TOC3"/>
        <w:rPr>
          <w:rFonts w:asciiTheme="minorHAnsi" w:eastAsiaTheme="minorEastAsia" w:hAnsiTheme="minorHAnsi" w:cstheme="minorBidi"/>
          <w:sz w:val="22"/>
          <w:szCs w:val="22"/>
          <w:lang w:eastAsia="zh-CN"/>
        </w:rPr>
      </w:pPr>
      <w:hyperlink w:anchor="_Toc57296258" w:history="1">
        <w:r w:rsidR="00CF084B" w:rsidRPr="00CD7840">
          <w:rPr>
            <w:rStyle w:val="Hyperlink"/>
          </w:rPr>
          <w:t>4.1.1. Inter-domain link discovery</w:t>
        </w:r>
        <w:r w:rsidR="00CF084B">
          <w:rPr>
            <w:webHidden/>
          </w:rPr>
          <w:tab/>
        </w:r>
        <w:r w:rsidR="00CF084B">
          <w:rPr>
            <w:webHidden/>
          </w:rPr>
          <w:fldChar w:fldCharType="begin"/>
        </w:r>
        <w:r w:rsidR="00CF084B">
          <w:rPr>
            <w:webHidden/>
          </w:rPr>
          <w:instrText xml:space="preserve"> PAGEREF _Toc57296258 \h </w:instrText>
        </w:r>
        <w:r w:rsidR="00CF084B">
          <w:rPr>
            <w:webHidden/>
          </w:rPr>
        </w:r>
        <w:r w:rsidR="00CF084B">
          <w:rPr>
            <w:webHidden/>
          </w:rPr>
          <w:fldChar w:fldCharType="separate"/>
        </w:r>
        <w:r w:rsidR="00171AFB">
          <w:rPr>
            <w:webHidden/>
          </w:rPr>
          <w:t>21</w:t>
        </w:r>
        <w:r w:rsidR="00CF084B">
          <w:rPr>
            <w:webHidden/>
          </w:rPr>
          <w:fldChar w:fldCharType="end"/>
        </w:r>
      </w:hyperlink>
    </w:p>
    <w:p w14:paraId="7B8D50D2" w14:textId="77777777" w:rsidR="00CF084B" w:rsidRDefault="007B0698">
      <w:pPr>
        <w:pStyle w:val="TOC3"/>
        <w:rPr>
          <w:rFonts w:asciiTheme="minorHAnsi" w:eastAsiaTheme="minorEastAsia" w:hAnsiTheme="minorHAnsi" w:cstheme="minorBidi"/>
          <w:sz w:val="22"/>
          <w:szCs w:val="22"/>
          <w:lang w:eastAsia="zh-CN"/>
        </w:rPr>
      </w:pPr>
      <w:hyperlink w:anchor="_Toc57296259" w:history="1">
        <w:r w:rsidR="00CF084B" w:rsidRPr="00CD7840">
          <w:rPr>
            <w:rStyle w:val="Hyperlink"/>
          </w:rPr>
          <w:t>4.1.2. IP Link Setup Procedure</w:t>
        </w:r>
        <w:r w:rsidR="00CF084B">
          <w:rPr>
            <w:webHidden/>
          </w:rPr>
          <w:tab/>
        </w:r>
        <w:r w:rsidR="00CF084B">
          <w:rPr>
            <w:webHidden/>
          </w:rPr>
          <w:fldChar w:fldCharType="begin"/>
        </w:r>
        <w:r w:rsidR="00CF084B">
          <w:rPr>
            <w:webHidden/>
          </w:rPr>
          <w:instrText xml:space="preserve"> PAGEREF _Toc57296259 \h </w:instrText>
        </w:r>
        <w:r w:rsidR="00CF084B">
          <w:rPr>
            <w:webHidden/>
          </w:rPr>
        </w:r>
        <w:r w:rsidR="00CF084B">
          <w:rPr>
            <w:webHidden/>
          </w:rPr>
          <w:fldChar w:fldCharType="separate"/>
        </w:r>
        <w:r w:rsidR="00171AFB">
          <w:rPr>
            <w:webHidden/>
          </w:rPr>
          <w:t>22</w:t>
        </w:r>
        <w:r w:rsidR="00CF084B">
          <w:rPr>
            <w:webHidden/>
          </w:rPr>
          <w:fldChar w:fldCharType="end"/>
        </w:r>
      </w:hyperlink>
    </w:p>
    <w:p w14:paraId="77628411" w14:textId="77777777" w:rsidR="00CF084B" w:rsidRDefault="007B0698">
      <w:pPr>
        <w:pStyle w:val="TOC2"/>
        <w:rPr>
          <w:rFonts w:asciiTheme="minorHAnsi" w:eastAsiaTheme="minorEastAsia" w:hAnsiTheme="minorHAnsi" w:cstheme="minorBidi"/>
          <w:sz w:val="22"/>
          <w:szCs w:val="22"/>
          <w:lang w:eastAsia="zh-CN"/>
        </w:rPr>
      </w:pPr>
      <w:hyperlink w:anchor="_Toc57296260" w:history="1">
        <w:r w:rsidR="00CF084B" w:rsidRPr="00CD7840">
          <w:rPr>
            <w:rStyle w:val="Hyperlink"/>
            <w:highlight w:val="yellow"/>
          </w:rPr>
          <w:t>4.2. L2VPN/L3VPN establishment</w:t>
        </w:r>
        <w:r w:rsidR="00CF084B">
          <w:rPr>
            <w:webHidden/>
          </w:rPr>
          <w:tab/>
        </w:r>
        <w:r w:rsidR="00CF084B">
          <w:rPr>
            <w:webHidden/>
          </w:rPr>
          <w:fldChar w:fldCharType="begin"/>
        </w:r>
        <w:r w:rsidR="00CF084B">
          <w:rPr>
            <w:webHidden/>
          </w:rPr>
          <w:instrText xml:space="preserve"> PAGEREF _Toc57296260 \h </w:instrText>
        </w:r>
        <w:r w:rsidR="00CF084B">
          <w:rPr>
            <w:webHidden/>
          </w:rPr>
        </w:r>
        <w:r w:rsidR="00CF084B">
          <w:rPr>
            <w:webHidden/>
          </w:rPr>
          <w:fldChar w:fldCharType="separate"/>
        </w:r>
        <w:r w:rsidR="00171AFB">
          <w:rPr>
            <w:webHidden/>
          </w:rPr>
          <w:t>23</w:t>
        </w:r>
        <w:r w:rsidR="00CF084B">
          <w:rPr>
            <w:webHidden/>
          </w:rPr>
          <w:fldChar w:fldCharType="end"/>
        </w:r>
      </w:hyperlink>
    </w:p>
    <w:p w14:paraId="19718314" w14:textId="77777777" w:rsidR="00CF084B" w:rsidRDefault="007B0698">
      <w:pPr>
        <w:pStyle w:val="TOC1"/>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57296261" </w:instrText>
      </w:r>
      <w:r>
        <w:rPr>
          <w:rStyle w:val="Hyperlink"/>
        </w:rPr>
        <w:fldChar w:fldCharType="separate"/>
      </w:r>
      <w:r w:rsidR="00CF084B" w:rsidRPr="00CD7840">
        <w:rPr>
          <w:rStyle w:val="Hyperlink"/>
        </w:rPr>
        <w:t>5. Security Considerations</w:t>
      </w:r>
      <w:r w:rsidR="00CF084B">
        <w:rPr>
          <w:webHidden/>
        </w:rPr>
        <w:tab/>
      </w:r>
      <w:r w:rsidR="00CF084B">
        <w:rPr>
          <w:webHidden/>
        </w:rPr>
        <w:fldChar w:fldCharType="begin"/>
      </w:r>
      <w:r w:rsidR="00CF084B">
        <w:rPr>
          <w:webHidden/>
        </w:rPr>
        <w:instrText xml:space="preserve"> PAGEREF _Toc57296261 \h </w:instrText>
      </w:r>
      <w:r w:rsidR="00CF084B">
        <w:rPr>
          <w:webHidden/>
        </w:rPr>
      </w:r>
      <w:r w:rsidR="00CF084B">
        <w:rPr>
          <w:webHidden/>
        </w:rPr>
        <w:fldChar w:fldCharType="separate"/>
      </w:r>
      <w:ins w:id="0" w:author="Italo Busi [2]" w:date="2021-03-14T21:22:00Z">
        <w:r w:rsidR="00171AFB">
          <w:rPr>
            <w:webHidden/>
          </w:rPr>
          <w:t>24</w:t>
        </w:r>
      </w:ins>
      <w:del w:id="1" w:author="Italo Busi [2]" w:date="2021-03-14T21:22:00Z">
        <w:r w:rsidR="00CF084B" w:rsidDel="00171AFB">
          <w:rPr>
            <w:webHidden/>
          </w:rPr>
          <w:delText>23</w:delText>
        </w:r>
      </w:del>
      <w:r w:rsidR="00CF084B">
        <w:rPr>
          <w:webHidden/>
        </w:rPr>
        <w:fldChar w:fldCharType="end"/>
      </w:r>
      <w:r>
        <w:fldChar w:fldCharType="end"/>
      </w:r>
    </w:p>
    <w:p w14:paraId="32BE5655" w14:textId="77777777" w:rsidR="00CF084B" w:rsidRDefault="007B0698">
      <w:pPr>
        <w:pStyle w:val="TOC1"/>
        <w:rPr>
          <w:rFonts w:asciiTheme="minorHAnsi" w:eastAsiaTheme="minorEastAsia" w:hAnsiTheme="minorHAnsi" w:cstheme="minorBidi"/>
          <w:sz w:val="22"/>
          <w:szCs w:val="22"/>
          <w:lang w:eastAsia="zh-CN"/>
        </w:rPr>
      </w:pPr>
      <w:hyperlink w:anchor="_Toc57296262" w:history="1">
        <w:r w:rsidR="00CF084B" w:rsidRPr="00CD7840">
          <w:rPr>
            <w:rStyle w:val="Hyperlink"/>
          </w:rPr>
          <w:t>6. Operational Considerations</w:t>
        </w:r>
        <w:r w:rsidR="00CF084B">
          <w:rPr>
            <w:webHidden/>
          </w:rPr>
          <w:tab/>
        </w:r>
        <w:r w:rsidR="00CF084B">
          <w:rPr>
            <w:webHidden/>
          </w:rPr>
          <w:fldChar w:fldCharType="begin"/>
        </w:r>
        <w:r w:rsidR="00CF084B">
          <w:rPr>
            <w:webHidden/>
          </w:rPr>
          <w:instrText xml:space="preserve"> PAGEREF _Toc57296262 \h </w:instrText>
        </w:r>
        <w:r w:rsidR="00CF084B">
          <w:rPr>
            <w:webHidden/>
          </w:rPr>
        </w:r>
        <w:r w:rsidR="00CF084B">
          <w:rPr>
            <w:webHidden/>
          </w:rPr>
          <w:fldChar w:fldCharType="separate"/>
        </w:r>
        <w:r w:rsidR="00171AFB">
          <w:rPr>
            <w:webHidden/>
          </w:rPr>
          <w:t>24</w:t>
        </w:r>
        <w:r w:rsidR="00CF084B">
          <w:rPr>
            <w:webHidden/>
          </w:rPr>
          <w:fldChar w:fldCharType="end"/>
        </w:r>
      </w:hyperlink>
    </w:p>
    <w:p w14:paraId="4B02B9F8" w14:textId="77777777" w:rsidR="00CF084B" w:rsidRDefault="007B0698">
      <w:pPr>
        <w:pStyle w:val="TOC1"/>
        <w:rPr>
          <w:rFonts w:asciiTheme="minorHAnsi" w:eastAsiaTheme="minorEastAsia" w:hAnsiTheme="minorHAnsi" w:cstheme="minorBidi"/>
          <w:sz w:val="22"/>
          <w:szCs w:val="22"/>
          <w:lang w:eastAsia="zh-CN"/>
        </w:rPr>
      </w:pPr>
      <w:hyperlink w:anchor="_Toc57296263" w:history="1">
        <w:r w:rsidR="00CF084B" w:rsidRPr="00CD7840">
          <w:rPr>
            <w:rStyle w:val="Hyperlink"/>
          </w:rPr>
          <w:t>7. IANA Considerations</w:t>
        </w:r>
        <w:r w:rsidR="00CF084B">
          <w:rPr>
            <w:webHidden/>
          </w:rPr>
          <w:tab/>
        </w:r>
        <w:r w:rsidR="00CF084B">
          <w:rPr>
            <w:webHidden/>
          </w:rPr>
          <w:fldChar w:fldCharType="begin"/>
        </w:r>
        <w:r w:rsidR="00CF084B">
          <w:rPr>
            <w:webHidden/>
          </w:rPr>
          <w:instrText xml:space="preserve"> PAGEREF _Toc57296263 \h </w:instrText>
        </w:r>
        <w:r w:rsidR="00CF084B">
          <w:rPr>
            <w:webHidden/>
          </w:rPr>
        </w:r>
        <w:r w:rsidR="00CF084B">
          <w:rPr>
            <w:webHidden/>
          </w:rPr>
          <w:fldChar w:fldCharType="separate"/>
        </w:r>
        <w:r w:rsidR="00171AFB">
          <w:rPr>
            <w:webHidden/>
          </w:rPr>
          <w:t>24</w:t>
        </w:r>
        <w:r w:rsidR="00CF084B">
          <w:rPr>
            <w:webHidden/>
          </w:rPr>
          <w:fldChar w:fldCharType="end"/>
        </w:r>
      </w:hyperlink>
    </w:p>
    <w:p w14:paraId="42A536AF" w14:textId="77777777" w:rsidR="00CF084B" w:rsidRDefault="007B0698">
      <w:pPr>
        <w:pStyle w:val="TOC1"/>
        <w:rPr>
          <w:rFonts w:asciiTheme="minorHAnsi" w:eastAsiaTheme="minorEastAsia" w:hAnsiTheme="minorHAnsi" w:cstheme="minorBidi"/>
          <w:sz w:val="22"/>
          <w:szCs w:val="22"/>
          <w:lang w:eastAsia="zh-CN"/>
        </w:rPr>
      </w:pPr>
      <w:hyperlink w:anchor="_Toc57296264" w:history="1">
        <w:r w:rsidR="00CF084B" w:rsidRPr="00CD7840">
          <w:rPr>
            <w:rStyle w:val="Hyperlink"/>
          </w:rPr>
          <w:t>8. References</w:t>
        </w:r>
        <w:r w:rsidR="00CF084B">
          <w:rPr>
            <w:webHidden/>
          </w:rPr>
          <w:tab/>
        </w:r>
        <w:r w:rsidR="00CF084B">
          <w:rPr>
            <w:webHidden/>
          </w:rPr>
          <w:fldChar w:fldCharType="begin"/>
        </w:r>
        <w:r w:rsidR="00CF084B">
          <w:rPr>
            <w:webHidden/>
          </w:rPr>
          <w:instrText xml:space="preserve"> PAGEREF _Toc57296264 \h </w:instrText>
        </w:r>
        <w:r w:rsidR="00CF084B">
          <w:rPr>
            <w:webHidden/>
          </w:rPr>
        </w:r>
        <w:r w:rsidR="00CF084B">
          <w:rPr>
            <w:webHidden/>
          </w:rPr>
          <w:fldChar w:fldCharType="separate"/>
        </w:r>
        <w:r w:rsidR="00171AFB">
          <w:rPr>
            <w:webHidden/>
          </w:rPr>
          <w:t>24</w:t>
        </w:r>
        <w:r w:rsidR="00CF084B">
          <w:rPr>
            <w:webHidden/>
          </w:rPr>
          <w:fldChar w:fldCharType="end"/>
        </w:r>
      </w:hyperlink>
    </w:p>
    <w:p w14:paraId="572FBE60" w14:textId="77777777" w:rsidR="00CF084B" w:rsidRDefault="007B0698">
      <w:pPr>
        <w:pStyle w:val="TOC2"/>
        <w:rPr>
          <w:rFonts w:asciiTheme="minorHAnsi" w:eastAsiaTheme="minorEastAsia" w:hAnsiTheme="minorHAnsi" w:cstheme="minorBidi"/>
          <w:sz w:val="22"/>
          <w:szCs w:val="22"/>
          <w:lang w:eastAsia="zh-CN"/>
        </w:rPr>
      </w:pPr>
      <w:hyperlink w:anchor="_Toc57296265" w:history="1">
        <w:r w:rsidR="00CF084B" w:rsidRPr="00CD7840">
          <w:rPr>
            <w:rStyle w:val="Hyperlink"/>
          </w:rPr>
          <w:t>8.1. Normative References</w:t>
        </w:r>
        <w:r w:rsidR="00CF084B">
          <w:rPr>
            <w:webHidden/>
          </w:rPr>
          <w:tab/>
        </w:r>
        <w:r w:rsidR="00CF084B">
          <w:rPr>
            <w:webHidden/>
          </w:rPr>
          <w:fldChar w:fldCharType="begin"/>
        </w:r>
        <w:r w:rsidR="00CF084B">
          <w:rPr>
            <w:webHidden/>
          </w:rPr>
          <w:instrText xml:space="preserve"> PAGEREF _Toc57296265 \h </w:instrText>
        </w:r>
        <w:r w:rsidR="00CF084B">
          <w:rPr>
            <w:webHidden/>
          </w:rPr>
        </w:r>
        <w:r w:rsidR="00CF084B">
          <w:rPr>
            <w:webHidden/>
          </w:rPr>
          <w:fldChar w:fldCharType="separate"/>
        </w:r>
        <w:r w:rsidR="00171AFB">
          <w:rPr>
            <w:webHidden/>
          </w:rPr>
          <w:t>24</w:t>
        </w:r>
        <w:r w:rsidR="00CF084B">
          <w:rPr>
            <w:webHidden/>
          </w:rPr>
          <w:fldChar w:fldCharType="end"/>
        </w:r>
      </w:hyperlink>
    </w:p>
    <w:p w14:paraId="5DA74ACE" w14:textId="77777777" w:rsidR="00CF084B" w:rsidRDefault="007B0698">
      <w:pPr>
        <w:pStyle w:val="TOC2"/>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57296266" </w:instrText>
      </w:r>
      <w:r>
        <w:rPr>
          <w:rStyle w:val="Hyperlink"/>
        </w:rPr>
        <w:fldChar w:fldCharType="separate"/>
      </w:r>
      <w:r w:rsidR="00CF084B" w:rsidRPr="00CD7840">
        <w:rPr>
          <w:rStyle w:val="Hyperlink"/>
        </w:rPr>
        <w:t>8.2. Informative References</w:t>
      </w:r>
      <w:r w:rsidR="00CF084B">
        <w:rPr>
          <w:webHidden/>
        </w:rPr>
        <w:tab/>
      </w:r>
      <w:r w:rsidR="00CF084B">
        <w:rPr>
          <w:webHidden/>
        </w:rPr>
        <w:fldChar w:fldCharType="begin"/>
      </w:r>
      <w:r w:rsidR="00CF084B">
        <w:rPr>
          <w:webHidden/>
        </w:rPr>
        <w:instrText xml:space="preserve"> PAGEREF _Toc57296266 \h </w:instrText>
      </w:r>
      <w:r w:rsidR="00CF084B">
        <w:rPr>
          <w:webHidden/>
        </w:rPr>
      </w:r>
      <w:r w:rsidR="00CF084B">
        <w:rPr>
          <w:webHidden/>
        </w:rPr>
        <w:fldChar w:fldCharType="separate"/>
      </w:r>
      <w:ins w:id="2" w:author="Italo Busi [2]" w:date="2021-03-14T21:22:00Z">
        <w:r w:rsidR="00171AFB">
          <w:rPr>
            <w:webHidden/>
          </w:rPr>
          <w:t>26</w:t>
        </w:r>
      </w:ins>
      <w:del w:id="3" w:author="Italo Busi [2]" w:date="2021-03-14T21:22:00Z">
        <w:r w:rsidR="00CF084B" w:rsidDel="00171AFB">
          <w:rPr>
            <w:webHidden/>
          </w:rPr>
          <w:delText>25</w:delText>
        </w:r>
      </w:del>
      <w:r w:rsidR="00CF084B">
        <w:rPr>
          <w:webHidden/>
        </w:rPr>
        <w:fldChar w:fldCharType="end"/>
      </w:r>
      <w:r>
        <w:fldChar w:fldCharType="end"/>
      </w:r>
    </w:p>
    <w:p w14:paraId="75EDAA2F" w14:textId="77777777" w:rsidR="00CF084B" w:rsidRDefault="007B0698">
      <w:pPr>
        <w:pStyle w:val="TOC1"/>
        <w:tabs>
          <w:tab w:val="left" w:pos="2592"/>
        </w:tabs>
        <w:rPr>
          <w:rFonts w:asciiTheme="minorHAnsi" w:eastAsiaTheme="minorEastAsia" w:hAnsiTheme="minorHAnsi" w:cstheme="minorBidi"/>
          <w:sz w:val="22"/>
          <w:szCs w:val="22"/>
          <w:lang w:eastAsia="zh-CN"/>
        </w:rPr>
      </w:pPr>
      <w:hyperlink w:anchor="_Toc57296267" w:history="1">
        <w:r w:rsidR="00CF084B" w:rsidRPr="00CD7840">
          <w:rPr>
            <w:rStyle w:val="Hyperlink"/>
          </w:rPr>
          <w:t>Appendix A.</w:t>
        </w:r>
        <w:r w:rsidR="00CF084B">
          <w:rPr>
            <w:rFonts w:asciiTheme="minorHAnsi" w:eastAsiaTheme="minorEastAsia" w:hAnsiTheme="minorHAnsi" w:cstheme="minorBidi"/>
            <w:sz w:val="22"/>
            <w:szCs w:val="22"/>
            <w:lang w:eastAsia="zh-CN"/>
          </w:rPr>
          <w:tab/>
        </w:r>
        <w:r w:rsidR="00CF084B" w:rsidRPr="00CD7840">
          <w:rPr>
            <w:rStyle w:val="Hyperlink"/>
          </w:rPr>
          <w:t>Multi-layer and multi-domain resiliency</w:t>
        </w:r>
        <w:r w:rsidR="00CF084B">
          <w:rPr>
            <w:webHidden/>
          </w:rPr>
          <w:tab/>
        </w:r>
        <w:r w:rsidR="00CF084B">
          <w:rPr>
            <w:webHidden/>
          </w:rPr>
          <w:fldChar w:fldCharType="begin"/>
        </w:r>
        <w:r w:rsidR="00CF084B">
          <w:rPr>
            <w:webHidden/>
          </w:rPr>
          <w:instrText xml:space="preserve"> PAGEREF _Toc57296267 \h </w:instrText>
        </w:r>
        <w:r w:rsidR="00CF084B">
          <w:rPr>
            <w:webHidden/>
          </w:rPr>
        </w:r>
        <w:r w:rsidR="00CF084B">
          <w:rPr>
            <w:webHidden/>
          </w:rPr>
          <w:fldChar w:fldCharType="separate"/>
        </w:r>
        <w:r w:rsidR="00171AFB">
          <w:rPr>
            <w:webHidden/>
          </w:rPr>
          <w:t>28</w:t>
        </w:r>
        <w:r w:rsidR="00CF084B">
          <w:rPr>
            <w:webHidden/>
          </w:rPr>
          <w:fldChar w:fldCharType="end"/>
        </w:r>
      </w:hyperlink>
    </w:p>
    <w:p w14:paraId="39A6B5C0" w14:textId="77777777" w:rsidR="00CF084B" w:rsidRDefault="007B0698">
      <w:pPr>
        <w:pStyle w:val="TOC2"/>
        <w:tabs>
          <w:tab w:val="left" w:pos="1728"/>
        </w:tabs>
        <w:rPr>
          <w:rFonts w:asciiTheme="minorHAnsi" w:eastAsiaTheme="minorEastAsia" w:hAnsiTheme="minorHAnsi" w:cstheme="minorBidi"/>
          <w:sz w:val="22"/>
          <w:szCs w:val="22"/>
          <w:lang w:eastAsia="zh-CN"/>
        </w:rPr>
      </w:pPr>
      <w:hyperlink w:anchor="_Toc57296268" w:history="1">
        <w:r w:rsidR="00CF084B" w:rsidRPr="00CD7840">
          <w:rPr>
            <w:rStyle w:val="Hyperlink"/>
          </w:rPr>
          <w:t>A.1.</w:t>
        </w:r>
        <w:r w:rsidR="00CF084B">
          <w:rPr>
            <w:rFonts w:asciiTheme="minorHAnsi" w:eastAsiaTheme="minorEastAsia" w:hAnsiTheme="minorHAnsi" w:cstheme="minorBidi"/>
            <w:sz w:val="22"/>
            <w:szCs w:val="22"/>
            <w:lang w:eastAsia="zh-CN"/>
          </w:rPr>
          <w:tab/>
        </w:r>
        <w:r w:rsidR="00CF084B" w:rsidRPr="00CD7840">
          <w:rPr>
            <w:rStyle w:val="Hyperlink"/>
          </w:rPr>
          <w:t>Maintenance Window</w:t>
        </w:r>
        <w:r w:rsidR="00CF084B">
          <w:rPr>
            <w:webHidden/>
          </w:rPr>
          <w:tab/>
        </w:r>
        <w:r w:rsidR="00CF084B">
          <w:rPr>
            <w:webHidden/>
          </w:rPr>
          <w:fldChar w:fldCharType="begin"/>
        </w:r>
        <w:r w:rsidR="00CF084B">
          <w:rPr>
            <w:webHidden/>
          </w:rPr>
          <w:instrText xml:space="preserve"> PAGEREF _Toc57296268 \h </w:instrText>
        </w:r>
        <w:r w:rsidR="00CF084B">
          <w:rPr>
            <w:webHidden/>
          </w:rPr>
        </w:r>
        <w:r w:rsidR="00CF084B">
          <w:rPr>
            <w:webHidden/>
          </w:rPr>
          <w:fldChar w:fldCharType="separate"/>
        </w:r>
        <w:r w:rsidR="00171AFB">
          <w:rPr>
            <w:webHidden/>
          </w:rPr>
          <w:t>28</w:t>
        </w:r>
        <w:r w:rsidR="00CF084B">
          <w:rPr>
            <w:webHidden/>
          </w:rPr>
          <w:fldChar w:fldCharType="end"/>
        </w:r>
      </w:hyperlink>
    </w:p>
    <w:p w14:paraId="4B975726" w14:textId="77777777" w:rsidR="00CF084B" w:rsidRDefault="007B0698">
      <w:pPr>
        <w:pStyle w:val="TOC2"/>
        <w:tabs>
          <w:tab w:val="left" w:pos="1728"/>
        </w:tabs>
        <w:rPr>
          <w:rFonts w:asciiTheme="minorHAnsi" w:eastAsiaTheme="minorEastAsia" w:hAnsiTheme="minorHAnsi" w:cstheme="minorBidi"/>
          <w:sz w:val="22"/>
          <w:szCs w:val="22"/>
          <w:lang w:eastAsia="zh-CN"/>
        </w:rPr>
      </w:pPr>
      <w:hyperlink w:anchor="_Toc57296269" w:history="1">
        <w:r w:rsidR="00CF084B" w:rsidRPr="00CD7840">
          <w:rPr>
            <w:rStyle w:val="Hyperlink"/>
          </w:rPr>
          <w:t>A.2.</w:t>
        </w:r>
        <w:r w:rsidR="00CF084B">
          <w:rPr>
            <w:rFonts w:asciiTheme="minorHAnsi" w:eastAsiaTheme="minorEastAsia" w:hAnsiTheme="minorHAnsi" w:cstheme="minorBidi"/>
            <w:sz w:val="22"/>
            <w:szCs w:val="22"/>
            <w:lang w:eastAsia="zh-CN"/>
          </w:rPr>
          <w:tab/>
        </w:r>
        <w:r w:rsidR="00CF084B" w:rsidRPr="00CD7840">
          <w:rPr>
            <w:rStyle w:val="Hyperlink"/>
          </w:rPr>
          <w:t>Router port failure</w:t>
        </w:r>
        <w:r w:rsidR="00CF084B">
          <w:rPr>
            <w:webHidden/>
          </w:rPr>
          <w:tab/>
        </w:r>
        <w:r w:rsidR="00CF084B">
          <w:rPr>
            <w:webHidden/>
          </w:rPr>
          <w:fldChar w:fldCharType="begin"/>
        </w:r>
        <w:r w:rsidR="00CF084B">
          <w:rPr>
            <w:webHidden/>
          </w:rPr>
          <w:instrText xml:space="preserve"> PAGEREF _Toc57296269 \h </w:instrText>
        </w:r>
        <w:r w:rsidR="00CF084B">
          <w:rPr>
            <w:webHidden/>
          </w:rPr>
        </w:r>
        <w:r w:rsidR="00CF084B">
          <w:rPr>
            <w:webHidden/>
          </w:rPr>
          <w:fldChar w:fldCharType="separate"/>
        </w:r>
        <w:r w:rsidR="00171AFB">
          <w:rPr>
            <w:webHidden/>
          </w:rPr>
          <w:t>28</w:t>
        </w:r>
        <w:r w:rsidR="00CF084B">
          <w:rPr>
            <w:webHidden/>
          </w:rPr>
          <w:fldChar w:fldCharType="end"/>
        </w:r>
      </w:hyperlink>
    </w:p>
    <w:p w14:paraId="07F722D3" w14:textId="77777777" w:rsidR="00CF084B" w:rsidRDefault="007B0698">
      <w:pPr>
        <w:pStyle w:val="TOC1"/>
        <w:rPr>
          <w:rFonts w:asciiTheme="minorHAnsi" w:eastAsiaTheme="minorEastAsia" w:hAnsiTheme="minorHAnsi" w:cstheme="minorBidi"/>
          <w:sz w:val="22"/>
          <w:szCs w:val="22"/>
          <w:lang w:eastAsia="zh-CN"/>
        </w:rPr>
      </w:pPr>
      <w:hyperlink w:anchor="_Toc57296270" w:history="1">
        <w:r w:rsidR="00CF084B" w:rsidRPr="00CD7840">
          <w:rPr>
            <w:rStyle w:val="Hyperlink"/>
          </w:rPr>
          <w:t>Acknowledgments</w:t>
        </w:r>
        <w:r w:rsidR="00CF084B">
          <w:rPr>
            <w:webHidden/>
          </w:rPr>
          <w:tab/>
        </w:r>
        <w:r w:rsidR="00CF084B">
          <w:rPr>
            <w:webHidden/>
          </w:rPr>
          <w:fldChar w:fldCharType="begin"/>
        </w:r>
        <w:r w:rsidR="00CF084B">
          <w:rPr>
            <w:webHidden/>
          </w:rPr>
          <w:instrText xml:space="preserve"> PAGEREF _Toc57296270 \h </w:instrText>
        </w:r>
        <w:r w:rsidR="00CF084B">
          <w:rPr>
            <w:webHidden/>
          </w:rPr>
        </w:r>
        <w:r w:rsidR="00CF084B">
          <w:rPr>
            <w:webHidden/>
          </w:rPr>
          <w:fldChar w:fldCharType="separate"/>
        </w:r>
        <w:r w:rsidR="00171AFB">
          <w:rPr>
            <w:webHidden/>
          </w:rPr>
          <w:t>29</w:t>
        </w:r>
        <w:r w:rsidR="00CF084B">
          <w:rPr>
            <w:webHidden/>
          </w:rPr>
          <w:fldChar w:fldCharType="end"/>
        </w:r>
      </w:hyperlink>
    </w:p>
    <w:p w14:paraId="2EFFC036" w14:textId="77777777" w:rsidR="00CF084B" w:rsidRDefault="007B0698">
      <w:pPr>
        <w:pStyle w:val="TOC1"/>
        <w:rPr>
          <w:rFonts w:asciiTheme="minorHAnsi" w:eastAsiaTheme="minorEastAsia" w:hAnsiTheme="minorHAnsi" w:cstheme="minorBidi"/>
          <w:sz w:val="22"/>
          <w:szCs w:val="22"/>
          <w:lang w:eastAsia="zh-CN"/>
        </w:rPr>
      </w:pPr>
      <w:hyperlink w:anchor="_Toc57296271" w:history="1">
        <w:r w:rsidR="00CF084B" w:rsidRPr="00CD7840">
          <w:rPr>
            <w:rStyle w:val="Hyperlink"/>
          </w:rPr>
          <w:t>Contributors</w:t>
        </w:r>
        <w:r w:rsidR="00CF084B">
          <w:rPr>
            <w:webHidden/>
          </w:rPr>
          <w:tab/>
        </w:r>
        <w:r w:rsidR="00CF084B">
          <w:rPr>
            <w:webHidden/>
          </w:rPr>
          <w:fldChar w:fldCharType="begin"/>
        </w:r>
        <w:r w:rsidR="00CF084B">
          <w:rPr>
            <w:webHidden/>
          </w:rPr>
          <w:instrText xml:space="preserve"> PAGEREF _Toc57296271 \h </w:instrText>
        </w:r>
        <w:r w:rsidR="00CF084B">
          <w:rPr>
            <w:webHidden/>
          </w:rPr>
        </w:r>
        <w:r w:rsidR="00CF084B">
          <w:rPr>
            <w:webHidden/>
          </w:rPr>
          <w:fldChar w:fldCharType="separate"/>
        </w:r>
        <w:r w:rsidR="00171AFB">
          <w:rPr>
            <w:webHidden/>
          </w:rPr>
          <w:t>29</w:t>
        </w:r>
        <w:r w:rsidR="00CF084B">
          <w:rPr>
            <w:webHidden/>
          </w:rPr>
          <w:fldChar w:fldCharType="end"/>
        </w:r>
      </w:hyperlink>
    </w:p>
    <w:p w14:paraId="247D9D01" w14:textId="77777777" w:rsidR="00CF084B" w:rsidRDefault="007B0698">
      <w:pPr>
        <w:pStyle w:val="TOC1"/>
        <w:rPr>
          <w:rFonts w:asciiTheme="minorHAnsi" w:eastAsiaTheme="minorEastAsia" w:hAnsiTheme="minorHAnsi" w:cstheme="minorBidi"/>
          <w:sz w:val="22"/>
          <w:szCs w:val="22"/>
          <w:lang w:eastAsia="zh-CN"/>
        </w:rPr>
      </w:pPr>
      <w:hyperlink w:anchor="_Toc57296272" w:history="1">
        <w:r w:rsidR="00CF084B" w:rsidRPr="00CD7840">
          <w:rPr>
            <w:rStyle w:val="Hyperlink"/>
          </w:rPr>
          <w:t>Authors’ Addresses</w:t>
        </w:r>
        <w:r w:rsidR="00CF084B">
          <w:rPr>
            <w:webHidden/>
          </w:rPr>
          <w:tab/>
        </w:r>
        <w:r w:rsidR="00CF084B">
          <w:rPr>
            <w:webHidden/>
          </w:rPr>
          <w:fldChar w:fldCharType="begin"/>
        </w:r>
        <w:r w:rsidR="00CF084B">
          <w:rPr>
            <w:webHidden/>
          </w:rPr>
          <w:instrText xml:space="preserve"> PAGEREF _Toc57296272 \h </w:instrText>
        </w:r>
        <w:r w:rsidR="00CF084B">
          <w:rPr>
            <w:webHidden/>
          </w:rPr>
        </w:r>
        <w:r w:rsidR="00CF084B">
          <w:rPr>
            <w:webHidden/>
          </w:rPr>
          <w:fldChar w:fldCharType="separate"/>
        </w:r>
        <w:r w:rsidR="00171AFB">
          <w:rPr>
            <w:webHidden/>
          </w:rPr>
          <w:t>30</w:t>
        </w:r>
        <w:r w:rsidR="00CF084B">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4" w:name="_Toc53130233"/>
      <w:bookmarkStart w:id="5" w:name="_Toc57296241"/>
      <w:r w:rsidRPr="005254EF">
        <w:t>Introduction</w:t>
      </w:r>
      <w:bookmarkEnd w:id="4"/>
      <w:bookmarkEnd w:id="5"/>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6" w:name="_Ref42241566"/>
      <w:bookmarkStart w:id="7" w:name="_Toc53130234"/>
      <w:bookmarkStart w:id="8" w:name="_Toc57296242"/>
      <w:r w:rsidRPr="00E33E77">
        <w:t>Reference architecture and network scenario</w:t>
      </w:r>
      <w:bookmarkEnd w:id="6"/>
      <w:bookmarkEnd w:id="7"/>
      <w:bookmarkEnd w:id="8"/>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6905FD" w:rsidRDefault="005640C6" w:rsidP="005640C6">
      <w:pPr>
        <w:pStyle w:val="RFCFigure"/>
        <w:rPr>
          <w:lang w:val="es-ES"/>
          <w:rPrChange w:id="9" w:author="BOUQUIER, JEAN-FRANCOIS, Vodafone Spain" w:date="2021-03-12T11:37:00Z">
            <w:rPr/>
          </w:rPrChange>
        </w:rPr>
      </w:pPr>
      <w:r w:rsidRPr="00E5780C">
        <w:t xml:space="preserve">          </w:t>
      </w:r>
      <w:r w:rsidRPr="006905FD">
        <w:rPr>
          <w:lang w:val="es-ES"/>
          <w:rPrChange w:id="10" w:author="BOUQUIER, JEAN-FRANCOIS, Vodafone Spain" w:date="2021-03-12T11:37:00Z">
            <w:rPr/>
          </w:rPrChange>
        </w:rPr>
        <w:t>+----+----+ +----+----+  +----+----+ +----+----+</w:t>
      </w:r>
    </w:p>
    <w:p w14:paraId="3AA1B7E5" w14:textId="77777777" w:rsidR="005640C6" w:rsidRPr="006905FD" w:rsidRDefault="005640C6" w:rsidP="005640C6">
      <w:pPr>
        <w:pStyle w:val="RFCFigure"/>
        <w:rPr>
          <w:lang w:val="es-ES"/>
          <w:rPrChange w:id="11" w:author="BOUQUIER, JEAN-FRANCOIS, Vodafone Spain" w:date="2021-03-12T11:37:00Z">
            <w:rPr/>
          </w:rPrChange>
        </w:rPr>
      </w:pPr>
      <w:r w:rsidRPr="006905FD">
        <w:rPr>
          <w:lang w:val="es-ES"/>
          <w:rPrChange w:id="12" w:author="BOUQUIER, JEAN-FRANCOIS, Vodafone Spain" w:date="2021-03-12T11:37:00Z">
            <w:rPr/>
          </w:rPrChange>
        </w:rPr>
        <w:t xml:space="preserve">               |           |            |           |</w:t>
      </w:r>
    </w:p>
    <w:p w14:paraId="6918928C" w14:textId="77777777" w:rsidR="005640C6" w:rsidRPr="006905FD" w:rsidRDefault="005640C6" w:rsidP="005640C6">
      <w:pPr>
        <w:pStyle w:val="RFCFigure"/>
        <w:rPr>
          <w:lang w:val="es-ES"/>
          <w:rPrChange w:id="13" w:author="BOUQUIER, JEAN-FRANCOIS, Vodafone Spain" w:date="2021-03-12T11:37:00Z">
            <w:rPr/>
          </w:rPrChange>
        </w:rPr>
      </w:pPr>
      <w:r w:rsidRPr="006905FD">
        <w:rPr>
          <w:lang w:val="es-ES"/>
          <w:rPrChange w:id="14" w:author="BOUQUIER, JEAN-FRANCOIS, Vodafone Spain" w:date="2021-03-12T11:37:00Z">
            <w:rPr/>
          </w:rPrChange>
        </w:rPr>
        <w:t xml:space="preserve">               |           \            /           |</w:t>
      </w:r>
    </w:p>
    <w:p w14:paraId="6EBAF433" w14:textId="77777777" w:rsidR="005640C6" w:rsidRPr="006905FD" w:rsidRDefault="005640C6" w:rsidP="005640C6">
      <w:pPr>
        <w:pStyle w:val="RFCFigure"/>
        <w:rPr>
          <w:lang w:val="es-ES"/>
          <w:rPrChange w:id="15" w:author="BOUQUIER, JEAN-FRANCOIS, Vodafone Spain" w:date="2021-03-12T11:37:00Z">
            <w:rPr/>
          </w:rPrChange>
        </w:rPr>
      </w:pPr>
      <w:r w:rsidRPr="006905FD">
        <w:rPr>
          <w:lang w:val="es-ES"/>
          <w:rPrChange w:id="16" w:author="BOUQUIER, JEAN-FRANCOIS, Vodafone Spain" w:date="2021-03-12T11:37:00Z">
            <w:rPr/>
          </w:rPrChange>
        </w:rPr>
        <w:t xml:space="preserve">     +-------------------+  \          /  +-------------------+</w:t>
      </w:r>
    </w:p>
    <w:p w14:paraId="15374596" w14:textId="77777777" w:rsidR="005640C6" w:rsidRPr="006905FD" w:rsidRDefault="005640C6" w:rsidP="005640C6">
      <w:pPr>
        <w:pStyle w:val="RFCFigure"/>
        <w:rPr>
          <w:lang w:val="es-ES"/>
          <w:rPrChange w:id="17" w:author="BOUQUIER, JEAN-FRANCOIS, Vodafone Spain" w:date="2021-03-12T11:37:00Z">
            <w:rPr/>
          </w:rPrChange>
        </w:rPr>
      </w:pPr>
      <w:r w:rsidRPr="006905FD">
        <w:rPr>
          <w:lang w:val="es-ES"/>
          <w:rPrChange w:id="18" w:author="BOUQUIER, JEAN-FRANCOIS, Vodafone Spain" w:date="2021-03-12T11:37:00Z">
            <w:rPr/>
          </w:rPrChange>
        </w:rPr>
        <w:t xml:space="preserve">CE  / PE             </w:t>
      </w:r>
      <w:r w:rsidR="002B08F9" w:rsidRPr="006905FD">
        <w:rPr>
          <w:lang w:val="es-ES"/>
          <w:rPrChange w:id="19" w:author="BOUQUIER, JEAN-FRANCOIS, Vodafone Spain" w:date="2021-03-12T11:37:00Z">
            <w:rPr/>
          </w:rPrChange>
        </w:rPr>
        <w:t xml:space="preserve">  BR </w:t>
      </w:r>
      <w:r w:rsidRPr="006905FD">
        <w:rPr>
          <w:lang w:val="es-ES"/>
          <w:rPrChange w:id="20" w:author="BOUQUIER, JEAN-FRANCOIS, Vodafone Spain" w:date="2021-03-12T11:37:00Z">
            <w:rPr/>
          </w:rPrChange>
        </w:rPr>
        <w:t xml:space="preserve">\  |        /  / </w:t>
      </w:r>
      <w:r w:rsidR="002B08F9" w:rsidRPr="006905FD">
        <w:rPr>
          <w:lang w:val="es-ES"/>
          <w:rPrChange w:id="21" w:author="BOUQUIER, JEAN-FRANCOIS, Vodafone Spain" w:date="2021-03-12T11:37:00Z">
            <w:rPr/>
          </w:rPrChange>
        </w:rPr>
        <w:t xml:space="preserve">BR              </w:t>
      </w:r>
      <w:r w:rsidRPr="006905FD">
        <w:rPr>
          <w:lang w:val="es-ES"/>
          <w:rPrChange w:id="22" w:author="BOUQUIER, JEAN-FRANCOIS, Vodafone Spain" w:date="2021-03-12T11:37:00Z">
            <w:rPr/>
          </w:rPrChange>
        </w:rPr>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905FD" w:rsidRDefault="005640C6" w:rsidP="005640C6">
      <w:pPr>
        <w:pStyle w:val="RFCFigure"/>
        <w:rPr>
          <w:lang w:val="en-GB"/>
          <w:rPrChange w:id="23" w:author="BOUQUIER, JEAN-FRANCOIS, Vodafone Spain" w:date="2021-03-12T11:37:00Z">
            <w:rPr>
              <w:lang w:val="es-ES"/>
            </w:rPr>
          </w:rPrChange>
        </w:rPr>
      </w:pPr>
      <w:r w:rsidRPr="00A43492">
        <w:rPr>
          <w:lang w:val="it-IT"/>
        </w:rPr>
        <w:t xml:space="preserve">   </w:t>
      </w:r>
      <w:r w:rsidRPr="006905FD">
        <w:rPr>
          <w:lang w:val="en-GB"/>
          <w:rPrChange w:id="24" w:author="BOUQUIER, JEAN-FRANCOIS, Vodafone Spain" w:date="2021-03-12T11:37:00Z">
            <w:rPr>
              <w:lang w:val="es-ES"/>
            </w:rPr>
          </w:rPrChange>
        </w:rPr>
        <w:t>\   :               :   / |       |  \   :               :   /</w:t>
      </w:r>
    </w:p>
    <w:p w14:paraId="0AF600A1" w14:textId="77777777" w:rsidR="005640C6" w:rsidRPr="006905FD" w:rsidRDefault="005640C6" w:rsidP="005640C6">
      <w:pPr>
        <w:pStyle w:val="RFCFigure"/>
        <w:rPr>
          <w:lang w:val="en-GB"/>
          <w:rPrChange w:id="25" w:author="BOUQUIER, JEAN-FRANCOIS, Vodafone Spain" w:date="2021-03-12T11:37:00Z">
            <w:rPr>
              <w:lang w:val="es-ES"/>
            </w:rPr>
          </w:rPrChange>
        </w:rPr>
      </w:pPr>
      <w:r w:rsidRPr="006905FD">
        <w:rPr>
          <w:lang w:val="en-GB"/>
          <w:rPrChange w:id="26" w:author="BOUQUIER, JEAN-FRANCOIS, Vodafone Spain" w:date="2021-03-12T11:37:00Z">
            <w:rPr>
              <w:lang w:val="es-ES"/>
            </w:rPr>
          </w:rPrChange>
        </w:rPr>
        <w:t xml:space="preserve">    \  : </w:t>
      </w:r>
      <w:r w:rsidR="002B08F9" w:rsidRPr="006905FD">
        <w:rPr>
          <w:lang w:val="en-GB"/>
          <w:rPrChange w:id="27" w:author="BOUQUIER, JEAN-FRANCOIS, Vodafone Spain" w:date="2021-03-12T11:37:00Z">
            <w:rPr>
              <w:lang w:val="es-ES"/>
            </w:rPr>
          </w:rPrChange>
        </w:rPr>
        <w:t>PKT</w:t>
      </w:r>
      <w:r w:rsidRPr="006905FD">
        <w:rPr>
          <w:lang w:val="en-GB"/>
          <w:rPrChange w:id="28" w:author="BOUQUIER, JEAN-FRANCOIS, Vodafone Spain" w:date="2021-03-12T11:37:00Z">
            <w:rPr>
              <w:lang w:val="es-ES"/>
            </w:rPr>
          </w:rPrChange>
        </w:rPr>
        <w:t xml:space="preserve"> Domain 1  :  /  |       |   \  : </w:t>
      </w:r>
      <w:r w:rsidR="002B08F9" w:rsidRPr="006905FD">
        <w:rPr>
          <w:lang w:val="en-GB"/>
          <w:rPrChange w:id="29" w:author="BOUQUIER, JEAN-FRANCOIS, Vodafone Spain" w:date="2021-03-12T11:37:00Z">
            <w:rPr>
              <w:lang w:val="es-ES"/>
            </w:rPr>
          </w:rPrChange>
        </w:rPr>
        <w:t>PKT</w:t>
      </w:r>
      <w:r w:rsidRPr="006905FD">
        <w:rPr>
          <w:lang w:val="en-GB"/>
          <w:rPrChange w:id="30" w:author="BOUQUIER, JEAN-FRANCOIS, Vodafone Spain" w:date="2021-03-12T11:37:00Z">
            <w:rPr>
              <w:lang w:val="es-ES"/>
            </w:rPr>
          </w:rPrChange>
        </w:rPr>
        <w:t xml:space="preserve"> Domain 2  :  /</w:t>
      </w:r>
    </w:p>
    <w:p w14:paraId="1A82E713" w14:textId="77777777" w:rsidR="005640C6" w:rsidRPr="001A0AB4" w:rsidRDefault="005640C6" w:rsidP="005640C6">
      <w:pPr>
        <w:pStyle w:val="RFCFigure"/>
      </w:pPr>
      <w:r w:rsidRPr="006905FD">
        <w:rPr>
          <w:lang w:val="en-GB"/>
          <w:rPrChange w:id="31" w:author="BOUQUIER, JEAN-FRANCOIS, Vodafone Spain" w:date="2021-03-12T11:37:00Z">
            <w:rPr>
              <w:lang w:val="es-ES"/>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32" w:name="_Ref5722602"/>
      <w:r w:rsidRPr="00995068">
        <w:t>– Reference Scenario</w:t>
      </w:r>
      <w:bookmarkEnd w:id="32"/>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w:t>
      </w:r>
      <w:r>
        <w:lastRenderedPageBreak/>
        <w:t xml:space="preserve">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33"/>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33"/>
      <w:r w:rsidR="00C8689C">
        <w:rPr>
          <w:rStyle w:val="CommentReference"/>
        </w:rPr>
        <w:commentReference w:id="33"/>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t>,  and the adaptation to the relevant network models. Such case is represented in Figure 2 of [RFC8453]</w:t>
      </w:r>
    </w:p>
    <w:p w14:paraId="35F4843F" w14:textId="5C96AD40" w:rsidR="00AC1304" w:rsidRDefault="00AC1304" w:rsidP="00723F72">
      <w:pPr>
        <w:pStyle w:val="ListParagraph"/>
        <w:numPr>
          <w:ilvl w:val="0"/>
          <w:numId w:val="38"/>
        </w:numPr>
      </w:pPr>
      <w:r>
        <w:t>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34"/>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34"/>
      <w:r w:rsidR="00FD61A2">
        <w:rPr>
          <w:rStyle w:val="CommentReference"/>
        </w:rPr>
        <w:commentReference w:id="34"/>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r>
        <w:lastRenderedPageBreak/>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35" w:name="_Toc53130235"/>
      <w:bookmarkStart w:id="36" w:name="_Toc57296243"/>
      <w:r>
        <w:t>L2/L3VPN</w:t>
      </w:r>
      <w:r w:rsidR="002C6A4A">
        <w:t xml:space="preserve"> </w:t>
      </w:r>
      <w:r w:rsidR="00E33E77" w:rsidRPr="00E62FD5">
        <w:t xml:space="preserve">Service Request </w:t>
      </w:r>
      <w:r w:rsidR="003B0B6A" w:rsidRPr="00E62FD5">
        <w:t>in North Bound of MDSC</w:t>
      </w:r>
      <w:bookmarkEnd w:id="35"/>
      <w:bookmarkEnd w:id="36"/>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layer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71AFB">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37" w:name="_Ref47973570"/>
      <w:r w:rsidRPr="002C6A4A">
        <w:t>Service Request Process</w:t>
      </w:r>
      <w:bookmarkEnd w:id="37"/>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38"/>
      <w:commentRangeStart w:id="39"/>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8"/>
      <w:r w:rsidR="006A1DC3">
        <w:rPr>
          <w:rStyle w:val="CommentReference"/>
        </w:rPr>
        <w:commentReference w:id="38"/>
      </w:r>
      <w:commentRangeEnd w:id="39"/>
      <w:r w:rsidR="00840E9D">
        <w:rPr>
          <w:rStyle w:val="CommentReference"/>
        </w:rPr>
        <w:commentReference w:id="39"/>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40"/>
      <w:commentRangeStart w:id="41"/>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40"/>
      <w:r w:rsidR="006A1DC3">
        <w:rPr>
          <w:rStyle w:val="CommentReference"/>
        </w:rPr>
        <w:commentReference w:id="40"/>
      </w:r>
      <w:commentRangeEnd w:id="41"/>
      <w:r w:rsidR="00840E9D">
        <w:rPr>
          <w:rStyle w:val="CommentReference"/>
        </w:rPr>
        <w:commentReference w:id="41"/>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lastRenderedPageBreak/>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42"/>
      <w:commentRangeStart w:id="43"/>
      <w:r w:rsidRPr="00723F72">
        <w:rPr>
          <w:highlight w:val="yellow"/>
        </w:rPr>
        <w:t>instance</w:t>
      </w:r>
      <w:r w:rsidR="006A1DC3" w:rsidRPr="00723F72">
        <w:rPr>
          <w:highlight w:val="yellow"/>
        </w:rPr>
        <w:t>s</w:t>
      </w:r>
      <w:commentRangeEnd w:id="42"/>
      <w:r w:rsidR="00807C8A">
        <w:rPr>
          <w:rStyle w:val="CommentReference"/>
        </w:rPr>
        <w:commentReference w:id="42"/>
      </w:r>
      <w:commentRangeEnd w:id="43"/>
      <w:r w:rsidR="00840E9D">
        <w:rPr>
          <w:rStyle w:val="CommentReference"/>
        </w:rPr>
        <w:commentReference w:id="43"/>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44" w:name="_Ref40961280"/>
      <w:bookmarkStart w:id="45" w:name="_Toc53130236"/>
      <w:bookmarkStart w:id="46" w:name="_Toc57296244"/>
      <w:r w:rsidRPr="00E33E77">
        <w:t>Service and Network Orchestration</w:t>
      </w:r>
      <w:bookmarkEnd w:id="44"/>
      <w:bookmarkEnd w:id="45"/>
      <w:bookmarkEnd w:id="46"/>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47"/>
      <w:commentRangeStart w:id="48"/>
      <w:r>
        <w:t>TE binding requirement types [TSM] are:</w:t>
      </w:r>
      <w:commentRangeEnd w:id="47"/>
      <w:r>
        <w:rPr>
          <w:rStyle w:val="CommentReference"/>
        </w:rPr>
        <w:commentReference w:id="47"/>
      </w:r>
      <w:commentRangeEnd w:id="48"/>
      <w:r w:rsidR="00840E9D">
        <w:rPr>
          <w:rStyle w:val="CommentReference"/>
        </w:rPr>
        <w:commentReference w:id="48"/>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lastRenderedPageBreak/>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In order to fulfill the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49" w:name="_Toc53130237"/>
      <w:bookmarkStart w:id="50" w:name="_Toc57296245"/>
      <w:commentRangeStart w:id="51"/>
      <w:r>
        <w:t>Hard Isolation</w:t>
      </w:r>
      <w:commentRangeEnd w:id="51"/>
      <w:r w:rsidR="00BF728F">
        <w:rPr>
          <w:rStyle w:val="CommentReference"/>
          <w:rFonts w:cs="Courier New"/>
          <w:bCs w:val="0"/>
        </w:rPr>
        <w:commentReference w:id="51"/>
      </w:r>
      <w:bookmarkEnd w:id="49"/>
      <w:bookmarkEnd w:id="50"/>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52" w:name="_Toc53130238"/>
      <w:bookmarkStart w:id="53" w:name="_Toc57296246"/>
      <w:r>
        <w:t>Sha</w:t>
      </w:r>
      <w:r w:rsidR="002E59DC">
        <w:t>red Tunnel Selection</w:t>
      </w:r>
      <w:bookmarkEnd w:id="52"/>
      <w:bookmarkEnd w:id="53"/>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54" w:name="_Toc53130239"/>
      <w:bookmarkStart w:id="55" w:name="_Toc57296247"/>
      <w:r>
        <w:t xml:space="preserve">IP/MPLS </w:t>
      </w:r>
      <w:r w:rsidR="00E33E77" w:rsidRPr="00E33E77">
        <w:t>Domain Controller and NE Functions</w:t>
      </w:r>
      <w:bookmarkEnd w:id="54"/>
      <w:bookmarkEnd w:id="55"/>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56" w:name="_Ref48309454"/>
      <w:r>
        <w:t>IP/MPLS Domain Controller &amp; NE Functions</w:t>
      </w:r>
      <w:bookmarkEnd w:id="56"/>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57" w:name="_Toc53130240"/>
      <w:bookmarkStart w:id="58" w:name="_Toc57296248"/>
      <w:r w:rsidRPr="00E33E77">
        <w:t>Optical Domain Controller and NE Functions</w:t>
      </w:r>
      <w:bookmarkEnd w:id="57"/>
      <w:bookmarkEnd w:id="58"/>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337553FB" w:rsidR="008F32CC" w:rsidRDefault="008F32CC" w:rsidP="004B5A98">
      <w:r>
        <w:t>Depending on the type of optical network, TE topology abstraction, path compu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9" w:name="_Toc53130241"/>
      <w:bookmarkStart w:id="60" w:name="_Toc57296249"/>
      <w:r w:rsidRPr="00954E1B">
        <w:t>Interface protocols and YANG data models for the MPIs</w:t>
      </w:r>
      <w:bookmarkEnd w:id="59"/>
      <w:bookmarkEnd w:id="60"/>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61" w:name="_Toc53130242"/>
      <w:bookmarkStart w:id="62" w:name="_Toc57296250"/>
      <w:r w:rsidRPr="00BB3648">
        <w:t>RESTCONF</w:t>
      </w:r>
      <w:r w:rsidR="00BB3648" w:rsidRPr="00954E1B">
        <w:t xml:space="preserve"> protocol</w:t>
      </w:r>
      <w:r w:rsidR="00BB3648">
        <w:t xml:space="preserve"> at the MPIs</w:t>
      </w:r>
      <w:bookmarkEnd w:id="61"/>
      <w:bookmarkEnd w:id="62"/>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63" w:name="_Toc53130243"/>
      <w:bookmarkStart w:id="64" w:name="_Toc57296251"/>
      <w:r w:rsidRPr="00954E1B">
        <w:t>YANG data models at the MPIs</w:t>
      </w:r>
      <w:bookmarkEnd w:id="63"/>
      <w:bookmarkEnd w:id="6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65" w:name="_Toc53130244"/>
      <w:bookmarkStart w:id="66" w:name="_Ref54089505"/>
      <w:bookmarkStart w:id="67" w:name="_Toc57296252"/>
      <w:r>
        <w:lastRenderedPageBreak/>
        <w:t xml:space="preserve">Common YANG </w:t>
      </w:r>
      <w:r w:rsidR="00BB3648">
        <w:t xml:space="preserve">data </w:t>
      </w:r>
      <w:r>
        <w:t xml:space="preserve">models at </w:t>
      </w:r>
      <w:r w:rsidR="00BB3648">
        <w:t xml:space="preserve">the </w:t>
      </w:r>
      <w:r>
        <w:t>MPIs</w:t>
      </w:r>
      <w:bookmarkEnd w:id="65"/>
      <w:bookmarkEnd w:id="66"/>
      <w:bookmarkEnd w:id="6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ietf-network” YANG module of [RFC8345]</w:t>
      </w:r>
    </w:p>
    <w:p w14:paraId="637F30C6" w14:textId="77777777" w:rsidR="00183DAE" w:rsidRDefault="00183DAE" w:rsidP="00183DAE">
      <w:pPr>
        <w:pStyle w:val="RFCListBullet"/>
      </w:pPr>
      <w:r>
        <w:t>The Base Network Topology Model, defined in the “</w:t>
      </w:r>
      <w:r>
        <w:rPr>
          <w:lang w:val="en"/>
        </w:rPr>
        <w:t>ietf-network-topology</w:t>
      </w:r>
      <w:r>
        <w:t>” YANG module of [RFC8345], which augments the Base Network Model</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68" w:name="_Toc53130245"/>
      <w:bookmarkStart w:id="69" w:name="_Toc57296253"/>
      <w:r>
        <w:t xml:space="preserve">YANG models at the </w:t>
      </w:r>
      <w:r w:rsidR="00BB3648">
        <w:t>O</w:t>
      </w:r>
      <w:r>
        <w:t>ptical MPIs</w:t>
      </w:r>
      <w:bookmarkEnd w:id="68"/>
      <w:bookmarkEnd w:id="69"/>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r w:rsidRPr="0085703A">
        <w:t>ietf-eth-te-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70"/>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DF342E">
        <w:rPr>
          <w:highlight w:val="yellow"/>
        </w:rPr>
        <w:t>.</w:t>
      </w:r>
      <w:commentRangeEnd w:id="70"/>
      <w:r w:rsidR="008B7B43">
        <w:rPr>
          <w:rStyle w:val="CommentReference"/>
        </w:rPr>
        <w:commentReference w:id="70"/>
      </w:r>
    </w:p>
    <w:p w14:paraId="620EAF96" w14:textId="77777777" w:rsidR="00183DAE" w:rsidRDefault="00183DAE" w:rsidP="00183DAE">
      <w:pPr>
        <w:pStyle w:val="RFCListBullet"/>
      </w:pPr>
      <w:commentRangeStart w:id="71"/>
      <w:commentRangeStart w:id="72"/>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71"/>
      <w:r>
        <w:rPr>
          <w:rStyle w:val="CommentReference"/>
        </w:rPr>
        <w:commentReference w:id="71"/>
      </w:r>
      <w:commentRangeEnd w:id="72"/>
      <w:r w:rsidR="00840E9D">
        <w:rPr>
          <w:rStyle w:val="CommentReference"/>
        </w:rPr>
        <w:commentReference w:id="72"/>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ietf-te” YANG module of [TE</w:t>
      </w:r>
      <w:r>
        <w:noBreakHyphen/>
        <w:t>TUNNEL]</w:t>
      </w:r>
    </w:p>
    <w:p w14:paraId="6029C76D" w14:textId="77777777"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DF342E" w:rsidRPr="00ED789A">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73" w:name="_Toc53130246"/>
      <w:bookmarkStart w:id="74" w:name="_Toc57296254"/>
      <w:r>
        <w:lastRenderedPageBreak/>
        <w:t xml:space="preserve">YANG </w:t>
      </w:r>
      <w:r w:rsidR="00BB3648">
        <w:t xml:space="preserve">data </w:t>
      </w:r>
      <w:r>
        <w:t>models at the Packet MPIs</w:t>
      </w:r>
      <w:bookmarkEnd w:id="73"/>
      <w:bookmarkEnd w:id="74"/>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71AFB">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ietf-te-topology-packet” in draft-ietf-teas-l3-te-topo [L3-TE-TOPO]</w:t>
      </w:r>
    </w:p>
    <w:p w14:paraId="79F3946E" w14:textId="77777777" w:rsidR="00183DAE" w:rsidRPr="008B7B43" w:rsidRDefault="00183DAE" w:rsidP="00183DAE">
      <w:pPr>
        <w:pStyle w:val="RFCListBullet"/>
      </w:pPr>
      <w:r w:rsidRPr="008B7B43">
        <w:t>The Ethernet Topology Model, defined in the “ietf-eth-te-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75"/>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75"/>
      <w:r w:rsidR="00A523A5">
        <w:rPr>
          <w:rStyle w:val="CommentReference"/>
        </w:rPr>
        <w:commentReference w:id="75"/>
      </w:r>
    </w:p>
    <w:p w14:paraId="10787088" w14:textId="0BEAF16B" w:rsidR="00BB3648" w:rsidRPr="00CE0EAE" w:rsidRDefault="00BB3648" w:rsidP="00BB3648">
      <w:pPr>
        <w:pStyle w:val="RFCListBullet"/>
        <w:numPr>
          <w:ilvl w:val="0"/>
          <w:numId w:val="0"/>
        </w:numPr>
        <w:ind w:left="432"/>
        <w:rPr>
          <w:i/>
        </w:rPr>
      </w:pPr>
      <w:commentRangeStart w:id="76"/>
      <w:r w:rsidRPr="00CE0EAE">
        <w:rPr>
          <w:i/>
          <w:highlight w:val="yellow"/>
        </w:rPr>
        <w:t>[Editor’s note:] Add YANG models used for tunnel and service configuration.</w:t>
      </w:r>
      <w:commentRangeEnd w:id="76"/>
      <w:r w:rsidR="008B7B43">
        <w:rPr>
          <w:rStyle w:val="CommentReference"/>
        </w:rPr>
        <w:commentReference w:id="76"/>
      </w:r>
    </w:p>
    <w:p w14:paraId="6148BDC6" w14:textId="302B421D" w:rsidR="008162F9" w:rsidRDefault="008162F9" w:rsidP="008162F9">
      <w:pPr>
        <w:pStyle w:val="Heading2"/>
      </w:pPr>
      <w:bookmarkStart w:id="77" w:name="_Toc57296255"/>
      <w:bookmarkStart w:id="78" w:name="_Toc53130247"/>
      <w:r>
        <w:t>PCEP</w:t>
      </w:r>
      <w:bookmarkEnd w:id="77"/>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w:t>
      </w:r>
      <w:r>
        <w:lastRenderedPageBreak/>
        <w:t>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MPLS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field</w:t>
      </w:r>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This approach is very attractive for operators from an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hierararchical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71AF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79" w:name="_Ref57295795"/>
      <w:bookmarkStart w:id="80" w:name="_Toc57296256"/>
      <w:r w:rsidRPr="00E33E77">
        <w:t>Multi-layer and multi-domain services scenarios</w:t>
      </w:r>
      <w:bookmarkEnd w:id="78"/>
      <w:bookmarkEnd w:id="79"/>
      <w:bookmarkEnd w:id="80"/>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w:t>
      </w:r>
      <w:r w:rsidR="00CE64B7" w:rsidRPr="00993578">
        <w:lastRenderedPageBreak/>
        <w:t xml:space="preserve">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202828D2" w:rsidR="00E33E77" w:rsidRDefault="00E33E77" w:rsidP="00E33E77">
      <w:pPr>
        <w:pStyle w:val="Heading2"/>
      </w:pPr>
      <w:bookmarkStart w:id="81" w:name="_Toc53130248"/>
      <w:bookmarkStart w:id="82" w:name="_Toc57296257"/>
      <w:r w:rsidRPr="00E33E77">
        <w:t xml:space="preserve">Scenario 1: </w:t>
      </w:r>
      <w:ins w:id="83" w:author="Italo Busi" w:date="2021-03-08T20:35:00Z">
        <w:r w:rsidR="00ED789A">
          <w:t xml:space="preserve">inventory, service and </w:t>
        </w:r>
      </w:ins>
      <w:r w:rsidRPr="00E33E77">
        <w:t xml:space="preserve">network </w:t>
      </w:r>
      <w:del w:id="84" w:author="Italo Busi" w:date="2021-03-08T20:35:00Z">
        <w:r w:rsidRPr="00E33E77" w:rsidDel="00ED789A">
          <w:delText xml:space="preserve">and service </w:delText>
        </w:r>
      </w:del>
      <w:r w:rsidRPr="00E33E77">
        <w:t>topology discovery</w:t>
      </w:r>
      <w:bookmarkEnd w:id="81"/>
      <w:bookmarkEnd w:id="82"/>
    </w:p>
    <w:p w14:paraId="46876DCA" w14:textId="3F9DEF0A" w:rsidR="00ED789A" w:rsidRDefault="003B0D3F" w:rsidP="003B0D3F">
      <w:pPr>
        <w:rPr>
          <w:ins w:id="85" w:author="Italo Busi" w:date="2021-03-08T20:36:00Z"/>
        </w:rPr>
      </w:pPr>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w:t>
      </w:r>
      <w:del w:id="86" w:author="Italo Busi" w:date="2021-03-08T20:35:00Z">
        <w:r w:rsidDel="00ED789A">
          <w:delText xml:space="preserve">(NEs) </w:delText>
        </w:r>
      </w:del>
      <w:r>
        <w:t xml:space="preserve">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2D1BB715" w:rsidR="003B0D3F" w:rsidRDefault="00ED789A" w:rsidP="003B0D3F">
      <w:pPr>
        <w:rPr>
          <w:ins w:id="87" w:author="Italo Busi" w:date="2021-03-08T20:36:00Z"/>
        </w:rPr>
      </w:pPr>
      <w:ins w:id="88" w:author="Italo Busi" w:date="2021-03-08T20:42:00Z">
        <w:r>
          <w:t xml:space="preserve">In addition, the </w:t>
        </w:r>
      </w:ins>
      <w:r w:rsidR="00D97AE1" w:rsidRPr="00ED789A">
        <w:t xml:space="preserve">MDSC </w:t>
      </w:r>
      <w:ins w:id="89" w:author="Italo Busi" w:date="2021-03-08T20:42:00Z">
        <w:r>
          <w:t xml:space="preserve">should </w:t>
        </w:r>
      </w:ins>
      <w:r w:rsidR="00D97AE1" w:rsidRPr="00ED789A">
        <w:t>discover</w:t>
      </w:r>
      <w:del w:id="90" w:author="Italo Busi" w:date="2021-03-08T20:42:00Z">
        <w:r w:rsidR="00D97AE1" w:rsidRPr="00ED789A" w:rsidDel="00ED789A">
          <w:delText>s</w:delText>
        </w:r>
      </w:del>
      <w:r w:rsidR="00D97AE1" w:rsidRPr="00ED789A">
        <w:t xml:space="preserve"> </w:t>
      </w:r>
      <w:del w:id="91" w:author="Italo Busi" w:date="2021-03-08T20:42:00Z">
        <w:r w:rsidR="00D97AE1" w:rsidRPr="00ED789A" w:rsidDel="00ED789A">
          <w:delText xml:space="preserve">also </w:delText>
        </w:r>
      </w:del>
      <w:r w:rsidR="00D97AE1" w:rsidRPr="00ED789A">
        <w:t>the IP/MPLS transport services</w:t>
      </w:r>
      <w:r w:rsidR="00A92C5F" w:rsidRPr="00ED789A">
        <w:t xml:space="preserve"> (L2VPN/L3VPN)</w:t>
      </w:r>
      <w:r w:rsidR="00D97AE1" w:rsidRPr="00ED789A">
        <w:t xml:space="preserve"> deployed, both intra-domain and inter-domain wise.</w:t>
      </w:r>
    </w:p>
    <w:p w14:paraId="6C8D36EB" w14:textId="5C71348F" w:rsidR="00ED789A" w:rsidRPr="002E36A0" w:rsidRDefault="00ED789A" w:rsidP="00ED789A">
      <w:ins w:id="92" w:author="Italo Busi" w:date="2021-03-08T20:36:00Z">
        <w:r>
          <w:t xml:space="preserve">MDSC </w:t>
        </w:r>
      </w:ins>
      <w:ins w:id="93" w:author="Italo Busi" w:date="2021-03-08T20:42:00Z">
        <w:r>
          <w:t xml:space="preserve">should also </w:t>
        </w:r>
      </w:ins>
      <w:ins w:id="94" w:author="Italo Busi" w:date="2021-03-08T20:36:00Z">
        <w:r>
          <w:t xml:space="preserve">discover also </w:t>
        </w:r>
      </w:ins>
      <w:ins w:id="95" w:author="Italo Busi" w:date="2021-03-08T20:39:00Z">
        <w:r>
          <w:t>the whole</w:t>
        </w:r>
      </w:ins>
      <w:ins w:id="96" w:author="Italo Busi" w:date="2021-03-08T20:37:00Z">
        <w:r>
          <w:t xml:space="preserve"> </w:t>
        </w:r>
      </w:ins>
      <w:ins w:id="97" w:author="Italo Busi" w:date="2021-03-08T20:36:00Z">
        <w:r>
          <w:t xml:space="preserve">inventory information </w:t>
        </w:r>
      </w:ins>
      <w:ins w:id="98" w:author="Italo Busi" w:date="2021-03-08T20:37:00Z">
        <w:r w:rsidRPr="00ED789A">
          <w:t xml:space="preserve">of both IP and WDM </w:t>
        </w:r>
        <w:r>
          <w:t>equipment</w:t>
        </w:r>
      </w:ins>
      <w:ins w:id="99" w:author="Italo Busi" w:date="2021-03-08T20:43:00Z">
        <w:r>
          <w:t xml:space="preserve"> and be able to correlate</w:t>
        </w:r>
        <w:del w:id="100" w:author="BOUQUIER, JEAN-FRANCOIS, Vodafone Spain" w:date="2021-03-12T11:37:00Z">
          <w:r w:rsidDel="006905FD">
            <w:delText>d</w:delText>
          </w:r>
        </w:del>
        <w:r>
          <w:t xml:space="preserve"> this information with the links reported in the network topology</w:t>
        </w:r>
      </w:ins>
      <w:ins w:id="101" w:author="Italo Busi" w:date="2021-03-08T20:38:00Z">
        <w:r>
          <w:t>.</w:t>
        </w:r>
      </w:ins>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328C9AB8" w:rsidR="00ED789A" w:rsidRDefault="003B0D3F" w:rsidP="00ED789A">
      <w:pPr>
        <w:rPr>
          <w:ins w:id="102" w:author="Italo Busi" w:date="2021-03-08T20:41:00Z"/>
        </w:rPr>
      </w:pPr>
      <w:r w:rsidRPr="00C109A9">
        <w:t xml:space="preserve">The MDSC </w:t>
      </w:r>
      <w:ins w:id="103" w:author="Italo Busi" w:date="2021-03-08T20:44:00Z">
        <w:r w:rsidR="00CF1AB2">
          <w:t>shoul</w:t>
        </w:r>
      </w:ins>
      <w:ins w:id="104" w:author="BOUQUIER, JEAN-FRANCOIS, Vodafone Spain" w:date="2021-03-12T11:37:00Z">
        <w:r w:rsidR="006905FD">
          <w:t>d</w:t>
        </w:r>
      </w:ins>
      <w:ins w:id="105" w:author="Italo Busi" w:date="2021-03-08T20:44:00Z">
        <w:r w:rsidR="00CF1AB2">
          <w:t xml:space="preserve"> </w:t>
        </w:r>
      </w:ins>
      <w:r w:rsidRPr="00C109A9">
        <w:t xml:space="preserve">also </w:t>
      </w:r>
      <w:r w:rsidRPr="00677935">
        <w:t>maintain</w:t>
      </w:r>
      <w:del w:id="106" w:author="Italo Busi" w:date="2021-03-08T20:44:00Z">
        <w:r w:rsidRPr="00677935" w:rsidDel="00CF1AB2">
          <w:delText>s</w:delText>
        </w:r>
      </w:del>
      <w:r w:rsidRPr="00677935">
        <w:t xml:space="preserve"> </w:t>
      </w:r>
      <w:del w:id="107" w:author="Italo Busi" w:date="2021-03-08T20:41:00Z">
        <w:r w:rsidRPr="00C109A9" w:rsidDel="00ED789A">
          <w:delText xml:space="preserve">an </w:delText>
        </w:r>
      </w:del>
      <w:r w:rsidRPr="00C109A9">
        <w:t xml:space="preserve">up-to-date </w:t>
      </w:r>
      <w:ins w:id="108" w:author="Italo Busi" w:date="2021-03-08T20:40:00Z">
        <w:r w:rsidR="00ED789A">
          <w:t xml:space="preserve">inventory, service and </w:t>
        </w:r>
      </w:ins>
      <w:r w:rsidRPr="00C109A9">
        <w:t xml:space="preserve">network </w:t>
      </w:r>
      <w:ins w:id="109" w:author="Italo Busi" w:date="2021-03-08T20:41:00Z">
        <w:r w:rsidR="00ED789A">
          <w:t>top</w:t>
        </w:r>
      </w:ins>
      <w:ins w:id="110" w:author="BOUQUIER, JEAN-FRANCOIS, Vodafone Spain" w:date="2021-03-12T11:37:00Z">
        <w:r w:rsidR="006905FD">
          <w:t>o</w:t>
        </w:r>
      </w:ins>
      <w:ins w:id="111" w:author="Italo Busi" w:date="2021-03-08T20:41:00Z">
        <w:r w:rsidR="00ED789A">
          <w:t xml:space="preserve">logy </w:t>
        </w:r>
      </w:ins>
      <w:r w:rsidR="00D97AE1">
        <w:t>database</w:t>
      </w:r>
      <w:ins w:id="112" w:author="Italo Busi" w:date="2021-03-08T20:41:00Z">
        <w:r w:rsidR="00ED789A">
          <w:t>s</w:t>
        </w:r>
      </w:ins>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ins w:id="113" w:author="Italo Busi - 2" w:date="2021-03-12T12:29:00Z">
        <w:r w:rsidR="00FE0B7C">
          <w:t>inventory/</w:t>
        </w:r>
      </w:ins>
      <w:r w:rsidR="0060135F">
        <w:t>topology</w:t>
      </w:r>
      <w:ins w:id="114" w:author="BOUQUIER, JEAN-FRANCOIS, Vodafone Spain" w:date="2021-03-12T11:38:00Z">
        <w:r w:rsidR="006905FD">
          <w:t>/service</w:t>
        </w:r>
      </w:ins>
      <w:r w:rsidR="0060135F">
        <w:t xml:space="preserve"> change occurs</w:t>
      </w:r>
      <w:del w:id="115" w:author="Italo Busi" w:date="2021-03-08T20:41:00Z">
        <w:r w:rsidRPr="00C109A9" w:rsidDel="00ED789A">
          <w:delText>.</w:delText>
        </w:r>
        <w:r w:rsidR="000929F5" w:rsidRPr="000929F5" w:rsidDel="00ED789A">
          <w:delText xml:space="preserve"> </w:delText>
        </w:r>
      </w:del>
      <w:ins w:id="116" w:author="Italo Busi" w:date="2021-03-08T20:41:00Z">
        <w:r w:rsidR="00ED789A" w:rsidRPr="00C109A9">
          <w:t>.</w:t>
        </w:r>
      </w:ins>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OTSi, direction is used by a specific IP service on the WDM equipment)</w:t>
      </w:r>
      <w:ins w:id="117" w:author="Italo Busi" w:date="2021-03-08T20:53:00Z">
        <w:r w:rsidR="00CF1AB2">
          <w:t>.</w:t>
        </w:r>
      </w:ins>
    </w:p>
    <w:p w14:paraId="39C05917" w14:textId="5C0B7BEC" w:rsidR="00E33E77" w:rsidRDefault="0060135F" w:rsidP="006522E9">
      <w:pPr>
        <w:pStyle w:val="RFCListBullet"/>
        <w:numPr>
          <w:ilvl w:val="0"/>
          <w:numId w:val="0"/>
        </w:numPr>
        <w:ind w:left="432"/>
      </w:pPr>
      <w:r>
        <w:t xml:space="preserve">In particular, </w:t>
      </w:r>
      <w:del w:id="118" w:author="Italo Busi" w:date="2021-03-08T20:41:00Z">
        <w:r w:rsidR="003B0D3F" w:rsidRPr="00677935" w:rsidDel="00ED789A">
          <w:delText xml:space="preserve">For </w:delText>
        </w:r>
      </w:del>
      <w:ins w:id="119" w:author="Italo Busi" w:date="2021-03-08T20:41:00Z">
        <w:r w:rsidR="00ED789A">
          <w:t>f</w:t>
        </w:r>
        <w:r w:rsidR="00ED789A" w:rsidRPr="00677935">
          <w:t xml:space="preserve">or </w:t>
        </w:r>
      </w:ins>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lastRenderedPageBreak/>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20" w:name="_Toc53130249"/>
      <w:bookmarkStart w:id="121" w:name="_Toc57296258"/>
      <w:r>
        <w:t>Inter-domain link discovery</w:t>
      </w:r>
      <w:bookmarkEnd w:id="120"/>
      <w:bookmarkEnd w:id="121"/>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 how to merge the</w:t>
      </w:r>
      <w:r w:rsidR="00107BCE" w:rsidRPr="007A0352">
        <w:t xml:space="preserv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xml:space="preserve">: it is therefore more </w:t>
      </w:r>
      <w:r>
        <w:lastRenderedPageBreak/>
        <w:t>viable for inter</w:t>
      </w:r>
      <w:r>
        <w:noBreakHyphen/>
        <w:t>AS links. For the links between the IP routers and the Optical NEs</w:t>
      </w:r>
      <w:r w:rsidR="003B0D3F">
        <w:t xml:space="preserve">, the automatic discovery solution based on </w:t>
      </w:r>
      <w:commentRangeStart w:id="122"/>
      <w:r w:rsidR="003B0D3F" w:rsidRPr="00002975">
        <w:rPr>
          <w:highlight w:val="yellow"/>
        </w:rPr>
        <w:t xml:space="preserve">LLDP </w:t>
      </w:r>
      <w:r w:rsidRPr="00002975">
        <w:rPr>
          <w:highlight w:val="yellow"/>
        </w:rPr>
        <w:t>snooping</w:t>
      </w:r>
      <w:r>
        <w:t xml:space="preserve"> </w:t>
      </w:r>
      <w:commentRangeEnd w:id="122"/>
      <w:r w:rsidR="008B7B43">
        <w:rPr>
          <w:rStyle w:val="CommentReference"/>
        </w:rPr>
        <w:commentReference w:id="122"/>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123" w:name="_Toc57296259"/>
      <w:commentRangeStart w:id="124"/>
      <w:r w:rsidRPr="005A50D7">
        <w:t>IP Link Setup Procedure</w:t>
      </w:r>
      <w:bookmarkEnd w:id="123"/>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pPr>
        <w:rPr>
          <w:ins w:id="125" w:author="Italo Busi" w:date="2021-03-08T20:45:00Z"/>
        </w:rPr>
      </w:pPr>
      <w:r>
        <w:t>Otherwise, the MDSC needs to require the P PNC to configure an IP Link between the two routers: the MDSC also configures the two ETH LTPs which support the two IP LTPs terminating this IP Link.</w:t>
      </w:r>
      <w:commentRangeEnd w:id="124"/>
      <w:r>
        <w:rPr>
          <w:rStyle w:val="CommentReference"/>
        </w:rPr>
        <w:commentReference w:id="124"/>
      </w:r>
    </w:p>
    <w:p w14:paraId="123D2F1F" w14:textId="369421BD" w:rsidR="00CF1AB2" w:rsidRDefault="00CF1AB2">
      <w:pPr>
        <w:pStyle w:val="Heading3"/>
        <w:rPr>
          <w:ins w:id="126" w:author="Italo Busi" w:date="2021-03-08T20:45:00Z"/>
        </w:rPr>
        <w:pPrChange w:id="127" w:author="Italo Busi" w:date="2021-03-08T20:45:00Z">
          <w:pPr/>
        </w:pPrChange>
      </w:pPr>
      <w:ins w:id="128" w:author="Italo Busi" w:date="2021-03-08T20:45:00Z">
        <w:r>
          <w:t>Inventory discovery</w:t>
        </w:r>
      </w:ins>
    </w:p>
    <w:p w14:paraId="26152877" w14:textId="4FC5F4BC" w:rsidR="00CF1AB2" w:rsidRDefault="00CF1AB2" w:rsidP="00CF1AB2">
      <w:pPr>
        <w:rPr>
          <w:ins w:id="129" w:author="Italo Busi" w:date="2021-03-08T20:46:00Z"/>
        </w:rPr>
      </w:pPr>
      <w:ins w:id="130" w:author="Italo Busi" w:date="2021-03-08T20:46:00Z">
        <w:r>
          <w:t>The are no YANG data models in IETF that could be used to report at the MPI the whole inventory information</w:t>
        </w:r>
      </w:ins>
      <w:ins w:id="131" w:author="Italo Busi" w:date="2021-03-08T20:47:00Z">
        <w:r>
          <w:t xml:space="preserve"> discovered by a PNC</w:t>
        </w:r>
      </w:ins>
      <w:ins w:id="132" w:author="Italo Busi" w:date="2021-03-08T20:46:00Z">
        <w:r>
          <w:t>.</w:t>
        </w:r>
      </w:ins>
    </w:p>
    <w:p w14:paraId="18A96BAA" w14:textId="163E1A54" w:rsidR="00CF1AB2" w:rsidRDefault="00CF1AB2" w:rsidP="00CF1AB2">
      <w:pPr>
        <w:rPr>
          <w:ins w:id="133" w:author="Italo Busi" w:date="2021-03-08T20:48:00Z"/>
        </w:rPr>
      </w:pPr>
      <w:ins w:id="134" w:author="Italo Busi" w:date="2021-03-08T20:47:00Z">
        <w:r>
          <w:t>[R</w:t>
        </w:r>
      </w:ins>
      <w:ins w:id="135" w:author="Italo Busi" w:date="2021-03-08T20:46:00Z">
        <w:r>
          <w:t>FC8345</w:t>
        </w:r>
      </w:ins>
      <w:ins w:id="136" w:author="Italo Busi" w:date="2021-03-08T20:47:00Z">
        <w:r>
          <w:t>]</w:t>
        </w:r>
      </w:ins>
      <w:ins w:id="137" w:author="Italo Busi" w:date="2021-03-08T20:46:00Z">
        <w:r>
          <w:t xml:space="preserve"> has foreseen some work for inventory as an augmentation of the network model, but no YANG data model has been developed so far</w:t>
        </w:r>
      </w:ins>
      <w:ins w:id="138" w:author="Italo Busi" w:date="2021-03-08T20:47:00Z">
        <w:r>
          <w:t>.</w:t>
        </w:r>
      </w:ins>
    </w:p>
    <w:p w14:paraId="67F028A6" w14:textId="73261C56" w:rsidR="0037169F" w:rsidRDefault="00CF1AB2" w:rsidP="0037169F">
      <w:pPr>
        <w:rPr>
          <w:ins w:id="139" w:author="Italo Busi" w:date="2021-03-08T20:50:00Z"/>
        </w:rPr>
      </w:pPr>
      <w:ins w:id="140" w:author="Italo Busi" w:date="2021-03-08T20:48:00Z">
        <w:r>
          <w:t xml:space="preserve">There are also no YANG data models in IETF that could be used to </w:t>
        </w:r>
      </w:ins>
      <w:ins w:id="141" w:author="Italo Busi" w:date="2021-03-08T20:49:00Z">
        <w:r>
          <w:t xml:space="preserve">correlate </w:t>
        </w:r>
      </w:ins>
      <w:ins w:id="142" w:author="Italo Busi - 2" w:date="2021-03-12T12:31:00Z">
        <w:r w:rsidR="00FE0B7C">
          <w:t xml:space="preserve">topology information, e.g., </w:t>
        </w:r>
      </w:ins>
      <w:ins w:id="143" w:author="Italo Busi" w:date="2021-03-08T20:48:00Z">
        <w:r>
          <w:t xml:space="preserve">a link termination point </w:t>
        </w:r>
        <w:r>
          <w:lastRenderedPageBreak/>
          <w:t>(LTP)</w:t>
        </w:r>
      </w:ins>
      <w:ins w:id="144" w:author="Italo Busi - 2" w:date="2021-03-12T12:31:00Z">
        <w:r w:rsidR="00FE0B7C">
          <w:t>,</w:t>
        </w:r>
      </w:ins>
      <w:ins w:id="145" w:author="Italo Busi" w:date="2021-03-08T20:48:00Z">
        <w:r>
          <w:t xml:space="preserve"> with </w:t>
        </w:r>
      </w:ins>
      <w:ins w:id="146" w:author="Italo Busi - 2" w:date="2021-03-12T12:31:00Z">
        <w:r w:rsidR="00FE0B7C">
          <w:t xml:space="preserve">inventory information, e.g., </w:t>
        </w:r>
      </w:ins>
      <w:ins w:id="147" w:author="Italo Busi" w:date="2021-03-08T20:49:00Z">
        <w:del w:id="148" w:author="Italo Busi - 2" w:date="2021-03-12T12:31:00Z">
          <w:r w:rsidDel="00FE0B7C">
            <w:delText xml:space="preserve">its associated </w:delText>
          </w:r>
        </w:del>
      </w:ins>
      <w:ins w:id="149" w:author="Italo Busi - 2" w:date="2021-03-12T12:31:00Z">
        <w:r w:rsidR="00FE0B7C">
          <w:t xml:space="preserve">the </w:t>
        </w:r>
      </w:ins>
      <w:ins w:id="150" w:author="Italo Busi" w:date="2021-03-08T20:48:00Z">
        <w:r>
          <w:t xml:space="preserve">physical port </w:t>
        </w:r>
        <w:del w:id="151" w:author="Italo Busi - 2" w:date="2021-03-12T12:31:00Z">
          <w:r w:rsidDel="00FE0B7C">
            <w:delText>in the inventory database</w:delText>
          </w:r>
        </w:del>
      </w:ins>
      <w:ins w:id="152" w:author="Italo Busi - 2" w:date="2021-03-12T12:31:00Z">
        <w:r w:rsidR="00FE0B7C">
          <w:t>supporting an LTP</w:t>
        </w:r>
      </w:ins>
      <w:ins w:id="153" w:author="Italo Busi" w:date="2021-03-08T20:50:00Z">
        <w:r>
          <w:t>, if any</w:t>
        </w:r>
      </w:ins>
      <w:ins w:id="154" w:author="Italo Busi" w:date="2021-03-08T20:49:00Z">
        <w:r>
          <w:t>.</w:t>
        </w:r>
      </w:ins>
    </w:p>
    <w:p w14:paraId="7B5D9B01" w14:textId="4425AC10" w:rsidR="00CF1AB2" w:rsidDel="00FE0B7C" w:rsidRDefault="00CF1AB2" w:rsidP="00CF1AB2">
      <w:pPr>
        <w:rPr>
          <w:ins w:id="155" w:author="BOUQUIER, JEAN-FRANCOIS, Vodafone Spain" w:date="2021-03-12T11:44:00Z"/>
          <w:del w:id="156" w:author="Italo Busi - 2" w:date="2021-03-12T12:31:00Z"/>
          <w:i/>
        </w:rPr>
      </w:pPr>
      <w:ins w:id="157" w:author="Italo Busi" w:date="2021-03-08T20:50:00Z">
        <w:del w:id="158" w:author="Italo Busi - 2" w:date="2021-03-12T12:31:00Z">
          <w:r w:rsidRPr="00CF1AB2" w:rsidDel="00FE0B7C">
            <w:rPr>
              <w:i/>
              <w:highlight w:val="yellow"/>
              <w:rPrChange w:id="159" w:author="Italo Busi" w:date="2021-03-08T20:52:00Z">
                <w:rPr/>
              </w:rPrChange>
            </w:rPr>
            <w:delText xml:space="preserve">Note – the need to correlate also a tunnel termination point (TTP) </w:delText>
          </w:r>
        </w:del>
      </w:ins>
      <w:ins w:id="160" w:author="Italo Busi" w:date="2021-03-08T20:52:00Z">
        <w:del w:id="161" w:author="Italo Busi - 2" w:date="2021-03-12T12:31:00Z">
          <w:r w:rsidRPr="00CF1AB2" w:rsidDel="00FE0B7C">
            <w:rPr>
              <w:i/>
              <w:highlight w:val="yellow"/>
              <w:rPrChange w:id="162" w:author="Italo Busi" w:date="2021-03-08T20:52:00Z">
                <w:rPr/>
              </w:rPrChange>
            </w:rPr>
            <w:delText>w</w:delText>
          </w:r>
        </w:del>
      </w:ins>
      <w:ins w:id="163" w:author="Italo Busi" w:date="2021-03-08T20:50:00Z">
        <w:del w:id="164" w:author="Italo Busi - 2" w:date="2021-03-12T12:31:00Z">
          <w:r w:rsidRPr="00CF1AB2" w:rsidDel="00FE0B7C">
            <w:rPr>
              <w:i/>
              <w:highlight w:val="yellow"/>
              <w:rPrChange w:id="165" w:author="Italo Busi" w:date="2021-03-08T20:52:00Z">
                <w:rPr/>
              </w:rPrChange>
            </w:rPr>
            <w:delText xml:space="preserve">ith its associated </w:delText>
          </w:r>
        </w:del>
      </w:ins>
      <w:ins w:id="166" w:author="Italo Busi" w:date="2021-03-08T20:52:00Z">
        <w:del w:id="167" w:author="Italo Busi - 2" w:date="2021-03-12T12:31:00Z">
          <w:r w:rsidRPr="00CF1AB2" w:rsidDel="00FE0B7C">
            <w:rPr>
              <w:i/>
              <w:highlight w:val="yellow"/>
              <w:rPrChange w:id="168" w:author="Italo Busi" w:date="2021-03-08T20:52:00Z">
                <w:rPr/>
              </w:rPrChange>
            </w:rPr>
            <w:delText>physical resources requires further study.</w:delText>
          </w:r>
        </w:del>
      </w:ins>
    </w:p>
    <w:p w14:paraId="7FF9C3FC" w14:textId="77777777" w:rsidR="00DC54EE" w:rsidRDefault="00DC54EE" w:rsidP="00DC54EE">
      <w:pPr>
        <w:rPr>
          <w:ins w:id="169" w:author="Italo Busi - 2" w:date="2021-03-12T12:30:00Z"/>
        </w:rPr>
      </w:pPr>
      <w:bookmarkStart w:id="170" w:name="_Toc53130250"/>
      <w:bookmarkStart w:id="171" w:name="_Toc57296260"/>
      <w:ins w:id="172" w:author="BOUQUIER, JEAN-FRANCOIS, Vodafone Spain" w:date="2021-03-12T11:45:00Z">
        <w:r w:rsidRPr="00FE0B7C">
          <w:t>Inventory in</w:t>
        </w:r>
      </w:ins>
      <w:ins w:id="173" w:author="BOUQUIER, JEAN-FRANCOIS, Vodafone Spain" w:date="2021-03-12T11:46:00Z">
        <w:r w:rsidRPr="00FE0B7C">
          <w:t>formation through MPI</w:t>
        </w:r>
      </w:ins>
      <w:ins w:id="174" w:author="BOUQUIER, JEAN-FRANCOIS, Vodafone Spain" w:date="2021-03-12T11:48:00Z">
        <w:r w:rsidRPr="00FE0B7C">
          <w:t xml:space="preserve"> and correlation with topology</w:t>
        </w:r>
      </w:ins>
      <w:ins w:id="175" w:author="BOUQUIER, JEAN-FRANCOIS, Vodafone Spain" w:date="2021-03-12T11:49:00Z">
        <w:r w:rsidRPr="00FE0B7C">
          <w:t xml:space="preserve"> information</w:t>
        </w:r>
      </w:ins>
      <w:ins w:id="176" w:author="BOUQUIER, JEAN-FRANCOIS, Vodafone Spain" w:date="2021-03-12T11:46:00Z">
        <w:r w:rsidRPr="00FE0B7C">
          <w:t xml:space="preserve"> </w:t>
        </w:r>
      </w:ins>
      <w:ins w:id="177" w:author="BOUQUIER, JEAN-FRANCOIS, Vodafone Spain" w:date="2021-03-12T11:45:00Z">
        <w:r w:rsidRPr="00FE0B7C">
          <w:t xml:space="preserve">is </w:t>
        </w:r>
      </w:ins>
      <w:ins w:id="178" w:author="BOUQUIER, JEAN-FRANCOIS, Vodafone Spain" w:date="2021-03-12T11:48:00Z">
        <w:r w:rsidRPr="00FE0B7C">
          <w:t xml:space="preserve">identified as </w:t>
        </w:r>
        <w:del w:id="179" w:author="Italo Busi - 2" w:date="2021-03-12T12:30:00Z">
          <w:r w:rsidRPr="00FE0B7C" w:rsidDel="00FE0B7C">
            <w:delText>an important</w:delText>
          </w:r>
        </w:del>
      </w:ins>
      <w:ins w:id="180" w:author="Italo Busi - 2" w:date="2021-03-12T12:30:00Z">
        <w:r>
          <w:t>a</w:t>
        </w:r>
      </w:ins>
      <w:ins w:id="181" w:author="BOUQUIER, JEAN-FRANCOIS, Vodafone Spain" w:date="2021-03-12T11:48:00Z">
        <w:r w:rsidRPr="00FE0B7C">
          <w:t xml:space="preserve"> gap </w:t>
        </w:r>
        <w:del w:id="182" w:author="Italo Busi - 2" w:date="2021-03-12T12:30:00Z">
          <w:r w:rsidRPr="00FE0B7C" w:rsidDel="00FE0B7C">
            <w:delText xml:space="preserve">which will require </w:delText>
          </w:r>
        </w:del>
      </w:ins>
      <w:ins w:id="183" w:author="BOUQUIER, JEAN-FRANCOIS, Vodafone Spain" w:date="2021-03-12T11:45:00Z">
        <w:del w:id="184" w:author="Italo Busi - 2" w:date="2021-03-12T12:30:00Z">
          <w:r w:rsidRPr="00FE0B7C" w:rsidDel="00FE0B7C">
            <w:delText>to be</w:delText>
          </w:r>
        </w:del>
      </w:ins>
      <w:ins w:id="185" w:author="Italo Busi - 2" w:date="2021-03-12T12:30:00Z">
        <w:r>
          <w:t>requiring</w:t>
        </w:r>
      </w:ins>
      <w:ins w:id="186" w:author="BOUQUIER, JEAN-FRANCOIS, Vodafone Spain" w:date="2021-03-12T11:46:00Z">
        <w:r w:rsidRPr="00FE0B7C">
          <w:t xml:space="preserve"> further </w:t>
        </w:r>
        <w:del w:id="187" w:author="Italo Busi - 2" w:date="2021-03-12T12:30:00Z">
          <w:r w:rsidRPr="00FE0B7C" w:rsidDel="00FE0B7C">
            <w:delText>investigated</w:delText>
          </w:r>
        </w:del>
      </w:ins>
      <w:ins w:id="188" w:author="BOUQUIER, JEAN-FRANCOIS, Vodafone Spain" w:date="2021-03-12T11:48:00Z">
        <w:del w:id="189" w:author="Italo Busi - 2" w:date="2021-03-12T12:30:00Z">
          <w:r w:rsidRPr="00FE0B7C" w:rsidDel="00FE0B7C">
            <w:delText>. However</w:delText>
          </w:r>
        </w:del>
      </w:ins>
      <w:ins w:id="190" w:author="BOUQUIER, JEAN-FRANCOIS, Vodafone Spain" w:date="2021-03-12T11:46:00Z">
        <w:del w:id="191" w:author="Italo Busi - 2" w:date="2021-03-12T12:30:00Z">
          <w:r w:rsidRPr="00FE0B7C" w:rsidDel="00FE0B7C">
            <w:delText xml:space="preserve"> </w:delText>
          </w:r>
        </w:del>
      </w:ins>
      <w:ins w:id="192" w:author="BOUQUIER, JEAN-FRANCOIS, Vodafone Spain" w:date="2021-03-12T11:49:00Z">
        <w:del w:id="193" w:author="Italo Busi - 2" w:date="2021-03-12T12:30:00Z">
          <w:r w:rsidRPr="00FE0B7C" w:rsidDel="00FE0B7C">
            <w:delText>this is considered a</w:delText>
          </w:r>
        </w:del>
      </w:ins>
      <w:ins w:id="194" w:author="BOUQUIER, JEAN-FRANCOIS, Vodafone Spain" w:date="2021-03-12T11:46:00Z">
        <w:del w:id="195" w:author="Italo Busi - 2" w:date="2021-03-12T12:30:00Z">
          <w:r w:rsidRPr="00FE0B7C" w:rsidDel="00FE0B7C">
            <w:delText xml:space="preserve">s </w:delText>
          </w:r>
        </w:del>
      </w:ins>
      <w:ins w:id="196" w:author="Italo Busi - 2" w:date="2021-03-12T12:30:00Z">
        <w:r>
          <w:t xml:space="preserve">work, which is </w:t>
        </w:r>
      </w:ins>
      <w:ins w:id="197" w:author="BOUQUIER, JEAN-FRANCOIS, Vodafone Spain" w:date="2021-03-12T11:46:00Z">
        <w:r w:rsidRPr="00FE0B7C">
          <w:t>ou</w:t>
        </w:r>
      </w:ins>
      <w:ins w:id="198" w:author="BOUQUIER, JEAN-FRANCOIS, Vodafone Spain" w:date="2021-03-12T11:47:00Z">
        <w:r w:rsidRPr="00FE0B7C">
          <w:t>tside</w:t>
        </w:r>
      </w:ins>
      <w:ins w:id="199" w:author="BOUQUIER, JEAN-FRANCOIS, Vodafone Spain" w:date="2021-03-12T11:50:00Z">
        <w:r w:rsidRPr="00FE0B7C">
          <w:t xml:space="preserve"> of </w:t>
        </w:r>
      </w:ins>
      <w:ins w:id="200" w:author="BOUQUIER, JEAN-FRANCOIS, Vodafone Spain" w:date="2021-03-12T11:47:00Z">
        <w:r w:rsidRPr="00FE0B7C">
          <w:t>the</w:t>
        </w:r>
      </w:ins>
      <w:ins w:id="201" w:author="BOUQUIER, JEAN-FRANCOIS, Vodafone Spain" w:date="2021-03-12T11:46:00Z">
        <w:r w:rsidRPr="00FE0B7C">
          <w:t xml:space="preserve"> scope of this draft.</w:t>
        </w:r>
      </w:ins>
    </w:p>
    <w:p w14:paraId="1C2164C1" w14:textId="06762C43" w:rsidR="003B0D3F" w:rsidRDefault="00A372E4" w:rsidP="00A372E4">
      <w:pPr>
        <w:pStyle w:val="Heading2"/>
        <w:rPr>
          <w:highlight w:val="yellow"/>
        </w:rPr>
      </w:pPr>
      <w:commentRangeStart w:id="202"/>
      <w:r>
        <w:rPr>
          <w:highlight w:val="yellow"/>
        </w:rPr>
        <w:t>L2VPN/L3VPN establishment</w:t>
      </w:r>
      <w:bookmarkEnd w:id="170"/>
      <w:bookmarkEnd w:id="171"/>
      <w:commentRangeEnd w:id="202"/>
      <w:r w:rsidR="008B7B43">
        <w:rPr>
          <w:rStyle w:val="CommentReference"/>
          <w:rFonts w:cs="Courier New"/>
          <w:bCs w:val="0"/>
          <w:iCs w:val="0"/>
        </w:rPr>
        <w:commentReference w:id="202"/>
      </w:r>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Netconf session delivering configuration commands associated to device-specific data models (e.g. BGP[], QOS [], etc.). </w:t>
      </w:r>
    </w:p>
    <w:p w14:paraId="6C656BC8" w14:textId="77777777" w:rsidR="00195C3F" w:rsidRDefault="00195C3F" w:rsidP="00002975">
      <w:r>
        <w:t xml:space="preserve">Having the topology information of the network domains under their control, PNCs will deliver all the information necessary to create, </w:t>
      </w:r>
      <w:r>
        <w:lastRenderedPageBreak/>
        <w:t>update, optimize or delete the tunnels connecting the PE nodes as requested by the VPN instantiation.</w:t>
      </w:r>
    </w:p>
    <w:p w14:paraId="7155EE99" w14:textId="77777777" w:rsidR="006F6F19" w:rsidRPr="005254EF" w:rsidRDefault="006F6F19" w:rsidP="001E3E79">
      <w:pPr>
        <w:pStyle w:val="Heading1"/>
      </w:pPr>
      <w:bookmarkStart w:id="203" w:name="_Toc53130251"/>
      <w:bookmarkStart w:id="204" w:name="_Toc57296261"/>
      <w:r w:rsidRPr="005254EF">
        <w:t>Security Considerations</w:t>
      </w:r>
      <w:bookmarkEnd w:id="203"/>
      <w:bookmarkEnd w:id="204"/>
    </w:p>
    <w:p w14:paraId="08AF4EBC" w14:textId="769CFF25" w:rsidR="00BA2A4C" w:rsidRDefault="0002767F" w:rsidP="00BA2A4C">
      <w:commentRangeStart w:id="205"/>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05"/>
      <w:r w:rsidR="00460D05">
        <w:rPr>
          <w:rStyle w:val="CommentReference"/>
        </w:rPr>
        <w:commentReference w:id="205"/>
      </w:r>
    </w:p>
    <w:p w14:paraId="486C431C" w14:textId="77777777" w:rsidR="000D4AD0" w:rsidRDefault="000D4AD0" w:rsidP="00055923">
      <w:pPr>
        <w:pStyle w:val="Heading1"/>
      </w:pPr>
      <w:bookmarkStart w:id="206" w:name="_Toc53130252"/>
      <w:bookmarkStart w:id="207" w:name="_Toc57296262"/>
      <w:commentRangeStart w:id="208"/>
      <w:r>
        <w:t>Operational Considerations</w:t>
      </w:r>
      <w:bookmarkEnd w:id="206"/>
      <w:bookmarkEnd w:id="207"/>
      <w:commentRangeEnd w:id="208"/>
      <w:r w:rsidR="008B7B43">
        <w:rPr>
          <w:rStyle w:val="CommentReference"/>
        </w:rPr>
        <w:commentReference w:id="208"/>
      </w:r>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09" w:name="_Toc53130253"/>
      <w:bookmarkStart w:id="210" w:name="_Toc57296263"/>
      <w:r w:rsidRPr="005254EF">
        <w:t>IANA Considerations</w:t>
      </w:r>
      <w:bookmarkEnd w:id="209"/>
      <w:bookmarkEnd w:id="210"/>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11" w:name="_Toc53130254"/>
      <w:bookmarkStart w:id="212" w:name="_Toc57296264"/>
      <w:r w:rsidRPr="005254EF">
        <w:t>References</w:t>
      </w:r>
      <w:bookmarkEnd w:id="211"/>
      <w:bookmarkEnd w:id="212"/>
    </w:p>
    <w:p w14:paraId="78FC148B" w14:textId="77777777" w:rsidR="002E1F5F" w:rsidRPr="00A32AF9" w:rsidRDefault="002E1F5F" w:rsidP="001E3E79">
      <w:pPr>
        <w:pStyle w:val="Heading2"/>
      </w:pPr>
      <w:bookmarkStart w:id="213" w:name="_Toc53130255"/>
      <w:bookmarkStart w:id="214" w:name="_Toc57296265"/>
      <w:r w:rsidRPr="00A32AF9">
        <w:t>Normative References</w:t>
      </w:r>
      <w:bookmarkEnd w:id="213"/>
      <w:bookmarkEnd w:id="214"/>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215" w:name="_Toc53130256"/>
      <w:bookmarkStart w:id="216" w:name="_Toc57296266"/>
      <w:r w:rsidRPr="00A32AF9">
        <w:t>Informative References</w:t>
      </w:r>
      <w:bookmarkEnd w:id="215"/>
      <w:bookmarkEnd w:id="216"/>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lastRenderedPageBreak/>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18E43C0" w14:textId="77777777" w:rsidR="00560C28" w:rsidRDefault="00560C28" w:rsidP="00560C28">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r w:rsidR="00560C28" w:rsidRPr="00560C28">
        <w:t>Barguil</w:t>
      </w:r>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lastRenderedPageBreak/>
        <w:t xml:space="preserve">[TSM] </w:t>
      </w:r>
      <w:r w:rsidR="008168C1">
        <w:tab/>
      </w:r>
      <w:r w:rsidR="008168C1">
        <w:tab/>
      </w:r>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17" w:name="_Toc53130257"/>
      <w:bookmarkStart w:id="218" w:name="_Toc57296267"/>
      <w:r w:rsidRPr="00D367CF">
        <w:lastRenderedPageBreak/>
        <w:t>Multi-layer and multi-domain resiliency</w:t>
      </w:r>
      <w:bookmarkEnd w:id="217"/>
      <w:bookmarkEnd w:id="218"/>
    </w:p>
    <w:p w14:paraId="183F9A0D" w14:textId="77777777" w:rsidR="00D367CF" w:rsidRDefault="00D367CF" w:rsidP="00D367CF">
      <w:pPr>
        <w:pStyle w:val="RFCAppH1"/>
      </w:pPr>
      <w:bookmarkStart w:id="219" w:name="_Toc53130258"/>
      <w:bookmarkStart w:id="220" w:name="_Toc57296268"/>
      <w:r w:rsidRPr="00D367CF">
        <w:t>Maintenance Window</w:t>
      </w:r>
      <w:bookmarkEnd w:id="219"/>
      <w:bookmarkEnd w:id="22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21" w:name="_Toc53130259"/>
      <w:bookmarkStart w:id="222" w:name="_Toc57296269"/>
      <w:r w:rsidRPr="00D367CF">
        <w:t>Router port failure</w:t>
      </w:r>
      <w:bookmarkEnd w:id="221"/>
      <w:bookmarkEnd w:id="222"/>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23" w:name="_Toc44338393"/>
      <w:bookmarkStart w:id="224" w:name="_Toc53130260"/>
      <w:bookmarkStart w:id="225" w:name="_Toc57296270"/>
      <w:r w:rsidRPr="005254EF">
        <w:t>Acknowledgments</w:t>
      </w:r>
      <w:bookmarkEnd w:id="223"/>
      <w:bookmarkEnd w:id="224"/>
      <w:bookmarkEnd w:id="22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226" w:name="_Toc44338394"/>
      <w:bookmarkStart w:id="227" w:name="_Toc53130261"/>
      <w:bookmarkStart w:id="228" w:name="_Toc57296271"/>
      <w:r>
        <w:t>Contributors</w:t>
      </w:r>
      <w:bookmarkEnd w:id="226"/>
      <w:bookmarkEnd w:id="227"/>
      <w:bookmarkEnd w:id="228"/>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229" w:name="_Toc53130262"/>
      <w:bookmarkStart w:id="230" w:name="_Toc57296272"/>
      <w:r w:rsidRPr="006836AC">
        <w:t>Authors’ Addresses</w:t>
      </w:r>
      <w:bookmarkEnd w:id="229"/>
      <w:bookmarkEnd w:id="230"/>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3" w:author="Italo Busi" w:date="2021-01-12T15:40:00Z" w:initials="IB">
    <w:p w14:paraId="3E8F292C" w14:textId="77777777" w:rsidR="00ED789A" w:rsidRDefault="00ED789A" w:rsidP="00C8689C">
      <w:pPr>
        <w:pStyle w:val="CommentText"/>
      </w:pPr>
    </w:p>
    <w:p w14:paraId="218C4EB8" w14:textId="77777777" w:rsidR="00ED789A" w:rsidRPr="00C8689C" w:rsidRDefault="00ED789A" w:rsidP="00C8689C">
      <w:pPr>
        <w:pStyle w:val="CommentText"/>
        <w:rPr>
          <w:b/>
        </w:rPr>
      </w:pPr>
      <w:r w:rsidRPr="00C8689C">
        <w:rPr>
          <w:rStyle w:val="CommentReference"/>
          <w:b/>
        </w:rPr>
        <w:annotationRef/>
      </w:r>
      <w:r w:rsidRPr="00C8689C">
        <w:rPr>
          <w:b/>
        </w:rPr>
        <w:t>See Issue #32</w:t>
      </w:r>
    </w:p>
    <w:p w14:paraId="1EB4AC82" w14:textId="77777777" w:rsidR="00ED789A" w:rsidRDefault="00ED789A" w:rsidP="00C8689C">
      <w:pPr>
        <w:pStyle w:val="CommentText"/>
      </w:pPr>
    </w:p>
    <w:p w14:paraId="444A2366" w14:textId="73538D11" w:rsidR="00ED789A" w:rsidRDefault="00ED789A" w:rsidP="00C8689C">
      <w:pPr>
        <w:pStyle w:val="CommentText"/>
      </w:pPr>
      <w:r>
        <w:t>To evaluate at a later stage whether to address it or or to keep outside the scope of the draft.</w:t>
      </w:r>
    </w:p>
  </w:comment>
  <w:comment w:id="34" w:author="Italo Busi" w:date="2021-01-11T11:34:00Z" w:initials="IB">
    <w:p w14:paraId="1717CABF" w14:textId="2B49130E" w:rsidR="00ED789A" w:rsidRPr="00C8689C" w:rsidRDefault="00ED789A">
      <w:pPr>
        <w:pStyle w:val="CommentText"/>
        <w:rPr>
          <w:b/>
        </w:rPr>
      </w:pPr>
      <w:r w:rsidRPr="00C8689C">
        <w:rPr>
          <w:rStyle w:val="CommentReference"/>
          <w:b/>
        </w:rPr>
        <w:annotationRef/>
      </w:r>
      <w:r w:rsidRPr="00C8689C">
        <w:rPr>
          <w:b/>
        </w:rPr>
        <w:t>See Issue #33</w:t>
      </w:r>
    </w:p>
  </w:comment>
  <w:comment w:id="38" w:author="SBIBPV" w:date="2020-08-11T11:17:00Z" w:initials="SBIBPV">
    <w:p w14:paraId="5C8CD4EF" w14:textId="77777777" w:rsidR="00ED789A" w:rsidRDefault="00ED789A">
      <w:pPr>
        <w:pStyle w:val="CommentText"/>
      </w:pPr>
      <w:r>
        <w:rPr>
          <w:rStyle w:val="CommentReference"/>
        </w:rPr>
        <w:annotationRef/>
      </w:r>
      <w:r>
        <w:t>To check with OPSAWG</w:t>
      </w:r>
    </w:p>
  </w:comment>
  <w:comment w:id="39" w:author="Italo Busi" w:date="2021-01-11T11:40:00Z" w:initials="IB">
    <w:p w14:paraId="57F1CD38" w14:textId="5C36F880" w:rsidR="00ED789A" w:rsidRPr="000E7604" w:rsidRDefault="00ED789A">
      <w:pPr>
        <w:pStyle w:val="CommentText"/>
        <w:rPr>
          <w:b/>
        </w:rPr>
      </w:pPr>
      <w:r w:rsidRPr="000E7604">
        <w:rPr>
          <w:rStyle w:val="CommentReference"/>
          <w:b/>
        </w:rPr>
        <w:annotationRef/>
      </w:r>
      <w:r w:rsidRPr="000E7604">
        <w:rPr>
          <w:rStyle w:val="CommentReference"/>
          <w:b/>
        </w:rPr>
        <w:t>See Issue #34</w:t>
      </w:r>
    </w:p>
  </w:comment>
  <w:comment w:id="40" w:author="SBIBPV" w:date="2020-08-11T11:19:00Z" w:initials="SBIBPV">
    <w:p w14:paraId="21D1B483" w14:textId="77777777" w:rsidR="00ED789A" w:rsidRDefault="00ED789A">
      <w:pPr>
        <w:pStyle w:val="CommentText"/>
      </w:pPr>
      <w:r>
        <w:rPr>
          <w:rStyle w:val="CommentReference"/>
        </w:rPr>
        <w:annotationRef/>
      </w:r>
      <w:r>
        <w:t>To check with OPSAWG</w:t>
      </w:r>
    </w:p>
  </w:comment>
  <w:comment w:id="41" w:author="Italo Busi" w:date="2021-01-11T11:40:00Z" w:initials="IB">
    <w:p w14:paraId="0411F9B5" w14:textId="69199BD8" w:rsidR="00ED789A" w:rsidRDefault="00ED789A">
      <w:pPr>
        <w:pStyle w:val="CommentText"/>
      </w:pPr>
      <w:r>
        <w:rPr>
          <w:rStyle w:val="CommentReference"/>
        </w:rPr>
        <w:annotationRef/>
      </w:r>
      <w:r w:rsidRPr="000E7604">
        <w:rPr>
          <w:rStyle w:val="CommentReference"/>
          <w:b/>
        </w:rPr>
        <w:t>See Issue #34</w:t>
      </w:r>
    </w:p>
  </w:comment>
  <w:comment w:id="42" w:author="SBIBPV" w:date="2020-08-11T11:20:00Z" w:initials="SBIBPV">
    <w:p w14:paraId="0506B759" w14:textId="77777777" w:rsidR="00ED789A" w:rsidRDefault="00ED789A">
      <w:pPr>
        <w:pStyle w:val="CommentText"/>
      </w:pPr>
      <w:r>
        <w:rPr>
          <w:rStyle w:val="CommentReference"/>
        </w:rPr>
        <w:annotationRef/>
      </w:r>
      <w:r>
        <w:t>To check with TEAS (under discussion on the mailing list)</w:t>
      </w:r>
    </w:p>
  </w:comment>
  <w:comment w:id="43" w:author="Italo Busi" w:date="2021-01-11T11:40:00Z" w:initials="IB">
    <w:p w14:paraId="0830396B" w14:textId="3BBF5A6A" w:rsidR="00ED789A" w:rsidRPr="005F55C2" w:rsidRDefault="00ED789A">
      <w:pPr>
        <w:pStyle w:val="CommentText"/>
        <w:rPr>
          <w:b/>
        </w:rPr>
      </w:pPr>
      <w:r>
        <w:rPr>
          <w:rStyle w:val="CommentReference"/>
        </w:rPr>
        <w:annotationRef/>
      </w:r>
      <w:r w:rsidRPr="005F55C2">
        <w:rPr>
          <w:b/>
        </w:rPr>
        <w:t>See Issue #35</w:t>
      </w:r>
    </w:p>
  </w:comment>
  <w:comment w:id="47" w:author="SBIBPV 0817" w:date="2020-08-17T11:05:00Z" w:initials="SIP 0817">
    <w:p w14:paraId="3E6EB220" w14:textId="19653068" w:rsidR="00ED789A" w:rsidRDefault="00ED789A">
      <w:pPr>
        <w:pStyle w:val="CommentText"/>
      </w:pPr>
      <w:r>
        <w:rPr>
          <w:rStyle w:val="CommentReference"/>
        </w:rPr>
        <w:annotationRef/>
      </w:r>
      <w:r>
        <w:t>To be aligned with the latest [TSM] draft</w:t>
      </w:r>
    </w:p>
  </w:comment>
  <w:comment w:id="48" w:author="Italo Busi" w:date="2021-01-11T11:40:00Z" w:initials="IB">
    <w:p w14:paraId="4D2F6EE7" w14:textId="060E0A5A" w:rsidR="00ED789A" w:rsidRPr="005F55C2" w:rsidRDefault="00ED789A">
      <w:pPr>
        <w:pStyle w:val="CommentText"/>
        <w:rPr>
          <w:b/>
        </w:rPr>
      </w:pPr>
      <w:r w:rsidRPr="005F55C2">
        <w:rPr>
          <w:rStyle w:val="CommentReference"/>
          <w:b/>
        </w:rPr>
        <w:annotationRef/>
      </w:r>
      <w:r w:rsidRPr="005F55C2">
        <w:rPr>
          <w:b/>
        </w:rPr>
        <w:t>See Issues #23 and #35</w:t>
      </w:r>
    </w:p>
  </w:comment>
  <w:comment w:id="51" w:author="Italo Busi" w:date="2020-09-07T11:55:00Z" w:initials="IB">
    <w:p w14:paraId="1CB0485D" w14:textId="75E28D05" w:rsidR="00ED789A" w:rsidRPr="00166FA4" w:rsidRDefault="00ED789A">
      <w:pPr>
        <w:pStyle w:val="CommentText"/>
        <w:rPr>
          <w:b/>
        </w:rPr>
      </w:pPr>
      <w:r w:rsidRPr="00166FA4">
        <w:rPr>
          <w:rStyle w:val="CommentReference"/>
          <w:b/>
        </w:rPr>
        <w:annotationRef/>
      </w:r>
      <w:r w:rsidRPr="00166FA4">
        <w:rPr>
          <w:b/>
        </w:rPr>
        <w:t>2020-09-07 Call</w:t>
      </w:r>
    </w:p>
    <w:p w14:paraId="4CA592F3" w14:textId="77777777" w:rsidR="00ED789A" w:rsidRDefault="00ED789A">
      <w:pPr>
        <w:pStyle w:val="CommentText"/>
      </w:pPr>
    </w:p>
    <w:p w14:paraId="30968E3C" w14:textId="31D4CF75" w:rsidR="00ED789A" w:rsidRDefault="00ED789A">
      <w:pPr>
        <w:pStyle w:val="CommentText"/>
      </w:pPr>
      <w:r>
        <w:t>To be reconciled with the on-discussion in TEAS WG about hard and soft isolation</w:t>
      </w:r>
    </w:p>
    <w:p w14:paraId="14AC4F78" w14:textId="77777777" w:rsidR="00ED789A" w:rsidRDefault="00ED789A">
      <w:pPr>
        <w:pStyle w:val="CommentText"/>
      </w:pPr>
    </w:p>
    <w:p w14:paraId="31715987" w14:textId="128A11FB" w:rsidR="00ED789A" w:rsidRDefault="00ED789A">
      <w:pPr>
        <w:pStyle w:val="CommentText"/>
      </w:pPr>
      <w:r>
        <w:t>We may rephrase to address the setup of PE-BR optical by-pass Tunnels to support the L2/L3VPN</w:t>
      </w:r>
    </w:p>
    <w:p w14:paraId="678A3A50" w14:textId="77777777" w:rsidR="00ED789A" w:rsidRDefault="00ED789A">
      <w:pPr>
        <w:pStyle w:val="CommentText"/>
      </w:pPr>
    </w:p>
    <w:p w14:paraId="3CEC0839" w14:textId="2C52DB8B" w:rsidR="00ED789A" w:rsidRPr="005F55C2" w:rsidRDefault="00ED789A">
      <w:pPr>
        <w:pStyle w:val="CommentText"/>
        <w:rPr>
          <w:b/>
        </w:rPr>
      </w:pPr>
      <w:r w:rsidRPr="005F55C2">
        <w:rPr>
          <w:b/>
        </w:rPr>
        <w:t>See Issue #23</w:t>
      </w:r>
    </w:p>
  </w:comment>
  <w:comment w:id="70" w:author="Italo Busi" w:date="2021-01-11T11:45:00Z" w:initials="IB">
    <w:p w14:paraId="1270D1F0" w14:textId="163B52CF" w:rsidR="00ED789A" w:rsidRPr="005F55C2" w:rsidRDefault="00ED789A">
      <w:pPr>
        <w:pStyle w:val="CommentText"/>
        <w:rPr>
          <w:b/>
        </w:rPr>
      </w:pPr>
      <w:r w:rsidRPr="005F55C2">
        <w:rPr>
          <w:rStyle w:val="CommentReference"/>
          <w:b/>
        </w:rPr>
        <w:annotationRef/>
      </w:r>
      <w:r w:rsidRPr="005F55C2">
        <w:rPr>
          <w:rStyle w:val="CommentReference"/>
          <w:b/>
        </w:rPr>
        <w:t>See Issue #36</w:t>
      </w:r>
    </w:p>
  </w:comment>
  <w:comment w:id="71" w:author="Belotti, Sergio (Nokia - IT/Vimercate)" w:date="2020-10-07T11:16:00Z" w:initials="BS(-I">
    <w:p w14:paraId="67935A90" w14:textId="77777777" w:rsidR="00ED789A" w:rsidRDefault="00ED789A" w:rsidP="00183DAE">
      <w:pPr>
        <w:pStyle w:val="CommentText"/>
      </w:pPr>
      <w:r>
        <w:rPr>
          <w:rStyle w:val="CommentReference"/>
        </w:rPr>
        <w:annotationRef/>
      </w:r>
      <w:r>
        <w:t>Should we consider also optical-impairment topology draft ?</w:t>
      </w:r>
    </w:p>
  </w:comment>
  <w:comment w:id="72" w:author="Italo Busi" w:date="2021-01-11T11:42:00Z" w:initials="IB">
    <w:p w14:paraId="01BD34DF" w14:textId="2BB46383" w:rsidR="00ED789A" w:rsidRDefault="00ED789A">
      <w:pPr>
        <w:pStyle w:val="CommentText"/>
      </w:pPr>
      <w:r>
        <w:rPr>
          <w:rStyle w:val="CommentReference"/>
        </w:rPr>
        <w:annotationRef/>
      </w:r>
      <w:r>
        <w:t>Not applicable since this draft is assuming that Optical path computation is performed by the O-PNCs</w:t>
      </w:r>
    </w:p>
    <w:p w14:paraId="425A59A1" w14:textId="77777777" w:rsidR="00ED789A" w:rsidRDefault="00ED789A">
      <w:pPr>
        <w:pStyle w:val="CommentText"/>
      </w:pPr>
    </w:p>
    <w:p w14:paraId="1F2D4271" w14:textId="209E1A47" w:rsidR="00ED789A" w:rsidRPr="005F55C2" w:rsidRDefault="00ED789A">
      <w:pPr>
        <w:pStyle w:val="CommentText"/>
        <w:rPr>
          <w:b/>
        </w:rPr>
      </w:pPr>
      <w:r w:rsidRPr="005F55C2">
        <w:rPr>
          <w:b/>
        </w:rPr>
        <w:t>See Issue #37</w:t>
      </w:r>
    </w:p>
  </w:comment>
  <w:comment w:id="75" w:author="Italo Busi" w:date="2021-01-11T10:24:00Z" w:initials="IB">
    <w:p w14:paraId="48487F70" w14:textId="11305BCB" w:rsidR="00ED789A" w:rsidRPr="00460D05" w:rsidRDefault="00ED789A">
      <w:pPr>
        <w:pStyle w:val="CommentText"/>
        <w:rPr>
          <w:b/>
        </w:rPr>
      </w:pPr>
      <w:r w:rsidRPr="00460D05">
        <w:rPr>
          <w:rStyle w:val="CommentReference"/>
          <w:b/>
        </w:rPr>
        <w:annotationRef/>
      </w:r>
      <w:r w:rsidRPr="00460D05">
        <w:rPr>
          <w:b/>
        </w:rPr>
        <w:t>See Issue #31</w:t>
      </w:r>
    </w:p>
  </w:comment>
  <w:comment w:id="76" w:author="Italo Busi" w:date="2021-01-11T11:48:00Z" w:initials="IB">
    <w:p w14:paraId="3E8DC7E8" w14:textId="6276443D" w:rsidR="00ED789A" w:rsidRPr="00460D05" w:rsidRDefault="00ED789A">
      <w:pPr>
        <w:pStyle w:val="CommentText"/>
        <w:rPr>
          <w:b/>
        </w:rPr>
      </w:pPr>
      <w:r w:rsidRPr="00460D05">
        <w:rPr>
          <w:rStyle w:val="CommentReference"/>
          <w:b/>
        </w:rPr>
        <w:annotationRef/>
      </w:r>
      <w:r w:rsidRPr="00460D05">
        <w:rPr>
          <w:b/>
        </w:rPr>
        <w:t>See Issue #38</w:t>
      </w:r>
    </w:p>
  </w:comment>
  <w:comment w:id="122" w:author="Italo Busi" w:date="2021-01-11T11:50:00Z" w:initials="IB">
    <w:p w14:paraId="16A26D03" w14:textId="72473C61" w:rsidR="00ED789A" w:rsidRDefault="00ED789A">
      <w:pPr>
        <w:pStyle w:val="CommentText"/>
      </w:pPr>
      <w:r>
        <w:rPr>
          <w:rStyle w:val="CommentReference"/>
        </w:rPr>
        <w:annotationRef/>
      </w:r>
      <w:r>
        <w:t>Create a github open issue</w:t>
      </w:r>
    </w:p>
    <w:p w14:paraId="31E43A3E" w14:textId="77777777" w:rsidR="00ED789A" w:rsidRDefault="00ED789A">
      <w:pPr>
        <w:pStyle w:val="CommentText"/>
      </w:pPr>
    </w:p>
    <w:p w14:paraId="1B9B30AC" w14:textId="6AF3CDD8" w:rsidR="00ED789A" w:rsidRDefault="00ED789A">
      <w:pPr>
        <w:pStyle w:val="CommentText"/>
      </w:pPr>
      <w:r>
        <w:t>Need to describe the case where LLDP snooping is not supported: either static or proprietary solution</w:t>
      </w:r>
    </w:p>
    <w:p w14:paraId="0097B665" w14:textId="77777777" w:rsidR="00ED789A" w:rsidRDefault="00ED789A">
      <w:pPr>
        <w:pStyle w:val="CommentText"/>
      </w:pPr>
    </w:p>
    <w:p w14:paraId="2152BE08" w14:textId="40E24F22" w:rsidR="00ED789A" w:rsidRPr="00460D05" w:rsidRDefault="00ED789A">
      <w:pPr>
        <w:pStyle w:val="CommentText"/>
        <w:rPr>
          <w:b/>
        </w:rPr>
      </w:pPr>
      <w:r w:rsidRPr="00460D05">
        <w:rPr>
          <w:b/>
        </w:rPr>
        <w:t>See Issue #39</w:t>
      </w:r>
    </w:p>
    <w:p w14:paraId="2E4A1426" w14:textId="77777777" w:rsidR="00ED789A" w:rsidRDefault="00ED789A">
      <w:pPr>
        <w:pStyle w:val="CommentText"/>
      </w:pPr>
    </w:p>
    <w:p w14:paraId="262CC1B8" w14:textId="160212FF" w:rsidR="00ED789A" w:rsidRDefault="00ED789A">
      <w:pPr>
        <w:pStyle w:val="CommentText"/>
      </w:pPr>
      <w:r>
        <w:t xml:space="preserve">Create another open issue about some security text about LLDP snooping </w:t>
      </w:r>
    </w:p>
    <w:p w14:paraId="689F906F" w14:textId="77777777" w:rsidR="00ED789A" w:rsidRDefault="00ED789A">
      <w:pPr>
        <w:pStyle w:val="CommentText"/>
      </w:pPr>
    </w:p>
    <w:p w14:paraId="41E30D3B" w14:textId="6686AAEA" w:rsidR="00ED789A" w:rsidRPr="00460D05" w:rsidRDefault="00ED789A">
      <w:pPr>
        <w:pStyle w:val="CommentText"/>
        <w:rPr>
          <w:b/>
        </w:rPr>
      </w:pPr>
      <w:r w:rsidRPr="00460D05">
        <w:rPr>
          <w:b/>
        </w:rPr>
        <w:t>See Issue #40</w:t>
      </w:r>
    </w:p>
  </w:comment>
  <w:comment w:id="124" w:author="Italo Busi" w:date="2020-10-26T12:01:00Z" w:initials="IB">
    <w:p w14:paraId="79066CB2" w14:textId="77777777" w:rsidR="00ED789A" w:rsidRDefault="00ED789A" w:rsidP="004E7F85">
      <w:pPr>
        <w:pStyle w:val="CommentText"/>
      </w:pPr>
      <w:r>
        <w:rPr>
          <w:rStyle w:val="CommentReference"/>
        </w:rPr>
        <w:annotationRef/>
      </w:r>
      <w:r>
        <w:t xml:space="preserve">Furhter </w:t>
      </w:r>
      <w:r w:rsidRPr="00337147">
        <w:t>text refinement is needed to fit into the context of topology discovery</w:t>
      </w:r>
      <w:r>
        <w:t>.</w:t>
      </w:r>
    </w:p>
    <w:p w14:paraId="0684DA56" w14:textId="77777777" w:rsidR="00ED789A" w:rsidRDefault="00ED789A" w:rsidP="004E7F85">
      <w:pPr>
        <w:pStyle w:val="CommentText"/>
      </w:pPr>
    </w:p>
    <w:p w14:paraId="75165B4F" w14:textId="14802581" w:rsidR="00ED789A" w:rsidRPr="00460D05" w:rsidRDefault="00ED789A" w:rsidP="004E7F85">
      <w:pPr>
        <w:pStyle w:val="CommentText"/>
        <w:rPr>
          <w:b/>
        </w:rPr>
      </w:pPr>
      <w:r w:rsidRPr="00460D05">
        <w:rPr>
          <w:b/>
        </w:rPr>
        <w:t>See Issues #4 and #5</w:t>
      </w:r>
    </w:p>
  </w:comment>
  <w:comment w:id="202" w:author="Italo Busi" w:date="2021-01-11T11:53:00Z" w:initials="IB">
    <w:p w14:paraId="4F70B60C" w14:textId="5C4165D6" w:rsidR="00ED789A" w:rsidRPr="00460D05" w:rsidRDefault="00ED789A">
      <w:pPr>
        <w:pStyle w:val="CommentText"/>
        <w:rPr>
          <w:b/>
        </w:rPr>
      </w:pPr>
      <w:r w:rsidRPr="00460D05">
        <w:rPr>
          <w:rStyle w:val="CommentReference"/>
          <w:b/>
        </w:rPr>
        <w:annotationRef/>
      </w:r>
      <w:r w:rsidRPr="00460D05">
        <w:rPr>
          <w:b/>
        </w:rPr>
        <w:t>Issue #38</w:t>
      </w:r>
    </w:p>
  </w:comment>
  <w:comment w:id="205" w:author="Italo Busi" w:date="2021-01-12T16:28:00Z" w:initials="IB">
    <w:p w14:paraId="5B18C718" w14:textId="7A4A0636" w:rsidR="00ED789A" w:rsidRPr="00460D05" w:rsidRDefault="00ED789A">
      <w:pPr>
        <w:pStyle w:val="CommentText"/>
        <w:rPr>
          <w:b/>
        </w:rPr>
      </w:pPr>
      <w:r w:rsidRPr="00460D05">
        <w:rPr>
          <w:rStyle w:val="CommentReference"/>
          <w:b/>
        </w:rPr>
        <w:annotationRef/>
      </w:r>
      <w:r w:rsidRPr="00460D05">
        <w:rPr>
          <w:b/>
        </w:rPr>
        <w:t>See Issue #41</w:t>
      </w:r>
    </w:p>
  </w:comment>
  <w:comment w:id="208" w:author="Italo Busi" w:date="2021-01-11T11:53:00Z" w:initials="IB">
    <w:p w14:paraId="57F4102F" w14:textId="255A6101" w:rsidR="00ED789A" w:rsidRPr="00460D05" w:rsidRDefault="00ED789A">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D356D" w14:textId="77777777" w:rsidR="007B0698" w:rsidRDefault="007B0698">
      <w:r>
        <w:separator/>
      </w:r>
    </w:p>
  </w:endnote>
  <w:endnote w:type="continuationSeparator" w:id="0">
    <w:p w14:paraId="7CA606F0" w14:textId="77777777" w:rsidR="007B0698" w:rsidRDefault="007B06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288A7" w14:textId="77777777" w:rsidR="00171AFB" w:rsidRDefault="00171A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12981918" w:rsidR="00ED789A" w:rsidRDefault="00ED789A" w:rsidP="00F410C4">
    <w:pPr>
      <w:pStyle w:val="Footer"/>
    </w:pPr>
    <w:bookmarkStart w:id="239" w:name="_GoBack"/>
    <w:bookmarkEnd w:id="239"/>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71AFB">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240" w:author="Italo Busi [2]" w:date="2021-03-14T21:22:00Z">
      <w:r w:rsidR="00171AFB">
        <w:rPr>
          <w:noProof/>
        </w:rPr>
        <w:instrText>3</w:instrText>
      </w:r>
    </w:ins>
    <w:ins w:id="241" w:author="Italo Busi - 2" w:date="2021-03-12T12:49:00Z">
      <w:del w:id="242" w:author="Italo Busi [2]" w:date="2021-03-14T21:21:00Z">
        <w:r w:rsidR="00DC54EE" w:rsidDel="00171AFB">
          <w:rPr>
            <w:noProof/>
          </w:rPr>
          <w:delInstrText>3</w:delInstrText>
        </w:r>
      </w:del>
    </w:ins>
    <w:ins w:id="243" w:author="Italo Busi" w:date="2021-03-12T12:21:00Z">
      <w:del w:id="244" w:author="Italo Busi [2]" w:date="2021-03-14T21:21:00Z">
        <w:r w:rsidR="00FE0B7C" w:rsidDel="00171AFB">
          <w:rPr>
            <w:noProof/>
          </w:rPr>
          <w:delInstrText>3</w:delInstrText>
        </w:r>
      </w:del>
    </w:ins>
    <w:ins w:id="245" w:author="BOUQUIER, JEAN-FRANCOIS, Vodafone Spain" w:date="2021-03-12T11:35:00Z">
      <w:del w:id="246" w:author="Italo Busi [2]" w:date="2021-03-14T21:21:00Z">
        <w:r w:rsidR="006905FD" w:rsidDel="00171AFB">
          <w:rPr>
            <w:noProof/>
          </w:rPr>
          <w:delInstrText>3</w:delInstrText>
        </w:r>
      </w:del>
    </w:ins>
    <w:del w:id="247" w:author="Italo Busi [2]" w:date="2021-03-14T21:21:00Z">
      <w:r w:rsidDel="00171AFB">
        <w:rPr>
          <w:noProof/>
        </w:rPr>
        <w:delInstrText>11</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248" w:author="Italo Busi [2]" w:date="2021-03-14T21:22:00Z">
      <w:r w:rsidR="00171AFB">
        <w:rPr>
          <w:noProof/>
        </w:rPr>
        <w:instrText>3</w:instrText>
      </w:r>
    </w:ins>
    <w:ins w:id="249" w:author="Italo Busi - 2" w:date="2021-03-12T12:49:00Z">
      <w:del w:id="250" w:author="Italo Busi [2]" w:date="2021-03-14T21:21:00Z">
        <w:r w:rsidR="00DC54EE" w:rsidDel="00171AFB">
          <w:rPr>
            <w:noProof/>
          </w:rPr>
          <w:delInstrText>3</w:delInstrText>
        </w:r>
      </w:del>
    </w:ins>
    <w:ins w:id="251" w:author="Italo Busi" w:date="2021-03-12T12:21:00Z">
      <w:del w:id="252" w:author="Italo Busi [2]" w:date="2021-03-14T21:21:00Z">
        <w:r w:rsidR="00FE0B7C" w:rsidDel="00171AFB">
          <w:rPr>
            <w:noProof/>
          </w:rPr>
          <w:delInstrText>3</w:delInstrText>
        </w:r>
      </w:del>
    </w:ins>
    <w:ins w:id="253" w:author="BOUQUIER, JEAN-FRANCOIS, Vodafone Spain" w:date="2021-03-12T11:35:00Z">
      <w:del w:id="254" w:author="Italo Busi [2]" w:date="2021-03-14T21:21:00Z">
        <w:r w:rsidR="006905FD" w:rsidDel="00171AFB">
          <w:rPr>
            <w:noProof/>
          </w:rPr>
          <w:delInstrText>3</w:delInstrText>
        </w:r>
      </w:del>
    </w:ins>
    <w:del w:id="255" w:author="Italo Busi [2]" w:date="2021-03-14T21:21:00Z">
      <w:r w:rsidDel="00171AFB">
        <w:rPr>
          <w:noProof/>
        </w:rPr>
        <w:delInstrText>11</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71AFB">
      <w:rPr>
        <w:noProof/>
      </w:rPr>
      <w:instrText>September</w:instrText>
    </w:r>
    <w:r>
      <w:fldChar w:fldCharType="end"/>
    </w:r>
    <w:r>
      <w:instrText xml:space="preserve"> \* MERGEFORMAT </w:instrText>
    </w:r>
    <w:r>
      <w:fldChar w:fldCharType="separate"/>
    </w:r>
    <w:r w:rsidR="00171AFB">
      <w:rPr>
        <w:noProof/>
      </w:rPr>
      <w:instrText>September</w:instrText>
    </w:r>
    <w:r>
      <w:fldChar w:fldCharType="end"/>
    </w:r>
    <w:r>
      <w:instrText xml:space="preserve"> \* MERGEFORMAT </w:instrText>
    </w:r>
    <w:r>
      <w:fldChar w:fldCharType="separate"/>
    </w:r>
    <w:r w:rsidR="00171AFB">
      <w:rPr>
        <w:noProof/>
      </w:rPr>
      <w:t>September</w:t>
    </w:r>
    <w:r>
      <w:fldChar w:fldCharType="end"/>
    </w:r>
    <w:r>
      <w:t xml:space="preserve"> </w:t>
    </w:r>
    <w:r>
      <w:fldChar w:fldCharType="begin"/>
    </w:r>
    <w:r>
      <w:instrText xml:space="preserve"> SAVEDATE  \@ "d," </w:instrText>
    </w:r>
    <w:r>
      <w:fldChar w:fldCharType="separate"/>
    </w:r>
    <w:ins w:id="256" w:author="Italo Busi [2]" w:date="2021-03-14T21:22:00Z">
      <w:r w:rsidR="00171AFB">
        <w:rPr>
          <w:noProof/>
        </w:rPr>
        <w:t>12,</w:t>
      </w:r>
    </w:ins>
    <w:ins w:id="257" w:author="Italo Busi - 2" w:date="2021-03-12T12:49:00Z">
      <w:del w:id="258" w:author="Italo Busi [2]" w:date="2021-03-14T21:21:00Z">
        <w:r w:rsidR="00DC54EE" w:rsidDel="00171AFB">
          <w:rPr>
            <w:noProof/>
          </w:rPr>
          <w:delText>12,</w:delText>
        </w:r>
      </w:del>
    </w:ins>
    <w:ins w:id="259" w:author="Italo Busi" w:date="2021-03-12T12:21:00Z">
      <w:del w:id="260" w:author="Italo Busi [2]" w:date="2021-03-14T21:21:00Z">
        <w:r w:rsidR="00FE0B7C" w:rsidDel="00171AFB">
          <w:rPr>
            <w:noProof/>
          </w:rPr>
          <w:delText>12,</w:delText>
        </w:r>
      </w:del>
    </w:ins>
    <w:ins w:id="261" w:author="BOUQUIER, JEAN-FRANCOIS, Vodafone Spain" w:date="2021-03-12T11:35:00Z">
      <w:del w:id="262" w:author="Italo Busi [2]" w:date="2021-03-14T21:21:00Z">
        <w:r w:rsidR="006905FD" w:rsidDel="00171AFB">
          <w:rPr>
            <w:noProof/>
          </w:rPr>
          <w:delText>8,</w:delText>
        </w:r>
      </w:del>
    </w:ins>
    <w:del w:id="263" w:author="Italo Busi [2]" w:date="2021-03-14T21:21:00Z">
      <w:r w:rsidDel="00171AFB">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71AFB">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71AFB">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71AFB">
      <w:rPr>
        <w:noProof/>
      </w:rPr>
      <w:t>2021</w:t>
    </w:r>
    <w:r>
      <w:fldChar w:fldCharType="end"/>
    </w:r>
    <w:r>
      <w:rPr>
        <w:rFonts w:cs="Times New Roman"/>
      </w:rPr>
      <w:tab/>
    </w:r>
    <w:r>
      <w:t xml:space="preserve">[Page </w:t>
    </w:r>
    <w:r>
      <w:fldChar w:fldCharType="begin"/>
    </w:r>
    <w:r>
      <w:instrText xml:space="preserve"> PAGE </w:instrText>
    </w:r>
    <w:r>
      <w:fldChar w:fldCharType="separate"/>
    </w:r>
    <w:r w:rsidR="00171AFB">
      <w:rPr>
        <w:noProof/>
      </w:rPr>
      <w:t>2</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18BA59C9" w:rsidR="00ED789A" w:rsidRDefault="00ED789A"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71AFB">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288" w:author="Italo Busi [2]" w:date="2021-03-14T21:22:00Z">
      <w:r w:rsidR="00171AFB">
        <w:rPr>
          <w:noProof/>
        </w:rPr>
        <w:instrText>3</w:instrText>
      </w:r>
    </w:ins>
    <w:ins w:id="289" w:author="Italo Busi - 2" w:date="2021-03-12T12:49:00Z">
      <w:del w:id="290" w:author="Italo Busi [2]" w:date="2021-03-14T21:21:00Z">
        <w:r w:rsidR="00DC54EE" w:rsidDel="00171AFB">
          <w:rPr>
            <w:noProof/>
          </w:rPr>
          <w:delInstrText>3</w:delInstrText>
        </w:r>
      </w:del>
    </w:ins>
    <w:ins w:id="291" w:author="Italo Busi" w:date="2021-03-12T12:21:00Z">
      <w:del w:id="292" w:author="Italo Busi [2]" w:date="2021-03-14T21:21:00Z">
        <w:r w:rsidR="00FE0B7C" w:rsidDel="00171AFB">
          <w:rPr>
            <w:noProof/>
          </w:rPr>
          <w:delInstrText>3</w:delInstrText>
        </w:r>
      </w:del>
    </w:ins>
    <w:ins w:id="293" w:author="BOUQUIER, JEAN-FRANCOIS, Vodafone Spain" w:date="2021-03-12T11:35:00Z">
      <w:del w:id="294" w:author="Italo Busi [2]" w:date="2021-03-14T21:21:00Z">
        <w:r w:rsidR="006905FD" w:rsidDel="00171AFB">
          <w:rPr>
            <w:noProof/>
          </w:rPr>
          <w:delInstrText>3</w:delInstrText>
        </w:r>
      </w:del>
    </w:ins>
    <w:del w:id="295" w:author="Italo Busi [2]" w:date="2021-03-14T21:21:00Z">
      <w:r w:rsidDel="00171AFB">
        <w:rPr>
          <w:noProof/>
        </w:rPr>
        <w:delInstrText>11</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296" w:author="Italo Busi [2]" w:date="2021-03-14T21:22:00Z">
      <w:r w:rsidR="00171AFB">
        <w:rPr>
          <w:noProof/>
        </w:rPr>
        <w:instrText>3</w:instrText>
      </w:r>
    </w:ins>
    <w:ins w:id="297" w:author="Italo Busi - 2" w:date="2021-03-12T12:49:00Z">
      <w:del w:id="298" w:author="Italo Busi [2]" w:date="2021-03-14T21:21:00Z">
        <w:r w:rsidR="00DC54EE" w:rsidDel="00171AFB">
          <w:rPr>
            <w:noProof/>
          </w:rPr>
          <w:delInstrText>3</w:delInstrText>
        </w:r>
      </w:del>
    </w:ins>
    <w:ins w:id="299" w:author="Italo Busi" w:date="2021-03-12T12:21:00Z">
      <w:del w:id="300" w:author="Italo Busi [2]" w:date="2021-03-14T21:21:00Z">
        <w:r w:rsidR="00FE0B7C" w:rsidDel="00171AFB">
          <w:rPr>
            <w:noProof/>
          </w:rPr>
          <w:delInstrText>3</w:delInstrText>
        </w:r>
      </w:del>
    </w:ins>
    <w:ins w:id="301" w:author="BOUQUIER, JEAN-FRANCOIS, Vodafone Spain" w:date="2021-03-12T11:35:00Z">
      <w:del w:id="302" w:author="Italo Busi [2]" w:date="2021-03-14T21:21:00Z">
        <w:r w:rsidR="006905FD" w:rsidDel="00171AFB">
          <w:rPr>
            <w:noProof/>
          </w:rPr>
          <w:delInstrText>3</w:delInstrText>
        </w:r>
      </w:del>
    </w:ins>
    <w:del w:id="303" w:author="Italo Busi [2]" w:date="2021-03-14T21:21:00Z">
      <w:r w:rsidDel="00171AFB">
        <w:rPr>
          <w:noProof/>
        </w:rPr>
        <w:delInstrText>11</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71AFB">
      <w:rPr>
        <w:noProof/>
      </w:rPr>
      <w:instrText>September</w:instrText>
    </w:r>
    <w:r>
      <w:fldChar w:fldCharType="end"/>
    </w:r>
    <w:r>
      <w:instrText xml:space="preserve"> \* MERGEFORMAT </w:instrText>
    </w:r>
    <w:r>
      <w:fldChar w:fldCharType="separate"/>
    </w:r>
    <w:r w:rsidR="00171AFB">
      <w:rPr>
        <w:noProof/>
      </w:rPr>
      <w:instrText>September</w:instrText>
    </w:r>
    <w:r>
      <w:fldChar w:fldCharType="end"/>
    </w:r>
    <w:r>
      <w:instrText xml:space="preserve"> \* MERGEFORMAT </w:instrText>
    </w:r>
    <w:r>
      <w:fldChar w:fldCharType="separate"/>
    </w:r>
    <w:r w:rsidR="00171AFB">
      <w:rPr>
        <w:noProof/>
      </w:rPr>
      <w:t>September</w:t>
    </w:r>
    <w:r>
      <w:fldChar w:fldCharType="end"/>
    </w:r>
    <w:r>
      <w:t xml:space="preserve"> </w:t>
    </w:r>
    <w:r>
      <w:fldChar w:fldCharType="begin"/>
    </w:r>
    <w:r>
      <w:instrText xml:space="preserve"> SAVEDATE  \@ "d," </w:instrText>
    </w:r>
    <w:r>
      <w:fldChar w:fldCharType="separate"/>
    </w:r>
    <w:ins w:id="304" w:author="Italo Busi [2]" w:date="2021-03-14T21:22:00Z">
      <w:r w:rsidR="00171AFB">
        <w:rPr>
          <w:noProof/>
        </w:rPr>
        <w:t>12,</w:t>
      </w:r>
    </w:ins>
    <w:ins w:id="305" w:author="Italo Busi - 2" w:date="2021-03-12T12:49:00Z">
      <w:del w:id="306" w:author="Italo Busi [2]" w:date="2021-03-14T21:21:00Z">
        <w:r w:rsidR="00DC54EE" w:rsidDel="00171AFB">
          <w:rPr>
            <w:noProof/>
          </w:rPr>
          <w:delText>12,</w:delText>
        </w:r>
      </w:del>
    </w:ins>
    <w:ins w:id="307" w:author="Italo Busi" w:date="2021-03-12T12:21:00Z">
      <w:del w:id="308" w:author="Italo Busi [2]" w:date="2021-03-14T21:21:00Z">
        <w:r w:rsidR="00FE0B7C" w:rsidDel="00171AFB">
          <w:rPr>
            <w:noProof/>
          </w:rPr>
          <w:delText>12,</w:delText>
        </w:r>
      </w:del>
    </w:ins>
    <w:ins w:id="309" w:author="BOUQUIER, JEAN-FRANCOIS, Vodafone Spain" w:date="2021-03-12T11:35:00Z">
      <w:del w:id="310" w:author="Italo Busi [2]" w:date="2021-03-14T21:21:00Z">
        <w:r w:rsidR="006905FD" w:rsidDel="00171AFB">
          <w:rPr>
            <w:noProof/>
          </w:rPr>
          <w:delText>8,</w:delText>
        </w:r>
      </w:del>
    </w:ins>
    <w:del w:id="311" w:author="Italo Busi [2]" w:date="2021-03-14T21:21:00Z">
      <w:r w:rsidDel="00171AFB">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71AFB">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71AFB">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71AFB">
      <w:rPr>
        <w:noProof/>
      </w:rPr>
      <w:t>2021</w:t>
    </w:r>
    <w:r>
      <w:fldChar w:fldCharType="end"/>
    </w:r>
    <w:r>
      <w:tab/>
      <w:t xml:space="preserve">[Page </w:t>
    </w:r>
    <w:r>
      <w:fldChar w:fldCharType="begin"/>
    </w:r>
    <w:r>
      <w:instrText xml:space="preserve"> PAGE </w:instrText>
    </w:r>
    <w:r>
      <w:fldChar w:fldCharType="separate"/>
    </w:r>
    <w:r w:rsidR="00171AF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F0C7E5" w14:textId="77777777" w:rsidR="007B0698" w:rsidRDefault="007B0698">
      <w:r>
        <w:separator/>
      </w:r>
    </w:p>
  </w:footnote>
  <w:footnote w:type="continuationSeparator" w:id="0">
    <w:p w14:paraId="6CC12E29" w14:textId="77777777" w:rsidR="007B0698" w:rsidRDefault="007B06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9C50A" w14:textId="77777777" w:rsidR="00171AFB" w:rsidRDefault="00171A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58965199" w:rsidR="00ED789A" w:rsidRDefault="00ED789A"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31" w:author="Italo Busi [2]" w:date="2021-03-14T21:22:00Z">
      <w:r w:rsidR="00171AFB">
        <w:rPr>
          <w:noProof/>
        </w:rPr>
        <w:t>March 2021</w:t>
      </w:r>
    </w:ins>
    <w:ins w:id="232" w:author="Italo Busi - 2" w:date="2021-03-12T12:49:00Z">
      <w:del w:id="233" w:author="Italo Busi [2]" w:date="2021-03-14T21:21:00Z">
        <w:r w:rsidR="00DC54EE" w:rsidDel="00171AFB">
          <w:rPr>
            <w:noProof/>
          </w:rPr>
          <w:delText>March 2021</w:delText>
        </w:r>
      </w:del>
    </w:ins>
    <w:ins w:id="234" w:author="Italo Busi" w:date="2021-03-12T12:21:00Z">
      <w:del w:id="235" w:author="Italo Busi [2]" w:date="2021-03-14T21:21:00Z">
        <w:r w:rsidR="00FE0B7C" w:rsidDel="00171AFB">
          <w:rPr>
            <w:noProof/>
          </w:rPr>
          <w:delText>March 2021</w:delText>
        </w:r>
      </w:del>
    </w:ins>
    <w:ins w:id="236" w:author="BOUQUIER, JEAN-FRANCOIS, Vodafone Spain" w:date="2021-03-12T11:35:00Z">
      <w:del w:id="237" w:author="Italo Busi [2]" w:date="2021-03-14T21:21:00Z">
        <w:r w:rsidR="006905FD" w:rsidDel="00171AFB">
          <w:rPr>
            <w:noProof/>
          </w:rPr>
          <w:delText>March 2021</w:delText>
        </w:r>
      </w:del>
    </w:ins>
    <w:del w:id="238" w:author="Italo Busi [2]" w:date="2021-03-14T21:21:00Z">
      <w:r w:rsidDel="00171AFB">
        <w:rPr>
          <w:noProof/>
        </w:rPr>
        <w:delText>January 2021</w:delText>
      </w:r>
    </w:del>
    <w:r>
      <w:fldChar w:fldCharType="end"/>
    </w:r>
  </w:p>
  <w:p w14:paraId="0330A958" w14:textId="77777777" w:rsidR="00ED789A" w:rsidRDefault="00ED789A"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ED789A" w:rsidRDefault="00ED789A" w:rsidP="00F410C4">
    <w:pPr>
      <w:pStyle w:val="Header"/>
      <w:rPr>
        <w:highlight w:val="yellow"/>
      </w:rPr>
    </w:pPr>
  </w:p>
  <w:p w14:paraId="6FDEAA1E" w14:textId="77777777" w:rsidR="00ED789A" w:rsidRDefault="00ED789A" w:rsidP="00F410C4">
    <w:pPr>
      <w:pStyle w:val="Header"/>
      <w:rPr>
        <w:highlight w:val="yellow"/>
      </w:rPr>
    </w:pPr>
  </w:p>
  <w:p w14:paraId="4C3133EA" w14:textId="77777777" w:rsidR="00ED789A" w:rsidRDefault="00ED789A" w:rsidP="00F410C4">
    <w:pPr>
      <w:pStyle w:val="Header"/>
    </w:pPr>
    <w:r w:rsidRPr="007064B6">
      <w:t>TEAS Working Group</w:t>
    </w:r>
    <w:r>
      <w:tab/>
    </w:r>
    <w:r w:rsidRPr="00F410C4">
      <w:tab/>
    </w:r>
    <w:r>
      <w:t xml:space="preserve">Fabio </w:t>
    </w:r>
    <w:r w:rsidRPr="007064B6">
      <w:t>Peruzzini</w:t>
    </w:r>
  </w:p>
  <w:p w14:paraId="16A1767F" w14:textId="77777777" w:rsidR="00ED789A" w:rsidRDefault="00ED789A" w:rsidP="00F410C4">
    <w:pPr>
      <w:pStyle w:val="Header"/>
    </w:pPr>
    <w:r>
      <w:t>Internet Draft</w:t>
    </w:r>
    <w:r>
      <w:tab/>
    </w:r>
    <w:r w:rsidRPr="00F410C4">
      <w:tab/>
    </w:r>
    <w:r>
      <w:t>TIM</w:t>
    </w:r>
  </w:p>
  <w:p w14:paraId="4B4B9B7C" w14:textId="77777777" w:rsidR="00ED789A" w:rsidRDefault="00ED789A"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ED789A" w:rsidRPr="00954E1B" w:rsidRDefault="00ED789A" w:rsidP="00F410C4">
    <w:pPr>
      <w:pStyle w:val="Header"/>
      <w:rPr>
        <w:lang w:val="it-IT"/>
      </w:rPr>
    </w:pPr>
    <w:r>
      <w:rPr>
        <w:lang w:val="en-GB"/>
      </w:rPr>
      <w:tab/>
    </w:r>
    <w:r>
      <w:rPr>
        <w:lang w:val="en-GB"/>
      </w:rPr>
      <w:tab/>
    </w:r>
    <w:r w:rsidRPr="00954E1B">
      <w:rPr>
        <w:lang w:val="it-IT"/>
      </w:rPr>
      <w:t>Vodafone</w:t>
    </w:r>
  </w:p>
  <w:p w14:paraId="369C6969" w14:textId="77777777" w:rsidR="00ED789A" w:rsidRPr="00954E1B" w:rsidRDefault="00ED789A" w:rsidP="00F410C4">
    <w:pPr>
      <w:pStyle w:val="Header"/>
      <w:rPr>
        <w:lang w:val="it-IT"/>
      </w:rPr>
    </w:pPr>
    <w:r w:rsidRPr="00954E1B">
      <w:rPr>
        <w:lang w:val="it-IT"/>
      </w:rPr>
      <w:tab/>
    </w:r>
    <w:r w:rsidRPr="00954E1B">
      <w:rPr>
        <w:lang w:val="it-IT"/>
      </w:rPr>
      <w:tab/>
      <w:t>Italo Busi</w:t>
    </w:r>
  </w:p>
  <w:p w14:paraId="2984B8BD" w14:textId="77777777" w:rsidR="00ED789A" w:rsidRPr="00954E1B" w:rsidRDefault="00ED789A" w:rsidP="00F410C4">
    <w:pPr>
      <w:pStyle w:val="Header"/>
      <w:rPr>
        <w:lang w:val="it-IT"/>
      </w:rPr>
    </w:pPr>
    <w:r w:rsidRPr="00954E1B">
      <w:rPr>
        <w:lang w:val="it-IT"/>
      </w:rPr>
      <w:tab/>
    </w:r>
    <w:r w:rsidRPr="00954E1B">
      <w:rPr>
        <w:lang w:val="it-IT"/>
      </w:rPr>
      <w:tab/>
      <w:t>Huawei</w:t>
    </w:r>
  </w:p>
  <w:p w14:paraId="63AFEB19" w14:textId="77777777" w:rsidR="00ED789A" w:rsidRPr="00954E1B" w:rsidRDefault="00ED789A" w:rsidP="00F410C4">
    <w:pPr>
      <w:pStyle w:val="Header"/>
      <w:rPr>
        <w:lang w:val="it-IT"/>
      </w:rPr>
    </w:pPr>
    <w:r w:rsidRPr="00954E1B">
      <w:rPr>
        <w:lang w:val="it-IT"/>
      </w:rPr>
      <w:tab/>
    </w:r>
    <w:r w:rsidRPr="00954E1B">
      <w:rPr>
        <w:lang w:val="it-IT"/>
      </w:rPr>
      <w:tab/>
      <w:t>Daniel King</w:t>
    </w:r>
  </w:p>
  <w:p w14:paraId="6EDB0003" w14:textId="77777777" w:rsidR="00ED789A" w:rsidRDefault="00ED789A" w:rsidP="00F410C4">
    <w:pPr>
      <w:pStyle w:val="Header"/>
    </w:pPr>
    <w:r w:rsidRPr="00954E1B">
      <w:rPr>
        <w:lang w:val="it-IT"/>
      </w:rPr>
      <w:tab/>
    </w:r>
    <w:r w:rsidRPr="00954E1B">
      <w:rPr>
        <w:lang w:val="it-IT"/>
      </w:rPr>
      <w:tab/>
    </w:r>
    <w:r>
      <w:t>Old Dog Consulting</w:t>
    </w:r>
  </w:p>
  <w:p w14:paraId="629C5C70" w14:textId="77777777" w:rsidR="00ED789A" w:rsidRDefault="00ED789A" w:rsidP="00F410C4">
    <w:pPr>
      <w:pStyle w:val="Header"/>
      <w:rPr>
        <w:lang w:val="en-GB"/>
      </w:rPr>
    </w:pPr>
    <w:r>
      <w:rPr>
        <w:lang w:val="en-GB"/>
      </w:rPr>
      <w:tab/>
    </w:r>
    <w:r>
      <w:rPr>
        <w:lang w:val="en-GB"/>
      </w:rPr>
      <w:tab/>
      <w:t>Daniele Ceccarelli</w:t>
    </w:r>
  </w:p>
  <w:p w14:paraId="23931D84" w14:textId="77777777" w:rsidR="00ED789A" w:rsidRPr="00390C09" w:rsidRDefault="00ED789A" w:rsidP="00F410C4">
    <w:pPr>
      <w:pStyle w:val="Header"/>
      <w:rPr>
        <w:lang w:val="en-GB"/>
      </w:rPr>
    </w:pPr>
    <w:r>
      <w:rPr>
        <w:lang w:val="en-GB"/>
      </w:rPr>
      <w:tab/>
    </w:r>
    <w:r>
      <w:rPr>
        <w:lang w:val="en-GB"/>
      </w:rPr>
      <w:tab/>
    </w:r>
    <w:r w:rsidRPr="00433AE6">
      <w:rPr>
        <w:lang w:val="en-GB"/>
      </w:rPr>
      <w:t>Ericsson</w:t>
    </w:r>
  </w:p>
  <w:p w14:paraId="5DE008D9" w14:textId="77777777" w:rsidR="00ED789A" w:rsidRPr="00390C09" w:rsidRDefault="00ED789A" w:rsidP="00F410C4">
    <w:pPr>
      <w:pStyle w:val="Header"/>
      <w:rPr>
        <w:lang w:val="en-GB"/>
      </w:rPr>
    </w:pPr>
  </w:p>
  <w:p w14:paraId="76C05A00" w14:textId="60B98099" w:rsidR="00ED789A" w:rsidRDefault="00ED789A"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71AFB">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264" w:author="Italo Busi [2]" w:date="2021-03-14T21:22:00Z">
      <w:r w:rsidR="00171AFB">
        <w:rPr>
          <w:noProof/>
        </w:rPr>
        <w:instrText>3</w:instrText>
      </w:r>
    </w:ins>
    <w:ins w:id="265" w:author="Italo Busi - 2" w:date="2021-03-12T12:49:00Z">
      <w:del w:id="266" w:author="Italo Busi [2]" w:date="2021-03-14T21:21:00Z">
        <w:r w:rsidR="00DC54EE" w:rsidDel="00171AFB">
          <w:rPr>
            <w:noProof/>
          </w:rPr>
          <w:delInstrText>3</w:delInstrText>
        </w:r>
      </w:del>
    </w:ins>
    <w:ins w:id="267" w:author="Italo Busi" w:date="2021-03-12T12:21:00Z">
      <w:del w:id="268" w:author="Italo Busi [2]" w:date="2021-03-14T21:21:00Z">
        <w:r w:rsidR="00FE0B7C" w:rsidDel="00171AFB">
          <w:rPr>
            <w:noProof/>
          </w:rPr>
          <w:delInstrText>3</w:delInstrText>
        </w:r>
      </w:del>
    </w:ins>
    <w:ins w:id="269" w:author="BOUQUIER, JEAN-FRANCOIS, Vodafone Spain" w:date="2021-03-12T11:35:00Z">
      <w:del w:id="270" w:author="Italo Busi [2]" w:date="2021-03-14T21:21:00Z">
        <w:r w:rsidR="006905FD" w:rsidDel="00171AFB">
          <w:rPr>
            <w:noProof/>
          </w:rPr>
          <w:delInstrText>3</w:delInstrText>
        </w:r>
      </w:del>
    </w:ins>
    <w:del w:id="271" w:author="Italo Busi [2]" w:date="2021-03-14T21:21:00Z">
      <w:r w:rsidDel="00171AFB">
        <w:rPr>
          <w:noProof/>
        </w:rPr>
        <w:delInstrText>11</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272" w:author="Italo Busi [2]" w:date="2021-03-14T21:22:00Z">
      <w:r w:rsidR="00171AFB">
        <w:rPr>
          <w:noProof/>
        </w:rPr>
        <w:instrText>3</w:instrText>
      </w:r>
    </w:ins>
    <w:ins w:id="273" w:author="Italo Busi - 2" w:date="2021-03-12T12:49:00Z">
      <w:del w:id="274" w:author="Italo Busi [2]" w:date="2021-03-14T21:21:00Z">
        <w:r w:rsidR="00DC54EE" w:rsidDel="00171AFB">
          <w:rPr>
            <w:noProof/>
          </w:rPr>
          <w:delInstrText>3</w:delInstrText>
        </w:r>
      </w:del>
    </w:ins>
    <w:ins w:id="275" w:author="Italo Busi" w:date="2021-03-12T12:21:00Z">
      <w:del w:id="276" w:author="Italo Busi [2]" w:date="2021-03-14T21:21:00Z">
        <w:r w:rsidR="00FE0B7C" w:rsidDel="00171AFB">
          <w:rPr>
            <w:noProof/>
          </w:rPr>
          <w:delInstrText>3</w:delInstrText>
        </w:r>
      </w:del>
    </w:ins>
    <w:ins w:id="277" w:author="BOUQUIER, JEAN-FRANCOIS, Vodafone Spain" w:date="2021-03-12T11:35:00Z">
      <w:del w:id="278" w:author="Italo Busi [2]" w:date="2021-03-14T21:21:00Z">
        <w:r w:rsidR="006905FD" w:rsidDel="00171AFB">
          <w:rPr>
            <w:noProof/>
          </w:rPr>
          <w:delInstrText>3</w:delInstrText>
        </w:r>
      </w:del>
    </w:ins>
    <w:del w:id="279" w:author="Italo Busi [2]" w:date="2021-03-14T21:21:00Z">
      <w:r w:rsidDel="00171AFB">
        <w:rPr>
          <w:noProof/>
        </w:rPr>
        <w:delInstrText>11</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71AFB">
      <w:rPr>
        <w:noProof/>
      </w:rPr>
      <w:instrText>September</w:instrText>
    </w:r>
    <w:r>
      <w:fldChar w:fldCharType="end"/>
    </w:r>
    <w:r>
      <w:instrText xml:space="preserve"> \* MERGEFORMAT </w:instrText>
    </w:r>
    <w:r>
      <w:fldChar w:fldCharType="separate"/>
    </w:r>
    <w:r w:rsidR="00171AFB">
      <w:rPr>
        <w:noProof/>
      </w:rPr>
      <w:instrText>September</w:instrText>
    </w:r>
    <w:r>
      <w:fldChar w:fldCharType="end"/>
    </w:r>
    <w:r>
      <w:instrText xml:space="preserve"> \* MERGEFORMAT </w:instrText>
    </w:r>
    <w:r>
      <w:fldChar w:fldCharType="separate"/>
    </w:r>
    <w:r w:rsidR="00171AFB">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71AFB">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71AFB">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71AFB">
      <w:rPr>
        <w:noProof/>
      </w:rPr>
      <w:t>2021</w:t>
    </w:r>
    <w:r>
      <w:fldChar w:fldCharType="end"/>
    </w:r>
    <w:r>
      <w:tab/>
    </w:r>
    <w:r>
      <w:tab/>
    </w:r>
    <w:r>
      <w:fldChar w:fldCharType="begin"/>
    </w:r>
    <w:r>
      <w:instrText xml:space="preserve"> SAVEDATE  \@ "MMMM d, yyyy" </w:instrText>
    </w:r>
    <w:r>
      <w:fldChar w:fldCharType="separate"/>
    </w:r>
    <w:ins w:id="280" w:author="Italo Busi [2]" w:date="2021-03-14T21:22:00Z">
      <w:r w:rsidR="00171AFB">
        <w:rPr>
          <w:noProof/>
        </w:rPr>
        <w:t>March 12, 2021</w:t>
      </w:r>
    </w:ins>
    <w:ins w:id="281" w:author="Italo Busi - 2" w:date="2021-03-12T12:49:00Z">
      <w:del w:id="282" w:author="Italo Busi [2]" w:date="2021-03-14T21:21:00Z">
        <w:r w:rsidR="00DC54EE" w:rsidDel="00171AFB">
          <w:rPr>
            <w:noProof/>
          </w:rPr>
          <w:delText>March 12, 2021</w:delText>
        </w:r>
      </w:del>
    </w:ins>
    <w:ins w:id="283" w:author="Italo Busi" w:date="2021-03-12T12:21:00Z">
      <w:del w:id="284" w:author="Italo Busi [2]" w:date="2021-03-14T21:21:00Z">
        <w:r w:rsidR="00FE0B7C" w:rsidDel="00171AFB">
          <w:rPr>
            <w:noProof/>
          </w:rPr>
          <w:delText>March 12, 2021</w:delText>
        </w:r>
      </w:del>
    </w:ins>
    <w:ins w:id="285" w:author="BOUQUIER, JEAN-FRANCOIS, Vodafone Spain" w:date="2021-03-12T11:35:00Z">
      <w:del w:id="286" w:author="Italo Busi [2]" w:date="2021-03-14T21:21:00Z">
        <w:r w:rsidR="006905FD" w:rsidDel="00171AFB">
          <w:rPr>
            <w:noProof/>
          </w:rPr>
          <w:delText>March 8, 2021</w:delText>
        </w:r>
      </w:del>
    </w:ins>
    <w:del w:id="287" w:author="Italo Busi [2]" w:date="2021-03-14T21:21:00Z">
      <w:r w:rsidDel="00171AFB">
        <w:rPr>
          <w:noProof/>
        </w:rPr>
        <w:delText>January 13, 2021</w:delText>
      </w:r>
    </w:del>
    <w:r>
      <w:fldChar w:fldCharType="end"/>
    </w:r>
  </w:p>
  <w:p w14:paraId="4C49A4CA" w14:textId="77777777" w:rsidR="00ED789A" w:rsidRDefault="00ED789A" w:rsidP="00F410C4">
    <w:pPr>
      <w:pStyle w:val="Header"/>
    </w:pPr>
    <w:r>
      <w:tab/>
    </w:r>
  </w:p>
  <w:p w14:paraId="4043BDB6" w14:textId="77777777" w:rsidR="00ED789A" w:rsidRDefault="00ED789A"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2]">
    <w15:presenceInfo w15:providerId="None" w15:userId="Italo Busi"/>
  </w15:person>
  <w15:person w15:author="BOUQUIER, JEAN-FRANCOIS, Vodafone Spain">
    <w15:presenceInfo w15:providerId="AD" w15:userId="S::jeff.bouquier@vodafone.com::42bd9f8c-0160-4ee4-a2f9-0385317dd1bb"/>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Italo Busi - 2">
    <w15:presenceInfo w15:providerId="None" w15:userId="Italo Busi -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735F"/>
    <w:rsid w:val="005277EC"/>
    <w:rsid w:val="00531B02"/>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BDCBE6-DB10-4EDC-8890-C96F52621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TotalTime>
  <Pages>31</Pages>
  <Words>8811</Words>
  <Characters>50225</Characters>
  <Application>Microsoft Office Word</Application>
  <DocSecurity>0</DocSecurity>
  <Lines>418</Lines>
  <Paragraphs>11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5891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21-03-14T20:22:00Z</cp:lastPrinted>
  <dcterms:created xsi:type="dcterms:W3CDTF">2021-03-12T11:32:00Z</dcterms:created>
  <dcterms:modified xsi:type="dcterms:W3CDTF">2021-03-14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5753309</vt:lpwstr>
  </property>
</Properties>
</file>